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E689DE" w14:textId="4538F9E0" w:rsidR="002869E1" w:rsidRDefault="00096B89">
      <w:pPr>
        <w:spacing w:after="0"/>
        <w:ind w:left="-1440" w:right="2304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35D6EF5A" wp14:editId="4F0C6256">
                <wp:simplePos x="0" y="0"/>
                <wp:positionH relativeFrom="margin">
                  <wp:posOffset>9886950</wp:posOffset>
                </wp:positionH>
                <wp:positionV relativeFrom="paragraph">
                  <wp:posOffset>-200025</wp:posOffset>
                </wp:positionV>
                <wp:extent cx="3173730" cy="391795"/>
                <wp:effectExtent l="0" t="0" r="7620" b="8255"/>
                <wp:wrapNone/>
                <wp:docPr id="7785811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3730" cy="39179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C7CAE2" w14:textId="0DA7E3D6" w:rsidR="00096B89" w:rsidRPr="00BC01F8" w:rsidRDefault="00D5223C" w:rsidP="00096B89">
                            <w:pPr>
                              <w:shd w:val="clear" w:color="auto" w:fill="BDD6EE" w:themeFill="accent5" w:themeFillTint="66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CA"/>
                              </w:rPr>
                              <w:t>*</w:t>
                            </w:r>
                            <w:proofErr w:type="gramStart"/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CA"/>
                              </w:rPr>
                              <w:t>currently</w:t>
                            </w:r>
                            <w:proofErr w:type="gramEnd"/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CA"/>
                              </w:rPr>
                              <w:t xml:space="preserve"> in revisio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D6EF5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78.5pt;margin-top:-15.75pt;width:249.9pt;height:30.8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" fillcolor="#bdd6ee [1304]" stroked="f">
                <v:textbox>
                  <w:txbxContent>
                    <w:p w14:paraId="4FC7CAE2" w14:textId="0DA7E3D6" w:rsidR="00096B89" w:rsidRPr="00BC01F8" w:rsidRDefault="00D5223C" w:rsidP="00096B89">
                      <w:pPr>
                        <w:shd w:val="clear" w:color="auto" w:fill="BDD6EE" w:themeFill="accent5" w:themeFillTint="66"/>
                        <w:rPr>
                          <w:lang w:val="en-CA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CA"/>
                        </w:rPr>
                        <w:t>*</w:t>
                      </w:r>
                      <w:proofErr w:type="gramStart"/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CA"/>
                        </w:rPr>
                        <w:t>currently</w:t>
                      </w:r>
                      <w:proofErr w:type="gramEnd"/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CA"/>
                        </w:rPr>
                        <w:t xml:space="preserve"> in revision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B31CA"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4F43E702" wp14:editId="284CEFEF">
                <wp:simplePos x="0" y="0"/>
                <wp:positionH relativeFrom="page">
                  <wp:align>left</wp:align>
                </wp:positionH>
                <wp:positionV relativeFrom="page">
                  <wp:posOffset>52342</wp:posOffset>
                </wp:positionV>
                <wp:extent cx="15767050" cy="10057765"/>
                <wp:effectExtent l="0" t="0" r="0" b="19685"/>
                <wp:wrapTopAndBottom/>
                <wp:docPr id="1621" name="Group 16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767050" cy="10057765"/>
                          <a:chOff x="0" y="0"/>
                          <a:chExt cx="15767601" cy="10058399"/>
                        </a:xfrm>
                      </wpg:grpSpPr>
                      <wps:wsp>
                        <wps:cNvPr id="6" name="Shape 6"/>
                        <wps:cNvSpPr/>
                        <wps:spPr>
                          <a:xfrm>
                            <a:off x="0" y="0"/>
                            <a:ext cx="15544800" cy="100583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544800" h="10058399">
                                <a:moveTo>
                                  <a:pt x="15544800" y="0"/>
                                </a:moveTo>
                                <a:lnTo>
                                  <a:pt x="15544800" y="10058399"/>
                                </a:lnTo>
                                <a:lnTo>
                                  <a:pt x="0" y="100583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8" name="Picture 8"/>
                          <pic:cNvPicPr/>
                        </pic:nvPicPr>
                        <pic:blipFill>
                          <a:blip r:embed="rId8">
                            <a:duotone>
                              <a:schemeClr val="accent5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36821" y="373061"/>
                            <a:ext cx="5252466" cy="776961"/>
                          </a:xfrm>
                          <a:prstGeom prst="rect">
                            <a:avLst/>
                          </a:prstGeom>
                          <a:blipFill>
                            <a:blip r:embed="rId9">
                              <a:duotone>
                                <a:schemeClr val="accent5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</a:blip>
                            <a:tile tx="0" ty="0" sx="100000" sy="100000" flip="none" algn="tl"/>
                          </a:blipFill>
                          <a:scene3d>
                            <a:camera prst="orthographicFront"/>
                            <a:lightRig rig="threePt" dir="t"/>
                          </a:scene3d>
                          <a:sp3d contourW="12700">
                            <a:contourClr>
                              <a:srgbClr val="00B050"/>
                            </a:contourClr>
                          </a:sp3d>
                        </pic:spPr>
                      </pic:pic>
                      <wps:wsp>
                        <wps:cNvPr id="9" name="Rectangle 9"/>
                        <wps:cNvSpPr/>
                        <wps:spPr>
                          <a:xfrm>
                            <a:off x="2573991" y="390143"/>
                            <a:ext cx="655506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B45E3E2" w14:textId="77777777" w:rsidR="002869E1" w:rsidRDefault="00D5223C">
                              <w:r w:rsidRPr="00A863BD">
                                <w:rPr>
                                  <w:b/>
                                  <w:sz w:val="28"/>
                                  <w:szCs w:val="24"/>
                                </w:rPr>
                                <w:t>Mission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" name="Rectangle 11"/>
                        <wps:cNvSpPr/>
                        <wps:spPr>
                          <a:xfrm>
                            <a:off x="1397508" y="697129"/>
                            <a:ext cx="51604" cy="17176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70A16B6" w14:textId="3A8C2D3E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" name="Picture 17"/>
                          <pic:cNvPicPr/>
                        </pic:nvPicPr>
                        <pic:blipFill>
                          <a:blip r:embed="rId8">
                            <a:duotone>
                              <a:schemeClr val="accent5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047083" y="390142"/>
                            <a:ext cx="5252466" cy="77079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" name="Rectangle 18"/>
                        <wps:cNvSpPr/>
                        <wps:spPr>
                          <a:xfrm>
                            <a:off x="12416544" y="390142"/>
                            <a:ext cx="728632" cy="20334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9D0E360" w14:textId="77777777" w:rsidR="002869E1" w:rsidRPr="00BA1EEF" w:rsidRDefault="00D5223C">
                              <w:pPr>
                                <w:rPr>
                                  <w:sz w:val="36"/>
                                  <w:szCs w:val="32"/>
                                </w:rPr>
                              </w:pPr>
                              <w:r w:rsidRPr="00BA1EEF">
                                <w:rPr>
                                  <w:b/>
                                  <w:sz w:val="28"/>
                                  <w:szCs w:val="24"/>
                                </w:rPr>
                                <w:t>Vision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10">
                            <a:duotone>
                              <a:schemeClr val="accent5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753862" y="835406"/>
                            <a:ext cx="4042410" cy="44577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4" name="Rectangle 24"/>
                        <wps:cNvSpPr/>
                        <wps:spPr>
                          <a:xfrm>
                            <a:off x="7254494" y="955675"/>
                            <a:ext cx="1388846" cy="309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E538ADC" w14:textId="77777777" w:rsidR="002869E1" w:rsidRDefault="00D5223C">
                              <w:r>
                                <w:rPr>
                                  <w:b/>
                                  <w:sz w:val="36"/>
                                </w:rPr>
                                <w:t>Our Belief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6" name="Picture 26"/>
                          <pic:cNvPicPr/>
                        </pic:nvPicPr>
                        <pic:blipFill>
                          <a:blip r:embed="rId11">
                            <a:duotone>
                              <a:schemeClr val="accent5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5910" y="1568450"/>
                            <a:ext cx="2510450" cy="57531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7" name="Rectangle 27"/>
                        <wps:cNvSpPr/>
                        <wps:spPr>
                          <a:xfrm>
                            <a:off x="352958" y="1722781"/>
                            <a:ext cx="2931802" cy="17176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BCF8043" w14:textId="68F51B6A" w:rsidR="002869E1" w:rsidRDefault="00D5223C">
                              <w:r>
                                <w:rPr>
                                  <w:sz w:val="20"/>
                                </w:rPr>
                                <w:t xml:space="preserve">We believe in a safe and </w:t>
                              </w:r>
                              <w:r w:rsidR="00114827">
                                <w:rPr>
                                  <w:sz w:val="20"/>
                                </w:rPr>
                                <w:t>inclusive</w:t>
                              </w:r>
                              <w:r>
                                <w:rPr>
                                  <w:sz w:val="20"/>
                                </w:rPr>
                                <w:t xml:space="preserve"> learning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" name="Rectangle 28"/>
                        <wps:cNvSpPr/>
                        <wps:spPr>
                          <a:xfrm>
                            <a:off x="757733" y="1875663"/>
                            <a:ext cx="1816258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89DBB78" w14:textId="77777777" w:rsidR="002869E1" w:rsidRDefault="00D5223C">
                              <w:r>
                                <w:rPr>
                                  <w:sz w:val="20"/>
                                </w:rPr>
                                <w:t>and working environment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0" name="Picture 30"/>
                          <pic:cNvPicPr/>
                        </pic:nvPicPr>
                        <pic:blipFill>
                          <a:blip r:embed="rId11">
                            <a:duotone>
                              <a:schemeClr val="accent5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09018" y="1568450"/>
                            <a:ext cx="2809054" cy="61318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" name="Picture 34"/>
                          <pic:cNvPicPr/>
                        </pic:nvPicPr>
                        <pic:blipFill>
                          <a:blip r:embed="rId11">
                            <a:duotone>
                              <a:schemeClr val="accent5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909544" y="1569607"/>
                            <a:ext cx="3113485" cy="6381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8" name="Picture 38"/>
                          <pic:cNvPicPr/>
                        </pic:nvPicPr>
                        <pic:blipFill>
                          <a:blip r:embed="rId11">
                            <a:duotone>
                              <a:schemeClr val="accent5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217773" y="1543274"/>
                            <a:ext cx="2748221" cy="57531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9" name="Rectangle 39"/>
                        <wps:cNvSpPr/>
                        <wps:spPr>
                          <a:xfrm>
                            <a:off x="9514078" y="1708092"/>
                            <a:ext cx="2283943" cy="3265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EFEB991" w14:textId="77777777" w:rsidR="009E02C7" w:rsidRPr="009E02C7" w:rsidRDefault="009E02C7" w:rsidP="009E02C7">
                              <w:pPr>
                                <w:rPr>
                                  <w:rFonts w:ascii="Century Gothic" w:hAnsi="Century Gothic"/>
                                  <w:noProof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9E02C7">
                                <w:rPr>
                                  <w:rFonts w:ascii="Century Gothic" w:hAnsi="Century Gothic"/>
                                  <w:noProof/>
                                  <w:color w:val="000000" w:themeColor="text1"/>
                                  <w:sz w:val="16"/>
                                  <w:szCs w:val="16"/>
                                </w:rPr>
                                <w:t>No significant learning occurs without a significant</w:t>
                              </w:r>
                              <w:r w:rsidRPr="009E02C7">
                                <w:rPr>
                                  <w:rFonts w:ascii="Century Gothic" w:hAnsi="Century Gothic"/>
                                  <w:noProof/>
                                  <w:color w:val="000000" w:themeColor="text1"/>
                                  <w:sz w:val="40"/>
                                  <w:szCs w:val="40"/>
                                </w:rPr>
                                <w:t xml:space="preserve"> </w:t>
                              </w:r>
                              <w:r w:rsidRPr="009E02C7">
                                <w:rPr>
                                  <w:rFonts w:ascii="Century Gothic" w:hAnsi="Century Gothic"/>
                                  <w:noProof/>
                                  <w:color w:val="000000" w:themeColor="text1"/>
                                  <w:sz w:val="16"/>
                                  <w:szCs w:val="16"/>
                                </w:rPr>
                                <w:t>relationship.</w:t>
                              </w:r>
                            </w:p>
                            <w:p w14:paraId="0C66085A" w14:textId="21DC30A6" w:rsidR="002869E1" w:rsidRDefault="002869E1" w:rsidP="009E02C7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2" name="Picture 42"/>
                          <pic:cNvPicPr/>
                        </pic:nvPicPr>
                        <pic:blipFill>
                          <a:blip r:embed="rId11">
                            <a:duotone>
                              <a:schemeClr val="accent5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188073" y="1543481"/>
                            <a:ext cx="2934991" cy="60027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1" name="Picture 51"/>
                          <pic:cNvPicPr/>
                        </pic:nvPicPr>
                        <pic:blipFill>
                          <a:blip r:embed="rId12">
                            <a:duotone>
                              <a:schemeClr val="accent5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791200" y="2313432"/>
                            <a:ext cx="4042410" cy="317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2" name="Rectangle 52"/>
                        <wps:cNvSpPr/>
                        <wps:spPr>
                          <a:xfrm>
                            <a:off x="7234682" y="2369693"/>
                            <a:ext cx="1539648" cy="309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462CDBF" w14:textId="4A160DA1" w:rsidR="002869E1" w:rsidRDefault="00DD6FB4">
                              <w:r>
                                <w:rPr>
                                  <w:b/>
                                  <w:sz w:val="36"/>
                                </w:rPr>
                                <w:t>Our Goal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4" name="Picture 54"/>
                          <pic:cNvPicPr/>
                        </pic:nvPicPr>
                        <pic:blipFill>
                          <a:blip r:embed="rId13">
                            <a:duotone>
                              <a:schemeClr val="accent5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7428" y="2888615"/>
                            <a:ext cx="3573018" cy="136655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5" name="Rectangle 55"/>
                        <wps:cNvSpPr/>
                        <wps:spPr>
                          <a:xfrm>
                            <a:off x="1820156" y="2968498"/>
                            <a:ext cx="1088862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8615D39" w14:textId="04B64F8F" w:rsidR="002869E1" w:rsidRDefault="00393A48">
                              <w:r>
                                <w:rPr>
                                  <w:b/>
                                  <w:sz w:val="24"/>
                                </w:rPr>
                                <w:t>Literacy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" name="Rectangle 56"/>
                        <wps:cNvSpPr/>
                        <wps:spPr>
                          <a:xfrm>
                            <a:off x="329479" y="3151377"/>
                            <a:ext cx="3311526" cy="9884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605D8BD" w14:textId="77777777" w:rsidR="00907EF0" w:rsidRPr="00907EF0" w:rsidRDefault="006E1C01" w:rsidP="00907EF0">
                              <w:pPr>
                                <w:spacing w:after="0" w:line="240" w:lineRule="auto"/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907EF0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To develop and improve K-5 student achievement through best practice instructional strategies and interventions for writing.  </w:t>
                              </w:r>
                              <w:r w:rsidR="00907EF0" w:rsidRPr="00907EF0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We will gather and monitor assessment data frequently to provide support for teaching and learning through regular meetings to discuss this data as well as plan instruction, intervention and stretch learning.</w:t>
                              </w:r>
                            </w:p>
                            <w:p w14:paraId="2869DF11" w14:textId="795877D7" w:rsidR="002869E1" w:rsidRPr="00907EF0" w:rsidRDefault="002869E1" w:rsidP="006E1C01">
                              <w:pPr>
                                <w:spacing w:after="0"/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9" name="Picture 59"/>
                          <pic:cNvPicPr/>
                        </pic:nvPicPr>
                        <pic:blipFill>
                          <a:blip r:embed="rId13">
                            <a:duotone>
                              <a:schemeClr val="accent5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960870" y="2888614"/>
                            <a:ext cx="3573018" cy="1291763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0" name="Rectangle 60"/>
                        <wps:cNvSpPr/>
                        <wps:spPr>
                          <a:xfrm>
                            <a:off x="7453345" y="2936509"/>
                            <a:ext cx="1088861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B340C8D" w14:textId="236823FB" w:rsidR="002869E1" w:rsidRDefault="00302481">
                              <w:r>
                                <w:rPr>
                                  <w:b/>
                                  <w:sz w:val="24"/>
                                </w:rPr>
                                <w:t>Numeracy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" name="Rectangle 62"/>
                        <wps:cNvSpPr/>
                        <wps:spPr>
                          <a:xfrm>
                            <a:off x="6104181" y="4853047"/>
                            <a:ext cx="3432274" cy="54882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9CE0800" w14:textId="68BF9F1B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" name="Rectangle 63"/>
                        <wps:cNvSpPr/>
                        <wps:spPr>
                          <a:xfrm flipV="1">
                            <a:off x="7123385" y="3655194"/>
                            <a:ext cx="1912771" cy="685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DC2C663" w14:textId="715932DA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6" name="Rectangle 66"/>
                        <wps:cNvSpPr/>
                        <wps:spPr>
                          <a:xfrm>
                            <a:off x="9289669" y="2954782"/>
                            <a:ext cx="1088861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823FB0C" w14:textId="31FFAA16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" name="Rectangle 69"/>
                        <wps:cNvSpPr/>
                        <wps:spPr>
                          <a:xfrm>
                            <a:off x="8125333" y="3448330"/>
                            <a:ext cx="4229300" cy="2068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8191C7E" w14:textId="57B1ED3B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2" name="Picture 72"/>
                          <pic:cNvPicPr/>
                        </pic:nvPicPr>
                        <pic:blipFill>
                          <a:blip r:embed="rId13">
                            <a:duotone>
                              <a:schemeClr val="accent5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743403" y="2888615"/>
                            <a:ext cx="3573018" cy="1251211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3" name="Rectangle 73"/>
                        <wps:cNvSpPr/>
                        <wps:spPr>
                          <a:xfrm>
                            <a:off x="12637204" y="2922562"/>
                            <a:ext cx="2401627" cy="22881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35220B5" w14:textId="4EB0F3C4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6" name="Rectangle 76"/>
                        <wps:cNvSpPr/>
                        <wps:spPr>
                          <a:xfrm>
                            <a:off x="11848123" y="3174951"/>
                            <a:ext cx="3394990" cy="81818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CA7BE1B" w14:textId="3C585744" w:rsidR="00FB6C72" w:rsidRPr="00907EF0" w:rsidRDefault="00FB6C72" w:rsidP="00FB6C72">
                              <w:pPr>
                                <w:tabs>
                                  <w:tab w:val="left" w:pos="10695"/>
                                </w:tabs>
                                <w:spacing w:after="0"/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907EF0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PBIS will be a strong foundation for creating a system-wide approach to </w:t>
                              </w:r>
                              <w:proofErr w:type="spellStart"/>
                              <w:r w:rsidRPr="00907EF0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behaviour</w:t>
                              </w:r>
                              <w:proofErr w:type="spellEnd"/>
                              <w:r w:rsidRPr="00907EF0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.    Boundaries and expectations will be explicitly taught, modeled and regularly reviewed with students and staff positively reinforcing.  </w:t>
                              </w:r>
                            </w:p>
                            <w:p w14:paraId="1AF24C4E" w14:textId="3AA76E2A" w:rsidR="002869E1" w:rsidRPr="00907EF0" w:rsidRDefault="00FB6C72" w:rsidP="00FB6C72">
                              <w:pPr>
                                <w:spacing w:after="0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907EF0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           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" name="Shape 77"/>
                        <wps:cNvSpPr/>
                        <wps:spPr>
                          <a:xfrm>
                            <a:off x="7775957" y="1275842"/>
                            <a:ext cx="6334632" cy="25146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34632" h="251460">
                                <a:moveTo>
                                  <a:pt x="0" y="0"/>
                                </a:moveTo>
                                <a:lnTo>
                                  <a:pt x="0" y="103251"/>
                                </a:lnTo>
                                <a:lnTo>
                                  <a:pt x="6334632" y="103251"/>
                                </a:lnTo>
                                <a:lnTo>
                                  <a:pt x="6334632" y="251460"/>
                                </a:lnTo>
                              </a:path>
                            </a:pathLst>
                          </a:custGeom>
                          <a:ln w="25400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4053186" y="1515745"/>
                            <a:ext cx="114807" cy="574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4807" h="57404">
                                <a:moveTo>
                                  <a:pt x="0" y="0"/>
                                </a:moveTo>
                                <a:lnTo>
                                  <a:pt x="114807" y="0"/>
                                </a:lnTo>
                                <a:lnTo>
                                  <a:pt x="57403" y="5740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rnd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3" name="Shape 83"/>
                        <wps:cNvSpPr/>
                        <wps:spPr>
                          <a:xfrm>
                            <a:off x="7775957" y="1292021"/>
                            <a:ext cx="2544061" cy="1972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66951" h="251460">
                                <a:moveTo>
                                  <a:pt x="0" y="0"/>
                                </a:moveTo>
                                <a:lnTo>
                                  <a:pt x="0" y="103251"/>
                                </a:lnTo>
                                <a:lnTo>
                                  <a:pt x="1266951" y="103251"/>
                                </a:lnTo>
                                <a:lnTo>
                                  <a:pt x="1266951" y="251460"/>
                                </a:lnTo>
                              </a:path>
                            </a:pathLst>
                          </a:custGeom>
                          <a:ln w="25400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" name="Shape 84"/>
                        <wps:cNvSpPr/>
                        <wps:spPr>
                          <a:xfrm>
                            <a:off x="10267465" y="1511045"/>
                            <a:ext cx="114808" cy="574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4808" h="57404">
                                <a:moveTo>
                                  <a:pt x="0" y="0"/>
                                </a:moveTo>
                                <a:lnTo>
                                  <a:pt x="114808" y="0"/>
                                </a:lnTo>
                                <a:lnTo>
                                  <a:pt x="57403" y="5740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rnd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7414220" y="1288906"/>
                            <a:ext cx="361737" cy="254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66825" h="251460">
                                <a:moveTo>
                                  <a:pt x="1266825" y="0"/>
                                </a:moveTo>
                                <a:lnTo>
                                  <a:pt x="1266825" y="103251"/>
                                </a:lnTo>
                                <a:lnTo>
                                  <a:pt x="0" y="103251"/>
                                </a:lnTo>
                                <a:lnTo>
                                  <a:pt x="0" y="251460"/>
                                </a:lnTo>
                              </a:path>
                            </a:pathLst>
                          </a:custGeom>
                          <a:ln w="25400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7338537" y="1511045"/>
                            <a:ext cx="114808" cy="574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4808" h="57404">
                                <a:moveTo>
                                  <a:pt x="0" y="0"/>
                                </a:moveTo>
                                <a:lnTo>
                                  <a:pt x="114808" y="0"/>
                                </a:lnTo>
                                <a:lnTo>
                                  <a:pt x="57404" y="5740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rnd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975227" y="1275842"/>
                            <a:ext cx="3800729" cy="25146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00729" h="251460">
                                <a:moveTo>
                                  <a:pt x="3800729" y="0"/>
                                </a:moveTo>
                                <a:lnTo>
                                  <a:pt x="3800729" y="103251"/>
                                </a:lnTo>
                                <a:lnTo>
                                  <a:pt x="0" y="103251"/>
                                </a:lnTo>
                                <a:lnTo>
                                  <a:pt x="0" y="251460"/>
                                </a:lnTo>
                              </a:path>
                            </a:pathLst>
                          </a:custGeom>
                          <a:ln w="25400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917823" y="1515745"/>
                            <a:ext cx="114808" cy="574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4808" h="57404">
                                <a:moveTo>
                                  <a:pt x="0" y="0"/>
                                </a:moveTo>
                                <a:lnTo>
                                  <a:pt x="114808" y="0"/>
                                </a:lnTo>
                                <a:lnTo>
                                  <a:pt x="57404" y="5740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rnd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1452594" y="1275842"/>
                            <a:ext cx="6334507" cy="25146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34507" h="251460">
                                <a:moveTo>
                                  <a:pt x="6334507" y="0"/>
                                </a:moveTo>
                                <a:lnTo>
                                  <a:pt x="6334507" y="103251"/>
                                </a:lnTo>
                                <a:lnTo>
                                  <a:pt x="0" y="103251"/>
                                </a:lnTo>
                                <a:lnTo>
                                  <a:pt x="0" y="251460"/>
                                </a:lnTo>
                              </a:path>
                            </a:pathLst>
                          </a:custGeom>
                          <a:ln w="25400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1384046" y="1515745"/>
                            <a:ext cx="114808" cy="574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4808" h="57404">
                                <a:moveTo>
                                  <a:pt x="0" y="0"/>
                                </a:moveTo>
                                <a:lnTo>
                                  <a:pt x="114808" y="0"/>
                                </a:lnTo>
                                <a:lnTo>
                                  <a:pt x="57404" y="5740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rnd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92" name="Picture 92"/>
                          <pic:cNvPicPr/>
                        </pic:nvPicPr>
                        <pic:blipFill>
                          <a:blip r:embed="rId10">
                            <a:duotone>
                              <a:schemeClr val="accent5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753862" y="191081"/>
                            <a:ext cx="4042410" cy="56723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3" name="Rectangle 93"/>
                        <wps:cNvSpPr/>
                        <wps:spPr>
                          <a:xfrm>
                            <a:off x="6216650" y="432460"/>
                            <a:ext cx="520208" cy="3100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36679F4" w14:textId="2FA24A7C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4" name="Rectangle 94"/>
                        <wps:cNvSpPr/>
                        <wps:spPr>
                          <a:xfrm>
                            <a:off x="6607175" y="432460"/>
                            <a:ext cx="93159" cy="3100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CB276AF" w14:textId="5D4C0697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" name="Rectangle 95"/>
                        <wps:cNvSpPr/>
                        <wps:spPr>
                          <a:xfrm>
                            <a:off x="6412357" y="218770"/>
                            <a:ext cx="3537632" cy="3100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5C15057" w14:textId="1282B6DE" w:rsidR="001A4AC0" w:rsidRDefault="00114827" w:rsidP="00114827">
                              <w:r>
                                <w:rPr>
                                  <w:b/>
                                  <w:sz w:val="36"/>
                                </w:rPr>
                                <w:t xml:space="preserve">    Westfield Elementary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6" name="Shape 96"/>
                        <wps:cNvSpPr/>
                        <wps:spPr>
                          <a:xfrm>
                            <a:off x="2872740" y="1058418"/>
                            <a:ext cx="2887218" cy="2354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87218" h="235458">
                                <a:moveTo>
                                  <a:pt x="0" y="97789"/>
                                </a:moveTo>
                                <a:lnTo>
                                  <a:pt x="0" y="166624"/>
                                </a:lnTo>
                                <a:cubicBezTo>
                                  <a:pt x="0" y="204724"/>
                                  <a:pt x="30861" y="235458"/>
                                  <a:pt x="68961" y="235458"/>
                                </a:cubicBezTo>
                                <a:lnTo>
                                  <a:pt x="2640838" y="235458"/>
                                </a:lnTo>
                                <a:cubicBezTo>
                                  <a:pt x="2705862" y="235458"/>
                                  <a:pt x="2758567" y="182752"/>
                                  <a:pt x="2758567" y="117728"/>
                                </a:cubicBezTo>
                                <a:lnTo>
                                  <a:pt x="2758567" y="64262"/>
                                </a:lnTo>
                                <a:cubicBezTo>
                                  <a:pt x="2758567" y="28828"/>
                                  <a:pt x="2787396" y="0"/>
                                  <a:pt x="2822956" y="0"/>
                                </a:cubicBezTo>
                                <a:lnTo>
                                  <a:pt x="2887218" y="0"/>
                                </a:lnTo>
                              </a:path>
                            </a:pathLst>
                          </a:custGeom>
                          <a:ln w="25400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9791954" y="1058418"/>
                            <a:ext cx="2893568" cy="24650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93568" h="246507">
                                <a:moveTo>
                                  <a:pt x="2893568" y="108712"/>
                                </a:moveTo>
                                <a:lnTo>
                                  <a:pt x="2893568" y="177546"/>
                                </a:lnTo>
                                <a:cubicBezTo>
                                  <a:pt x="2893568" y="215646"/>
                                  <a:pt x="2862707" y="246507"/>
                                  <a:pt x="2824607" y="246507"/>
                                </a:cubicBezTo>
                                <a:lnTo>
                                  <a:pt x="258190" y="246507"/>
                                </a:lnTo>
                                <a:cubicBezTo>
                                  <a:pt x="190119" y="246507"/>
                                  <a:pt x="135001" y="191262"/>
                                  <a:pt x="135001" y="123189"/>
                                </a:cubicBezTo>
                                <a:lnTo>
                                  <a:pt x="135001" y="67437"/>
                                </a:lnTo>
                                <a:cubicBezTo>
                                  <a:pt x="135001" y="30225"/>
                                  <a:pt x="104775" y="0"/>
                                  <a:pt x="67564" y="0"/>
                                </a:cubicBez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25400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99" name="Picture 99"/>
                          <pic:cNvPicPr/>
                        </pic:nvPicPr>
                        <pic:blipFill>
                          <a:blip r:embed="rId14">
                            <a:duotone>
                              <a:schemeClr val="accent5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5910" y="4337141"/>
                            <a:ext cx="3574542" cy="547470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4" name="Rectangle 104"/>
                        <wps:cNvSpPr/>
                        <wps:spPr>
                          <a:xfrm>
                            <a:off x="1619756" y="4447512"/>
                            <a:ext cx="92287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D8D71AD" w14:textId="5A7C14CF" w:rsidR="002869E1" w:rsidRDefault="00D5223C">
                              <w:r>
                                <w:rPr>
                                  <w:b/>
                                </w:rPr>
                                <w:t>Strateg</w:t>
                              </w:r>
                              <w:r w:rsidR="00B108D8">
                                <w:rPr>
                                  <w:b/>
                                </w:rPr>
                                <w:t>ie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6" name="Rectangle 106"/>
                        <wps:cNvSpPr/>
                        <wps:spPr>
                          <a:xfrm>
                            <a:off x="774192" y="4883785"/>
                            <a:ext cx="67840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F34E06A" w14:textId="55FB2CFF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7" name="Rectangle 107"/>
                        <wps:cNvSpPr/>
                        <wps:spPr>
                          <a:xfrm>
                            <a:off x="1284478" y="4883785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C8B16BC" w14:textId="77777777" w:rsidR="002869E1" w:rsidRDefault="00D5223C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8" name="Rectangle 108"/>
                        <wps:cNvSpPr/>
                        <wps:spPr>
                          <a:xfrm>
                            <a:off x="1290613" y="4502531"/>
                            <a:ext cx="264256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4B6A8B6" w14:textId="51BA4F05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9" name="Rectangle 109"/>
                        <wps:cNvSpPr/>
                        <wps:spPr>
                          <a:xfrm>
                            <a:off x="3303143" y="4883785"/>
                            <a:ext cx="5706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2D0B3AE" w14:textId="737641A3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0" name="Rectangle 110"/>
                        <wps:cNvSpPr/>
                        <wps:spPr>
                          <a:xfrm>
                            <a:off x="3346069" y="4883785"/>
                            <a:ext cx="23533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0992B21" w14:textId="576FADF9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3" name="Rectangle 113"/>
                        <wps:cNvSpPr/>
                        <wps:spPr>
                          <a:xfrm>
                            <a:off x="684264" y="5404358"/>
                            <a:ext cx="362174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E78A927" w14:textId="713951A5" w:rsidR="002869E1" w:rsidRPr="00F4541A" w:rsidRDefault="002869E1">
                              <w:pPr>
                                <w:rPr>
                                  <w:lang w:val="fr-CA"/>
                                </w:rPr>
                              </w:pP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4" name="Rectangle 114"/>
                        <wps:cNvSpPr/>
                        <wps:spPr>
                          <a:xfrm>
                            <a:off x="1686814" y="5594858"/>
                            <a:ext cx="92287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DA911B6" w14:textId="45AB3AA7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5" name="Rectangle 115"/>
                        <wps:cNvSpPr/>
                        <wps:spPr>
                          <a:xfrm>
                            <a:off x="572110" y="5785358"/>
                            <a:ext cx="39301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8B85884" w14:textId="54F5F13B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6" name="Rectangle 116"/>
                        <wps:cNvSpPr/>
                        <wps:spPr>
                          <a:xfrm>
                            <a:off x="571500" y="5925312"/>
                            <a:ext cx="393074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BF9772" w14:textId="2AB67DF3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7" name="Rectangle 117"/>
                        <wps:cNvSpPr/>
                        <wps:spPr>
                          <a:xfrm>
                            <a:off x="587654" y="6064885"/>
                            <a:ext cx="137340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45EC808" w14:textId="658534B1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8" name="Rectangle 118"/>
                        <wps:cNvSpPr/>
                        <wps:spPr>
                          <a:xfrm>
                            <a:off x="1619758" y="6064885"/>
                            <a:ext cx="5706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2787394" w14:textId="42434B8F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17" name="Rectangle 1617"/>
                        <wps:cNvSpPr/>
                        <wps:spPr>
                          <a:xfrm>
                            <a:off x="1804040" y="6064885"/>
                            <a:ext cx="22291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655227B" w14:textId="7A345918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16" name="Rectangle 1616"/>
                        <wps:cNvSpPr/>
                        <wps:spPr>
                          <a:xfrm>
                            <a:off x="1662430" y="6064885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B78DC57" w14:textId="454AE6CE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0" name="Rectangle 120"/>
                        <wps:cNvSpPr/>
                        <wps:spPr>
                          <a:xfrm>
                            <a:off x="1686814" y="6255385"/>
                            <a:ext cx="92287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F53AE73" w14:textId="360A9451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1" name="Rectangle 121"/>
                        <wps:cNvSpPr/>
                        <wps:spPr>
                          <a:xfrm>
                            <a:off x="369113" y="6445885"/>
                            <a:ext cx="447003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D8DA741" w14:textId="505CB59E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2" name="Rectangle 122"/>
                        <wps:cNvSpPr/>
                        <wps:spPr>
                          <a:xfrm>
                            <a:off x="1286256" y="6585839"/>
                            <a:ext cx="203073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C09E74B" w14:textId="4EE8B460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24" name="Picture 124"/>
                          <pic:cNvPicPr/>
                        </pic:nvPicPr>
                        <pic:blipFill>
                          <a:blip r:embed="rId14">
                            <a:duotone>
                              <a:schemeClr val="accent5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959346" y="4271822"/>
                            <a:ext cx="3574542" cy="5390383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5" name="Rectangle 125"/>
                        <wps:cNvSpPr/>
                        <wps:spPr>
                          <a:xfrm>
                            <a:off x="7490703" y="4045982"/>
                            <a:ext cx="49099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DA96FEC" w14:textId="0FB05A13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8" name="Rectangle 128"/>
                        <wps:cNvSpPr/>
                        <wps:spPr>
                          <a:xfrm>
                            <a:off x="7404201" y="4358929"/>
                            <a:ext cx="92287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3894DA9" w14:textId="1AD749BF" w:rsidR="002869E1" w:rsidRDefault="00D5223C">
                              <w:pPr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Strateg</w:t>
                              </w:r>
                              <w:r w:rsidR="00117AA1">
                                <w:rPr>
                                  <w:b/>
                                </w:rPr>
                                <w:t>ies</w:t>
                              </w:r>
                            </w:p>
                            <w:p w14:paraId="00B6AFF7" w14:textId="77777777" w:rsidR="00CE3B64" w:rsidRDefault="00CE3B64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1" name="Rectangle 131"/>
                        <wps:cNvSpPr/>
                        <wps:spPr>
                          <a:xfrm>
                            <a:off x="7369600" y="5023358"/>
                            <a:ext cx="6524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13E8781" w14:textId="03039B2C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2" name="Rectangle 132"/>
                        <wps:cNvSpPr/>
                        <wps:spPr>
                          <a:xfrm>
                            <a:off x="5519293" y="5213858"/>
                            <a:ext cx="92287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2A74E2D" w14:textId="7DCB4798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5" name="Rectangle 135"/>
                        <wps:cNvSpPr/>
                        <wps:spPr>
                          <a:xfrm>
                            <a:off x="5681726" y="5734812"/>
                            <a:ext cx="49099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03C779F" w14:textId="39247FB5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6" name="Rectangle 136"/>
                        <wps:cNvSpPr/>
                        <wps:spPr>
                          <a:xfrm>
                            <a:off x="4327525" y="5925312"/>
                            <a:ext cx="259221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F7FF26C" w14:textId="77D04779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7" name="Rectangle 137"/>
                        <wps:cNvSpPr/>
                        <wps:spPr>
                          <a:xfrm>
                            <a:off x="6276721" y="5925312"/>
                            <a:ext cx="5706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E1A6ABC" w14:textId="0C52F268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8" name="Rectangle 138"/>
                        <wps:cNvSpPr/>
                        <wps:spPr>
                          <a:xfrm>
                            <a:off x="6319393" y="5925312"/>
                            <a:ext cx="148696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B8E596D" w14:textId="48441B18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9" name="Rectangle 139"/>
                        <wps:cNvSpPr/>
                        <wps:spPr>
                          <a:xfrm>
                            <a:off x="5454142" y="6064885"/>
                            <a:ext cx="109685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7A6D6D6" w14:textId="652A4696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0" name="Rectangle 140"/>
                        <wps:cNvSpPr/>
                        <wps:spPr>
                          <a:xfrm>
                            <a:off x="5519293" y="6255385"/>
                            <a:ext cx="92287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0D64252" w14:textId="21E2DB49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1" name="Rectangle 141"/>
                        <wps:cNvSpPr/>
                        <wps:spPr>
                          <a:xfrm>
                            <a:off x="4173601" y="6445885"/>
                            <a:ext cx="248275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5860321" w14:textId="24D596CB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2" name="Rectangle 142"/>
                        <wps:cNvSpPr/>
                        <wps:spPr>
                          <a:xfrm>
                            <a:off x="6040501" y="6445885"/>
                            <a:ext cx="5706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3F90172" w14:textId="3106B5A6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3" name="Rectangle 143"/>
                        <wps:cNvSpPr/>
                        <wps:spPr>
                          <a:xfrm>
                            <a:off x="6083554" y="6445885"/>
                            <a:ext cx="200537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6BE0D2B" w14:textId="725AA033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4" name="Rectangle 144"/>
                        <wps:cNvSpPr/>
                        <wps:spPr>
                          <a:xfrm>
                            <a:off x="4292219" y="6585839"/>
                            <a:ext cx="4187147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CD76BBE" w14:textId="17033D7D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5" name="Rectangle 145"/>
                        <wps:cNvSpPr/>
                        <wps:spPr>
                          <a:xfrm>
                            <a:off x="5519293" y="6776339"/>
                            <a:ext cx="92287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36CCFC4" w14:textId="69737B37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7" name="Rectangle 147"/>
                        <wps:cNvSpPr/>
                        <wps:spPr>
                          <a:xfrm>
                            <a:off x="5533644" y="7106412"/>
                            <a:ext cx="88576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C17BB3B" w14:textId="0E4AEBFD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8" name="Rectangle 148"/>
                        <wps:cNvSpPr/>
                        <wps:spPr>
                          <a:xfrm>
                            <a:off x="5681726" y="7297166"/>
                            <a:ext cx="49099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BABA2C7" w14:textId="5C6EDB86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9" name="Rectangle 149"/>
                        <wps:cNvSpPr/>
                        <wps:spPr>
                          <a:xfrm>
                            <a:off x="4281805" y="7487666"/>
                            <a:ext cx="4256888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A8859C7" w14:textId="196D2BDD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0" name="Rectangle 150"/>
                        <wps:cNvSpPr/>
                        <wps:spPr>
                          <a:xfrm>
                            <a:off x="4280916" y="7627366"/>
                            <a:ext cx="425931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5058536" w14:textId="7145AF90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1" name="Rectangle 151"/>
                        <wps:cNvSpPr/>
                        <wps:spPr>
                          <a:xfrm>
                            <a:off x="4347972" y="7766711"/>
                            <a:ext cx="4081129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FCF341B" w14:textId="6E27E50B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2" name="Rectangle 152"/>
                        <wps:cNvSpPr/>
                        <wps:spPr>
                          <a:xfrm>
                            <a:off x="4463796" y="7906766"/>
                            <a:ext cx="149722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DA061EA" w14:textId="0C387D34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3" name="Rectangle 153"/>
                        <wps:cNvSpPr/>
                        <wps:spPr>
                          <a:xfrm>
                            <a:off x="5588762" y="7906766"/>
                            <a:ext cx="2188118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FDAD887" w14:textId="2C43450A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4" name="Rectangle 154"/>
                        <wps:cNvSpPr/>
                        <wps:spPr>
                          <a:xfrm>
                            <a:off x="7234428" y="7906766"/>
                            <a:ext cx="4699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657C6C0" w14:textId="23E8925A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5" name="Rectangle 155"/>
                        <wps:cNvSpPr/>
                        <wps:spPr>
                          <a:xfrm>
                            <a:off x="5519293" y="8097266"/>
                            <a:ext cx="92287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30CAF8E" w14:textId="0B8AB6D5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6" name="Rectangle 156"/>
                        <wps:cNvSpPr/>
                        <wps:spPr>
                          <a:xfrm>
                            <a:off x="4149852" y="8287766"/>
                            <a:ext cx="1483235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7A62CE6" w14:textId="5DF55A05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7" name="Rectangle 157"/>
                        <wps:cNvSpPr/>
                        <wps:spPr>
                          <a:xfrm>
                            <a:off x="5265166" y="8287202"/>
                            <a:ext cx="818388" cy="1905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F0E7502" w14:textId="05046523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8" name="Rectangle 158"/>
                        <wps:cNvSpPr/>
                        <wps:spPr>
                          <a:xfrm>
                            <a:off x="5337683" y="8287766"/>
                            <a:ext cx="5706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F281651" w14:textId="01F607C4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18" name="Rectangle 1618"/>
                        <wps:cNvSpPr/>
                        <wps:spPr>
                          <a:xfrm>
                            <a:off x="5380355" y="8287766"/>
                            <a:ext cx="945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F8A673C" w14:textId="14A89302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19" name="Rectangle 1619"/>
                        <wps:cNvSpPr/>
                        <wps:spPr>
                          <a:xfrm>
                            <a:off x="5450459" y="8287766"/>
                            <a:ext cx="531086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5C651A8" w14:textId="288B59E5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0" name="Rectangle 160"/>
                        <wps:cNvSpPr/>
                        <wps:spPr>
                          <a:xfrm>
                            <a:off x="5849366" y="8287766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4FC57EB" w14:textId="77777777" w:rsidR="002869E1" w:rsidRDefault="00D5223C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1" name="Rectangle 161"/>
                        <wps:cNvSpPr/>
                        <wps:spPr>
                          <a:xfrm>
                            <a:off x="5881116" y="8287766"/>
                            <a:ext cx="230578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F1E71E9" w14:textId="6394C924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2" name="Rectangle 162"/>
                        <wps:cNvSpPr/>
                        <wps:spPr>
                          <a:xfrm>
                            <a:off x="4171188" y="8427238"/>
                            <a:ext cx="4551512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AA5EB0D" w14:textId="569488FF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3" name="Rectangle 163"/>
                        <wps:cNvSpPr/>
                        <wps:spPr>
                          <a:xfrm>
                            <a:off x="4383278" y="8567293"/>
                            <a:ext cx="3943795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61B309C" w14:textId="1B589195" w:rsidR="002869E1" w:rsidRDefault="00D5223C">
                              <w:r>
                                <w:t>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4" name="Rectangle 164"/>
                        <wps:cNvSpPr/>
                        <wps:spPr>
                          <a:xfrm>
                            <a:off x="5519293" y="8757818"/>
                            <a:ext cx="92287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2B47789" w14:textId="2FD5BDAC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5" name="Rectangle 165"/>
                        <wps:cNvSpPr/>
                        <wps:spPr>
                          <a:xfrm>
                            <a:off x="4313555" y="8969349"/>
                            <a:ext cx="417148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C17C24C" w14:textId="35DA4055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6" name="Rectangle 166"/>
                        <wps:cNvSpPr/>
                        <wps:spPr>
                          <a:xfrm>
                            <a:off x="4182110" y="9136990"/>
                            <a:ext cx="4520008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20120A9" w14:textId="10E2D659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7" name="Rectangle 167"/>
                        <wps:cNvSpPr/>
                        <wps:spPr>
                          <a:xfrm>
                            <a:off x="4351020" y="9304630"/>
                            <a:ext cx="407265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00C4484" w14:textId="6945C329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8" name="Rectangle 168"/>
                        <wps:cNvSpPr/>
                        <wps:spPr>
                          <a:xfrm>
                            <a:off x="4159631" y="9472270"/>
                            <a:ext cx="941707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5955252" w14:textId="7FC56E11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" name="Rectangle 169"/>
                        <wps:cNvSpPr/>
                        <wps:spPr>
                          <a:xfrm>
                            <a:off x="4867656" y="9472270"/>
                            <a:ext cx="205441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88E55B5" w14:textId="6B859C2D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0" name="Rectangle 170"/>
                        <wps:cNvSpPr/>
                        <wps:spPr>
                          <a:xfrm>
                            <a:off x="6412357" y="9472270"/>
                            <a:ext cx="5706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106950A" w14:textId="541C8EF7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1" name="Rectangle 171"/>
                        <wps:cNvSpPr/>
                        <wps:spPr>
                          <a:xfrm>
                            <a:off x="6455029" y="9472270"/>
                            <a:ext cx="148771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F0332D5" w14:textId="345CE9E4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4" name="Rectangle 174"/>
                        <wps:cNvSpPr/>
                        <wps:spPr>
                          <a:xfrm>
                            <a:off x="9514078" y="4032504"/>
                            <a:ext cx="49099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9721EE9" w14:textId="4AF230A1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7" name="Rectangle 177"/>
                        <wps:cNvSpPr/>
                        <wps:spPr>
                          <a:xfrm>
                            <a:off x="9351518" y="4553458"/>
                            <a:ext cx="92287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E02D0AC" w14:textId="593F4163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9" name="Rectangle 179"/>
                        <wps:cNvSpPr/>
                        <wps:spPr>
                          <a:xfrm>
                            <a:off x="9351518" y="4934458"/>
                            <a:ext cx="92287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777D07C" w14:textId="2D09581B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1" name="Rectangle 181"/>
                        <wps:cNvSpPr/>
                        <wps:spPr>
                          <a:xfrm>
                            <a:off x="9470771" y="5264785"/>
                            <a:ext cx="606795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47A1A06" w14:textId="5D13FB4D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5" name="Rectangle 185"/>
                        <wps:cNvSpPr/>
                        <wps:spPr>
                          <a:xfrm>
                            <a:off x="9113266" y="5925312"/>
                            <a:ext cx="155708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46BFC81" w14:textId="16D12043" w:rsidR="002869E1" w:rsidRDefault="00D5223C">
                              <w:r>
                                <w:t>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6" name="Rectangle 186"/>
                        <wps:cNvSpPr/>
                        <wps:spPr>
                          <a:xfrm>
                            <a:off x="9351518" y="6115812"/>
                            <a:ext cx="92287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EBB8885" w14:textId="6E8C48C8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8" name="Rectangle 188"/>
                        <wps:cNvSpPr/>
                        <wps:spPr>
                          <a:xfrm>
                            <a:off x="8268335" y="6445885"/>
                            <a:ext cx="384869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FDF2D15" w14:textId="600EF5EF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" name="Rectangle 189"/>
                        <wps:cNvSpPr/>
                        <wps:spPr>
                          <a:xfrm>
                            <a:off x="8038211" y="6585839"/>
                            <a:ext cx="441595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BF41402" w14:textId="3A4EC77A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90" name="Rectangle 190"/>
                        <wps:cNvSpPr/>
                        <wps:spPr>
                          <a:xfrm>
                            <a:off x="9351518" y="6776339"/>
                            <a:ext cx="92287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54DFED4" w14:textId="6C44EDA5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92" name="Rectangle 192"/>
                        <wps:cNvSpPr/>
                        <wps:spPr>
                          <a:xfrm>
                            <a:off x="7980299" y="7106412"/>
                            <a:ext cx="461250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76E7604" w14:textId="35A847F3" w:rsidR="002869E1" w:rsidRDefault="00D5223C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93" name="Rectangle 193"/>
                        <wps:cNvSpPr/>
                        <wps:spPr>
                          <a:xfrm>
                            <a:off x="8898001" y="7246366"/>
                            <a:ext cx="213012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B24B914" w14:textId="4EECFC9D" w:rsidR="002869E1" w:rsidRDefault="00D5223C">
                              <w:r>
                                <w:t>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95" name="Picture 195"/>
                          <pic:cNvPicPr/>
                        </pic:nvPicPr>
                        <pic:blipFill>
                          <a:blip r:embed="rId14">
                            <a:duotone>
                              <a:schemeClr val="accent5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729180" y="4255171"/>
                            <a:ext cx="3574542" cy="540703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7" name="Rectangle 197"/>
                        <wps:cNvSpPr/>
                        <wps:spPr>
                          <a:xfrm>
                            <a:off x="11886603" y="4650670"/>
                            <a:ext cx="3331063" cy="4781307"/>
                          </a:xfrm>
                          <a:prstGeom prst="rect">
                            <a:avLst/>
                          </a:prstGeom>
                          <a:solidFill>
                            <a:schemeClr val="accent5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1E80B61" w14:textId="4450C15F" w:rsidR="002869E1" w:rsidRPr="00907EF0" w:rsidRDefault="00FB6C72" w:rsidP="00907EF0">
                              <w:pPr>
                                <w:pStyle w:val="ListParagraph"/>
                                <w:numPr>
                                  <w:ilvl w:val="0"/>
                                  <w:numId w:val="11"/>
                                </w:numPr>
                                <w:spacing w:after="0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907EF0">
                                <w:rPr>
                                  <w:sz w:val="20"/>
                                  <w:szCs w:val="20"/>
                                </w:rPr>
                                <w:t>A PBIS team will be formed, will meet regularly and will be active in planning and problem solving.</w:t>
                              </w:r>
                            </w:p>
                            <w:p w14:paraId="0A1C4113" w14:textId="77777777" w:rsidR="00473104" w:rsidRPr="00907EF0" w:rsidRDefault="00FB6C72" w:rsidP="00907EF0">
                              <w:pPr>
                                <w:pStyle w:val="ListParagraph"/>
                                <w:numPr>
                                  <w:ilvl w:val="0"/>
                                  <w:numId w:val="11"/>
                                </w:numPr>
                                <w:spacing w:after="0"/>
                                <w:rPr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w:r w:rsidRPr="00907EF0">
                                <w:rPr>
                                  <w:sz w:val="20"/>
                                  <w:szCs w:val="20"/>
                                </w:rPr>
                                <w:t>Behaviour</w:t>
                              </w:r>
                              <w:proofErr w:type="spellEnd"/>
                              <w:r w:rsidRPr="00907EF0">
                                <w:rPr>
                                  <w:sz w:val="20"/>
                                  <w:szCs w:val="20"/>
                                </w:rPr>
                                <w:t xml:space="preserve"> Expectations will be visible throughout the school.</w:t>
                              </w:r>
                            </w:p>
                            <w:p w14:paraId="62230D4F" w14:textId="75990330" w:rsidR="00FB6C72" w:rsidRPr="00907EF0" w:rsidRDefault="00FB6C72" w:rsidP="00907EF0">
                              <w:pPr>
                                <w:pStyle w:val="ListParagraph"/>
                                <w:numPr>
                                  <w:ilvl w:val="0"/>
                                  <w:numId w:val="11"/>
                                </w:numPr>
                                <w:spacing w:after="0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907EF0">
                                <w:rPr>
                                  <w:sz w:val="20"/>
                                  <w:szCs w:val="20"/>
                                </w:rPr>
                                <w:t>Lessons will be taught.</w:t>
                              </w:r>
                            </w:p>
                            <w:p w14:paraId="75C283FC" w14:textId="77777777" w:rsidR="00FB6C72" w:rsidRPr="00907EF0" w:rsidRDefault="00FB6C72" w:rsidP="00907EF0">
                              <w:pPr>
                                <w:pStyle w:val="ListParagraph"/>
                                <w:numPr>
                                  <w:ilvl w:val="0"/>
                                  <w:numId w:val="16"/>
                                </w:numPr>
                                <w:spacing w:after="0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907EF0">
                                <w:rPr>
                                  <w:sz w:val="20"/>
                                  <w:szCs w:val="20"/>
                                </w:rPr>
                                <w:t>Guidance and BIM will start initial teaching of large ideas.</w:t>
                              </w:r>
                            </w:p>
                            <w:p w14:paraId="424E5727" w14:textId="77777777" w:rsidR="00FB6C72" w:rsidRPr="00907EF0" w:rsidRDefault="00FB6C72" w:rsidP="00907EF0">
                              <w:pPr>
                                <w:pStyle w:val="ListParagraph"/>
                                <w:spacing w:after="0"/>
                                <w:rPr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w:r w:rsidRPr="00907EF0">
                                <w:rPr>
                                  <w:sz w:val="20"/>
                                  <w:szCs w:val="20"/>
                                </w:rPr>
                                <w:t>Eg.</w:t>
                              </w:r>
                              <w:proofErr w:type="spellEnd"/>
                              <w:r w:rsidRPr="00907EF0">
                                <w:rPr>
                                  <w:sz w:val="20"/>
                                  <w:szCs w:val="20"/>
                                </w:rPr>
                                <w:t xml:space="preserve"> WITS / Zones/ Expected and Unexpected </w:t>
                              </w:r>
                              <w:proofErr w:type="spellStart"/>
                              <w:r w:rsidRPr="00907EF0">
                                <w:rPr>
                                  <w:sz w:val="20"/>
                                  <w:szCs w:val="20"/>
                                </w:rPr>
                                <w:t>behaviours</w:t>
                              </w:r>
                              <w:proofErr w:type="spellEnd"/>
                            </w:p>
                            <w:p w14:paraId="3ACC25D5" w14:textId="4B9899BB" w:rsidR="00473104" w:rsidRPr="00907EF0" w:rsidRDefault="00FB6C72" w:rsidP="00907EF0">
                              <w:pPr>
                                <w:pStyle w:val="ListParagraph"/>
                                <w:numPr>
                                  <w:ilvl w:val="0"/>
                                  <w:numId w:val="16"/>
                                </w:numPr>
                                <w:spacing w:after="0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907EF0">
                                <w:rPr>
                                  <w:sz w:val="20"/>
                                  <w:szCs w:val="20"/>
                                </w:rPr>
                                <w:t>Assembly in December to reinforce WITS / WES BIG 3</w:t>
                              </w:r>
                            </w:p>
                            <w:p w14:paraId="03775746" w14:textId="15F38899" w:rsidR="00473104" w:rsidRPr="00907EF0" w:rsidRDefault="00473104" w:rsidP="00907EF0">
                              <w:pPr>
                                <w:pStyle w:val="ListParagraph"/>
                                <w:numPr>
                                  <w:ilvl w:val="0"/>
                                  <w:numId w:val="11"/>
                                </w:numPr>
                                <w:spacing w:after="0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907EF0">
                                <w:rPr>
                                  <w:sz w:val="20"/>
                                  <w:szCs w:val="20"/>
                                </w:rPr>
                                <w:t xml:space="preserve">Feedback and acknowledgement:  </w:t>
                              </w:r>
                            </w:p>
                            <w:p w14:paraId="145BBD72" w14:textId="77777777" w:rsidR="00473104" w:rsidRPr="00907EF0" w:rsidRDefault="00473104" w:rsidP="00907EF0">
                              <w:pPr>
                                <w:pStyle w:val="ListParagraph"/>
                                <w:numPr>
                                  <w:ilvl w:val="0"/>
                                  <w:numId w:val="15"/>
                                </w:numPr>
                                <w:spacing w:after="0"/>
                                <w:ind w:left="720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907EF0">
                                <w:rPr>
                                  <w:sz w:val="20"/>
                                  <w:szCs w:val="20"/>
                                </w:rPr>
                                <w:t xml:space="preserve">System in place for Consistent Good </w:t>
                              </w:r>
                              <w:proofErr w:type="spellStart"/>
                              <w:r w:rsidRPr="00907EF0">
                                <w:rPr>
                                  <w:sz w:val="20"/>
                                  <w:szCs w:val="20"/>
                                </w:rPr>
                                <w:t>Behaviour</w:t>
                              </w:r>
                              <w:proofErr w:type="spellEnd"/>
                              <w:r w:rsidRPr="00907EF0">
                                <w:rPr>
                                  <w:sz w:val="20"/>
                                  <w:szCs w:val="20"/>
                                </w:rPr>
                                <w:t xml:space="preserve"> Rewards</w:t>
                              </w:r>
                            </w:p>
                            <w:p w14:paraId="1E7F8DEA" w14:textId="77777777" w:rsidR="00473104" w:rsidRPr="00907EF0" w:rsidRDefault="00473104" w:rsidP="00907EF0">
                              <w:pPr>
                                <w:pStyle w:val="ListParagraph"/>
                                <w:numPr>
                                  <w:ilvl w:val="0"/>
                                  <w:numId w:val="15"/>
                                </w:numPr>
                                <w:spacing w:after="0"/>
                                <w:ind w:left="720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907EF0">
                                <w:rPr>
                                  <w:sz w:val="20"/>
                                  <w:szCs w:val="20"/>
                                </w:rPr>
                                <w:t>System in place for those making improvement efforts</w:t>
                              </w:r>
                            </w:p>
                            <w:p w14:paraId="28B127BF" w14:textId="77777777" w:rsidR="00473104" w:rsidRPr="00907EF0" w:rsidRDefault="00473104" w:rsidP="00907EF0">
                              <w:pPr>
                                <w:pStyle w:val="ListParagraph"/>
                                <w:spacing w:after="0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907EF0">
                                <w:rPr>
                                  <w:sz w:val="20"/>
                                  <w:szCs w:val="20"/>
                                </w:rPr>
                                <w:t xml:space="preserve">Communication with Home to acknowledge </w:t>
                              </w:r>
                              <w:proofErr w:type="spellStart"/>
                              <w:r w:rsidRPr="00907EF0">
                                <w:rPr>
                                  <w:sz w:val="20"/>
                                  <w:szCs w:val="20"/>
                                </w:rPr>
                                <w:t>behaviour</w:t>
                              </w:r>
                              <w:proofErr w:type="spellEnd"/>
                            </w:p>
                            <w:p w14:paraId="6C7F4D29" w14:textId="60E412C6" w:rsidR="00473104" w:rsidRPr="00907EF0" w:rsidRDefault="00473104" w:rsidP="00907EF0">
                              <w:pPr>
                                <w:pStyle w:val="ListParagraph"/>
                                <w:numPr>
                                  <w:ilvl w:val="0"/>
                                  <w:numId w:val="11"/>
                                </w:numPr>
                                <w:spacing w:after="0"/>
                                <w:rPr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w:r w:rsidRPr="00907EF0">
                                <w:rPr>
                                  <w:sz w:val="20"/>
                                  <w:szCs w:val="20"/>
                                </w:rPr>
                                <w:t>Behaviour</w:t>
                              </w:r>
                              <w:proofErr w:type="spellEnd"/>
                              <w:r w:rsidRPr="00907EF0">
                                <w:rPr>
                                  <w:sz w:val="20"/>
                                  <w:szCs w:val="20"/>
                                </w:rPr>
                                <w:t xml:space="preserve"> Definitions:</w:t>
                              </w:r>
                            </w:p>
                            <w:p w14:paraId="17DEA7A6" w14:textId="77777777" w:rsidR="00473104" w:rsidRPr="00907EF0" w:rsidRDefault="00473104" w:rsidP="00907EF0">
                              <w:pPr>
                                <w:pStyle w:val="ListParagraph"/>
                                <w:numPr>
                                  <w:ilvl w:val="0"/>
                                  <w:numId w:val="18"/>
                                </w:numPr>
                                <w:spacing w:after="0"/>
                                <w:ind w:left="720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907EF0">
                                <w:rPr>
                                  <w:sz w:val="20"/>
                                  <w:szCs w:val="20"/>
                                </w:rPr>
                                <w:t xml:space="preserve">Clear descriptions of </w:t>
                              </w:r>
                              <w:proofErr w:type="spellStart"/>
                              <w:r w:rsidRPr="00907EF0">
                                <w:rPr>
                                  <w:sz w:val="20"/>
                                  <w:szCs w:val="20"/>
                                </w:rPr>
                                <w:t>behaviours</w:t>
                              </w:r>
                              <w:proofErr w:type="spellEnd"/>
                            </w:p>
                            <w:p w14:paraId="0D1415EC" w14:textId="4251F681" w:rsidR="00473104" w:rsidRPr="00907EF0" w:rsidRDefault="00473104" w:rsidP="00907EF0">
                              <w:pPr>
                                <w:pStyle w:val="ListParagraph"/>
                                <w:numPr>
                                  <w:ilvl w:val="0"/>
                                  <w:numId w:val="18"/>
                                </w:numPr>
                                <w:spacing w:after="0"/>
                                <w:ind w:left="720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907EF0">
                                <w:rPr>
                                  <w:sz w:val="20"/>
                                  <w:szCs w:val="20"/>
                                </w:rPr>
                                <w:t xml:space="preserve">Clear definition of class vs office handled </w:t>
                              </w:r>
                              <w:proofErr w:type="spellStart"/>
                              <w:r w:rsidRPr="00907EF0">
                                <w:rPr>
                                  <w:sz w:val="20"/>
                                  <w:szCs w:val="20"/>
                                </w:rPr>
                                <w:t>behaviours</w:t>
                              </w:r>
                              <w:proofErr w:type="spellEnd"/>
                            </w:p>
                            <w:p w14:paraId="5E42C3E5" w14:textId="77777777" w:rsidR="00473104" w:rsidRPr="00907EF0" w:rsidRDefault="00473104" w:rsidP="00907EF0">
                              <w:pPr>
                                <w:pStyle w:val="ListParagraph"/>
                                <w:numPr>
                                  <w:ilvl w:val="0"/>
                                  <w:numId w:val="11"/>
                                </w:numPr>
                                <w:spacing w:after="0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907EF0">
                                <w:rPr>
                                  <w:sz w:val="20"/>
                                  <w:szCs w:val="20"/>
                                </w:rPr>
                                <w:t xml:space="preserve">Response to </w:t>
                              </w:r>
                              <w:proofErr w:type="spellStart"/>
                              <w:r w:rsidRPr="00907EF0">
                                <w:rPr>
                                  <w:sz w:val="20"/>
                                  <w:szCs w:val="20"/>
                                </w:rPr>
                                <w:t>Behaviour</w:t>
                              </w:r>
                              <w:proofErr w:type="spellEnd"/>
                            </w:p>
                            <w:p w14:paraId="42620ADF" w14:textId="77777777" w:rsidR="00473104" w:rsidRPr="00907EF0" w:rsidRDefault="00473104" w:rsidP="00907EF0">
                              <w:pPr>
                                <w:pStyle w:val="ListParagraph"/>
                                <w:numPr>
                                  <w:ilvl w:val="0"/>
                                  <w:numId w:val="20"/>
                                </w:numPr>
                                <w:spacing w:after="0"/>
                                <w:ind w:left="720"/>
                                <w:rPr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w:r w:rsidRPr="00907EF0">
                                <w:rPr>
                                  <w:sz w:val="20"/>
                                  <w:szCs w:val="20"/>
                                </w:rPr>
                                <w:t>Behaviour</w:t>
                              </w:r>
                              <w:proofErr w:type="spellEnd"/>
                              <w:r w:rsidRPr="00907EF0">
                                <w:rPr>
                                  <w:sz w:val="20"/>
                                  <w:szCs w:val="20"/>
                                </w:rPr>
                                <w:t xml:space="preserve"> Tracking forms will change to a different system</w:t>
                              </w:r>
                            </w:p>
                            <w:p w14:paraId="675107C5" w14:textId="77777777" w:rsidR="00473104" w:rsidRPr="00907EF0" w:rsidRDefault="00473104" w:rsidP="00907EF0">
                              <w:pPr>
                                <w:pStyle w:val="ListParagraph"/>
                                <w:numPr>
                                  <w:ilvl w:val="0"/>
                                  <w:numId w:val="20"/>
                                </w:numPr>
                                <w:spacing w:after="0"/>
                                <w:ind w:left="720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907EF0">
                                <w:rPr>
                                  <w:sz w:val="20"/>
                                  <w:szCs w:val="20"/>
                                </w:rPr>
                                <w:t xml:space="preserve">There will be a flow chart to accompany class vs office </w:t>
                              </w:r>
                              <w:proofErr w:type="spellStart"/>
                              <w:r w:rsidRPr="00907EF0">
                                <w:rPr>
                                  <w:sz w:val="20"/>
                                  <w:szCs w:val="20"/>
                                </w:rPr>
                                <w:t>behaviours</w:t>
                              </w:r>
                              <w:proofErr w:type="spellEnd"/>
                              <w:r w:rsidRPr="00907EF0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  <w:p w14:paraId="2316426B" w14:textId="775086D1" w:rsidR="00473104" w:rsidRPr="00907EF0" w:rsidRDefault="00473104" w:rsidP="00907EF0">
                              <w:pPr>
                                <w:pStyle w:val="ListParagraph"/>
                                <w:numPr>
                                  <w:ilvl w:val="0"/>
                                  <w:numId w:val="20"/>
                                </w:numPr>
                                <w:spacing w:after="0"/>
                                <w:ind w:left="720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907EF0">
                                <w:rPr>
                                  <w:sz w:val="20"/>
                                  <w:szCs w:val="20"/>
                                </w:rPr>
                                <w:t>PL on the topic of consequences /PL on Restorative Practices</w:t>
                              </w:r>
                            </w:p>
                            <w:p w14:paraId="2EF88A29" w14:textId="2AD4DDE2" w:rsidR="00473104" w:rsidRPr="00907EF0" w:rsidRDefault="00473104" w:rsidP="00907EF0">
                              <w:pPr>
                                <w:spacing w:after="0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907EF0">
                                <w:rPr>
                                  <w:sz w:val="20"/>
                                  <w:szCs w:val="20"/>
                                </w:rPr>
                                <w:t>7/8. Professional Development for current and new staff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98" name="Rectangle 198"/>
                        <wps:cNvSpPr/>
                        <wps:spPr>
                          <a:xfrm>
                            <a:off x="15038832" y="4222775"/>
                            <a:ext cx="57187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A7FD9DD" w14:textId="5D2F810F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00" name="Rectangle 200"/>
                        <wps:cNvSpPr/>
                        <wps:spPr>
                          <a:xfrm>
                            <a:off x="12764389" y="4502531"/>
                            <a:ext cx="203912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264F12C" w14:textId="696B9DE6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01" name="Rectangle 201"/>
                        <wps:cNvSpPr/>
                        <wps:spPr>
                          <a:xfrm>
                            <a:off x="13192771" y="4363521"/>
                            <a:ext cx="92287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80E8EE6" w14:textId="637F46A4" w:rsidR="002869E1" w:rsidRDefault="00D5223C">
                              <w:r>
                                <w:rPr>
                                  <w:b/>
                                </w:rPr>
                                <w:t>Strateg</w:t>
                              </w:r>
                              <w:r w:rsidR="008D4848">
                                <w:rPr>
                                  <w:b/>
                                </w:rPr>
                                <w:t>ie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03" name="Rectangle 203"/>
                        <wps:cNvSpPr/>
                        <wps:spPr>
                          <a:xfrm>
                            <a:off x="13088113" y="4883785"/>
                            <a:ext cx="5706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F232A1E" w14:textId="16ECE25D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04" name="Rectangle 204"/>
                        <wps:cNvSpPr/>
                        <wps:spPr>
                          <a:xfrm>
                            <a:off x="13130785" y="4883785"/>
                            <a:ext cx="41957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759DA67" w14:textId="17865162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05" name="Rectangle 205"/>
                        <wps:cNvSpPr/>
                        <wps:spPr>
                          <a:xfrm>
                            <a:off x="13445617" y="4883785"/>
                            <a:ext cx="5706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4D1C846" w14:textId="18B4C162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06" name="Rectangle 206"/>
                        <wps:cNvSpPr/>
                        <wps:spPr>
                          <a:xfrm>
                            <a:off x="13488670" y="4883785"/>
                            <a:ext cx="22789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4061A5E" w14:textId="4790C299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2" name="Rectangle 212"/>
                        <wps:cNvSpPr/>
                        <wps:spPr>
                          <a:xfrm>
                            <a:off x="13795883" y="5683885"/>
                            <a:ext cx="5706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CAE675E" w14:textId="19701E33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3" name="Rectangle 213"/>
                        <wps:cNvSpPr/>
                        <wps:spPr>
                          <a:xfrm>
                            <a:off x="13838555" y="5683885"/>
                            <a:ext cx="54358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89F71E8" w14:textId="1C6146DC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4" name="Rectangle 214"/>
                        <wps:cNvSpPr/>
                        <wps:spPr>
                          <a:xfrm>
                            <a:off x="13168249" y="5874385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A8DB1FB" w14:textId="77777777" w:rsidR="002869E1" w:rsidRDefault="00D5223C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5" name="Rectangle 215"/>
                        <wps:cNvSpPr/>
                        <wps:spPr>
                          <a:xfrm>
                            <a:off x="13199999" y="5874385"/>
                            <a:ext cx="92287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EB1E394" w14:textId="5907D41D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8" name="Rectangle 218"/>
                        <wps:cNvSpPr/>
                        <wps:spPr>
                          <a:xfrm>
                            <a:off x="12901295" y="6204839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C74C105" w14:textId="77777777" w:rsidR="002869E1" w:rsidRDefault="00D5223C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1" name="Rectangle 221"/>
                        <wps:cNvSpPr/>
                        <wps:spPr>
                          <a:xfrm>
                            <a:off x="13168249" y="6534912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229A0F9" w14:textId="77777777" w:rsidR="002869E1" w:rsidRDefault="00D5223C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5" name="Rectangle 225"/>
                        <wps:cNvSpPr/>
                        <wps:spPr>
                          <a:xfrm>
                            <a:off x="13012165" y="6865366"/>
                            <a:ext cx="5706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5D54DFC" w14:textId="0521B438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6" name="Rectangle 226"/>
                        <wps:cNvSpPr/>
                        <wps:spPr>
                          <a:xfrm>
                            <a:off x="13055219" y="6865366"/>
                            <a:ext cx="85928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E5365D7" w14:textId="2C9120D2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8" name="Rectangle 228"/>
                        <wps:cNvSpPr/>
                        <wps:spPr>
                          <a:xfrm>
                            <a:off x="13744067" y="6865366"/>
                            <a:ext cx="178887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903CEF5" w14:textId="7AE55C99" w:rsidR="002869E1" w:rsidRDefault="002869E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1" name="Rectangle 231"/>
                        <wps:cNvSpPr/>
                        <wps:spPr>
                          <a:xfrm>
                            <a:off x="14330172" y="7144284"/>
                            <a:ext cx="47094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E24B0DD" w14:textId="77777777" w:rsidR="002869E1" w:rsidRDefault="00D5223C">
                              <w:r>
                                <w:t>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0" name="Shape 240"/>
                        <wps:cNvSpPr/>
                        <wps:spPr>
                          <a:xfrm>
                            <a:off x="7776879" y="2738374"/>
                            <a:ext cx="1216819" cy="1101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47164" h="107823">
                                <a:moveTo>
                                  <a:pt x="194716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07823"/>
                                </a:lnTo>
                              </a:path>
                            </a:pathLst>
                          </a:custGeom>
                          <a:ln w="25400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1" name="Shape 241"/>
                        <wps:cNvSpPr/>
                        <wps:spPr>
                          <a:xfrm>
                            <a:off x="7720954" y="2831212"/>
                            <a:ext cx="114808" cy="574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4808" h="57403">
                                <a:moveTo>
                                  <a:pt x="0" y="0"/>
                                </a:moveTo>
                                <a:lnTo>
                                  <a:pt x="114808" y="0"/>
                                </a:lnTo>
                                <a:lnTo>
                                  <a:pt x="57404" y="5740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rnd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4" name="Shape 244"/>
                        <wps:cNvSpPr/>
                        <wps:spPr>
                          <a:xfrm>
                            <a:off x="7813294" y="2738374"/>
                            <a:ext cx="5716906" cy="1101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16906" h="110109">
                                <a:moveTo>
                                  <a:pt x="0" y="0"/>
                                </a:moveTo>
                                <a:lnTo>
                                  <a:pt x="5716906" y="0"/>
                                </a:lnTo>
                                <a:lnTo>
                                  <a:pt x="5716906" y="110109"/>
                                </a:lnTo>
                              </a:path>
                            </a:pathLst>
                          </a:custGeom>
                          <a:ln w="25400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5" name="Shape 245"/>
                        <wps:cNvSpPr/>
                        <wps:spPr>
                          <a:xfrm>
                            <a:off x="13472795" y="2837053"/>
                            <a:ext cx="114809" cy="574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4809" h="57403">
                                <a:moveTo>
                                  <a:pt x="0" y="0"/>
                                </a:moveTo>
                                <a:lnTo>
                                  <a:pt x="114809" y="0"/>
                                </a:lnTo>
                                <a:lnTo>
                                  <a:pt x="57404" y="5740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rnd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6" name="Shape 246"/>
                        <wps:cNvSpPr/>
                        <wps:spPr>
                          <a:xfrm>
                            <a:off x="2034032" y="2740660"/>
                            <a:ext cx="5779262" cy="10782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79262" h="107823">
                                <a:moveTo>
                                  <a:pt x="5779262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07823"/>
                                </a:lnTo>
                              </a:path>
                            </a:pathLst>
                          </a:custGeom>
                          <a:ln w="25400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7" name="Shape 247"/>
                        <wps:cNvSpPr/>
                        <wps:spPr>
                          <a:xfrm>
                            <a:off x="1976628" y="2837053"/>
                            <a:ext cx="114808" cy="574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4808" h="57403">
                                <a:moveTo>
                                  <a:pt x="0" y="0"/>
                                </a:moveTo>
                                <a:lnTo>
                                  <a:pt x="114808" y="0"/>
                                </a:lnTo>
                                <a:lnTo>
                                  <a:pt x="57404" y="5740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rnd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92" name="Shape 1892"/>
                        <wps:cNvSpPr/>
                        <wps:spPr>
                          <a:xfrm>
                            <a:off x="11339957" y="266388"/>
                            <a:ext cx="2378837" cy="1237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8837" h="123755">
                                <a:moveTo>
                                  <a:pt x="0" y="0"/>
                                </a:moveTo>
                                <a:lnTo>
                                  <a:pt x="2378837" y="0"/>
                                </a:lnTo>
                                <a:lnTo>
                                  <a:pt x="2378837" y="123755"/>
                                </a:lnTo>
                                <a:lnTo>
                                  <a:pt x="0" y="12375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rnd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9" name="Rectangle 249"/>
                        <wps:cNvSpPr/>
                        <wps:spPr>
                          <a:xfrm>
                            <a:off x="11515852" y="166608"/>
                            <a:ext cx="1913616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CC07767" w14:textId="7C5C8A71" w:rsidR="002869E1" w:rsidRDefault="00D5223C">
                              <w:r>
                                <w:rPr>
                                  <w:b/>
                                  <w:i/>
                                  <w:sz w:val="24"/>
                                </w:rPr>
                                <w:t xml:space="preserve">Date: </w:t>
                              </w:r>
                              <w:r w:rsidR="00114827">
                                <w:rPr>
                                  <w:b/>
                                  <w:i/>
                                  <w:sz w:val="24"/>
                                </w:rPr>
                                <w:t>November</w:t>
                              </w:r>
                              <w:r w:rsidR="00957569">
                                <w:rPr>
                                  <w:b/>
                                  <w:i/>
                                  <w:sz w:val="24"/>
                                </w:rPr>
                                <w:t xml:space="preserve"> </w:t>
                              </w:r>
                              <w:r w:rsidR="00114827">
                                <w:rPr>
                                  <w:b/>
                                  <w:i/>
                                  <w:sz w:val="24"/>
                                </w:rPr>
                                <w:t>202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4F43E702" id="Group 1621" o:spid="_x0000_s1027" style="position:absolute;left:0;text-align:left;margin-left:0;margin-top:4.1pt;width:1241.5pt;height:791.95pt;z-index:251658240;mso-position-horizontal:left;mso-position-horizontal-relative:page;mso-position-vertical-relative:page;mso-width-relative:margin" coordsize="157676,10058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">
                <v:shape id="Shape 6" o:spid="_x0000_s1028" style="position:absolute;width:155448;height:100583;visibility:visible;mso-wrap-style:square;v-text-anchor:top" coordsize="15544800,10058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" path="m15544800,r,10058399l,10058399,,e" filled="f">
                  <v:stroke endcap="round"/>
                  <v:path arrowok="t" textboxrect="0,0,15544800,10058399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" o:spid="_x0000_s1029" type="#_x0000_t75" style="position:absolute;left:2368;top:3730;width:52524;height:77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" filled="t">
                  <v:fill r:id="rId15" o:title="" recolor="t" rotate="t" type="tile"/>
                  <v:imagedata r:id="rId16" o:title="" recolortarget="#1b456c [1448]"/>
                </v:shape>
                <v:rect id="Rectangle 9" o:spid="_x0000_s1030" style="position:absolute;left:25739;top:3901;width:6555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 filled="f" stroked="f">
                  <v:textbox inset="0,0,0,0">
                    <w:txbxContent>
                      <w:p w14:paraId="1B45E3E2" w14:textId="77777777" w:rsidR="002869E1" w:rsidRDefault="00D5223C">
                        <w:r w:rsidRPr="00A863BD">
                          <w:rPr>
                            <w:b/>
                            <w:sz w:val="28"/>
                            <w:szCs w:val="24"/>
                          </w:rPr>
                          <w:t>Mission</w:t>
                        </w:r>
                      </w:p>
                    </w:txbxContent>
                  </v:textbox>
                </v:rect>
                <v:rect id="Rectangle 11" o:spid="_x0000_s1031" style="position:absolute;left:13975;top:6971;width:516;height:17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" filled="f" stroked="f">
                  <v:textbox inset="0,0,0,0">
                    <w:txbxContent>
                      <w:p w14:paraId="770A16B6" w14:textId="3A8C2D3E" w:rsidR="002869E1" w:rsidRDefault="002869E1"/>
                    </w:txbxContent>
                  </v:textbox>
                </v:rect>
                <v:shape id="Picture 17" o:spid="_x0000_s1032" type="#_x0000_t75" style="position:absolute;left:100470;top:3901;width:52525;height:77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">
                  <v:imagedata r:id="rId16" o:title="" recolortarget="#1b456c [1448]"/>
                </v:shape>
                <v:rect id="Rectangle 18" o:spid="_x0000_s1033" style="position:absolute;left:124165;top:3901;width:7286;height:20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v4G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BlV9kAD17AAAA//8DAFBLAQItABQABgAIAAAAIQDb4fbL7gAAAIUBAAATAAAAAAAAAAAA&#10;AAAAAAAAAABbQ29udGVudF9UeXBlc10ueG1sUEsBAi0AFAAGAAgAAAAhAFr0LFu/AAAAFQEAAAsA&#10;AAAAAAAAAAAAAAAAHwEAAF9yZWxzLy5yZWxzUEsBAi0AFAAGAAgAAAAhAMyK/gbEAAAA2wAAAA8A&#10;AAAAAAAAAAAAAAAABwIAAGRycy9kb3ducmV2LnhtbFBLBQYAAAAAAwADALcAAAD4AgAAAAA=&#10;" filled="f" stroked="f">
                  <v:textbox inset="0,0,0,0">
                    <w:txbxContent>
                      <w:p w14:paraId="39D0E360" w14:textId="77777777" w:rsidR="002869E1" w:rsidRPr="00BA1EEF" w:rsidRDefault="00D5223C">
                        <w:pPr>
                          <w:rPr>
                            <w:sz w:val="36"/>
                            <w:szCs w:val="32"/>
                          </w:rPr>
                        </w:pPr>
                        <w:r w:rsidRPr="00BA1EEF">
                          <w:rPr>
                            <w:b/>
                            <w:sz w:val="28"/>
                            <w:szCs w:val="24"/>
                          </w:rPr>
                          <w:t>Vision</w:t>
                        </w:r>
                      </w:p>
                    </w:txbxContent>
                  </v:textbox>
                </v:rect>
                <v:shape id="Picture 23" o:spid="_x0000_s1034" type="#_x0000_t75" style="position:absolute;left:57538;top:8354;width:40424;height:44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">
                  <v:imagedata r:id="rId17" o:title="" recolortarget="#1b456c [1448]"/>
                </v:shape>
                <v:rect id="Rectangle 24" o:spid="_x0000_s1035" style="position:absolute;left:72544;top:9556;width:13889;height:30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z6+xQAAANsAAAAPAAAAZHJzL2Rvd25yZXYueG1sRI9Pa8JA&#10;FMTvBb/D8oTe6sYg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CDqz6+xQAAANsAAAAP&#10;AAAAAAAAAAAAAAAAAAcCAABkcnMvZG93bnJldi54bWxQSwUGAAAAAAMAAwC3AAAA+QIAAAAA&#10;" filled="f" stroked="f">
                  <v:textbox inset="0,0,0,0">
                    <w:txbxContent>
                      <w:p w14:paraId="6E538ADC" w14:textId="77777777" w:rsidR="002869E1" w:rsidRDefault="00D5223C">
                        <w:r>
                          <w:rPr>
                            <w:b/>
                            <w:sz w:val="36"/>
                          </w:rPr>
                          <w:t>Our Beliefs</w:t>
                        </w:r>
                      </w:p>
                    </w:txbxContent>
                  </v:textbox>
                </v:rect>
                <v:shape id="Picture 26" o:spid="_x0000_s1036" type="#_x0000_t75" style="position:absolute;left:2459;top:15684;width:25104;height:57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">
                  <v:imagedata r:id="rId18" o:title="" recolortarget="#1b456c [1448]"/>
                </v:shape>
                <v:rect id="Rectangle 27" o:spid="_x0000_s1037" style="position:absolute;left:3529;top:17227;width:29318;height:17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" filled="f" stroked="f">
                  <v:textbox inset="0,0,0,0">
                    <w:txbxContent>
                      <w:p w14:paraId="0BCF8043" w14:textId="68F51B6A" w:rsidR="002869E1" w:rsidRDefault="00D5223C">
                        <w:r>
                          <w:rPr>
                            <w:sz w:val="20"/>
                          </w:rPr>
                          <w:t xml:space="preserve">We believe in a safe and </w:t>
                        </w:r>
                        <w:r w:rsidR="00114827">
                          <w:rPr>
                            <w:sz w:val="20"/>
                          </w:rPr>
                          <w:t>inclusive</w:t>
                        </w:r>
                        <w:r>
                          <w:rPr>
                            <w:sz w:val="20"/>
                          </w:rPr>
                          <w:t xml:space="preserve"> learning </w:t>
                        </w:r>
                      </w:p>
                    </w:txbxContent>
                  </v:textbox>
                </v:rect>
                <v:rect id="Rectangle 28" o:spid="_x0000_s1038" style="position:absolute;left:7577;top:18756;width:18162;height:17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" filled="f" stroked="f">
                  <v:textbox inset="0,0,0,0">
                    <w:txbxContent>
                      <w:p w14:paraId="489DBB78" w14:textId="77777777" w:rsidR="002869E1" w:rsidRDefault="00D5223C">
                        <w:r>
                          <w:rPr>
                            <w:sz w:val="20"/>
                          </w:rPr>
                          <w:t>and working environment.</w:t>
                        </w:r>
                      </w:p>
                    </w:txbxContent>
                  </v:textbox>
                </v:rect>
                <v:shape id="Picture 30" o:spid="_x0000_s1039" type="#_x0000_t75" style="position:absolute;left:29090;top:15684;width:28090;height:61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">
                  <v:imagedata r:id="rId18" o:title="" recolortarget="#1b456c [1448]"/>
                </v:shape>
                <v:shape id="Picture 34" o:spid="_x0000_s1040" type="#_x0000_t75" style="position:absolute;left:59095;top:15696;width:31135;height:63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">
                  <v:imagedata r:id="rId18" o:title="" recolortarget="#1b456c [1448]"/>
                </v:shape>
                <v:shape id="Picture 38" o:spid="_x0000_s1041" type="#_x0000_t75" style="position:absolute;left:92177;top:15432;width:27482;height:57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">
                  <v:imagedata r:id="rId18" o:title="" recolortarget="#1b456c [1448]"/>
                </v:shape>
                <v:rect id="Rectangle 39" o:spid="_x0000_s1042" style="position:absolute;left:95140;top:17080;width:22840;height:32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" filled="f" stroked="f">
                  <v:textbox inset="0,0,0,0">
                    <w:txbxContent>
                      <w:p w14:paraId="1EFEB991" w14:textId="77777777" w:rsidR="009E02C7" w:rsidRPr="009E02C7" w:rsidRDefault="009E02C7" w:rsidP="009E02C7">
                        <w:pPr>
                          <w:rPr>
                            <w:rFonts w:ascii="Century Gothic" w:hAnsi="Century Gothic"/>
                            <w:noProof/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9E02C7">
                          <w:rPr>
                            <w:rFonts w:ascii="Century Gothic" w:hAnsi="Century Gothic"/>
                            <w:noProof/>
                            <w:color w:val="000000" w:themeColor="text1"/>
                            <w:sz w:val="16"/>
                            <w:szCs w:val="16"/>
                          </w:rPr>
                          <w:t>No significant learning occurs without a significant</w:t>
                        </w:r>
                        <w:r w:rsidRPr="009E02C7">
                          <w:rPr>
                            <w:rFonts w:ascii="Century Gothic" w:hAnsi="Century Gothic"/>
                            <w:noProof/>
                            <w:color w:val="000000" w:themeColor="text1"/>
                            <w:sz w:val="40"/>
                            <w:szCs w:val="40"/>
                          </w:rPr>
                          <w:t xml:space="preserve"> </w:t>
                        </w:r>
                        <w:r w:rsidRPr="009E02C7">
                          <w:rPr>
                            <w:rFonts w:ascii="Century Gothic" w:hAnsi="Century Gothic"/>
                            <w:noProof/>
                            <w:color w:val="000000" w:themeColor="text1"/>
                            <w:sz w:val="16"/>
                            <w:szCs w:val="16"/>
                          </w:rPr>
                          <w:t>relationship.</w:t>
                        </w:r>
                      </w:p>
                      <w:p w14:paraId="0C66085A" w14:textId="21DC30A6" w:rsidR="002869E1" w:rsidRDefault="002869E1" w:rsidP="009E02C7"/>
                    </w:txbxContent>
                  </v:textbox>
                </v:rect>
                <v:shape id="Picture 42" o:spid="_x0000_s1043" type="#_x0000_t75" style="position:absolute;left:121880;top:15434;width:29350;height:60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">
                  <v:imagedata r:id="rId18" o:title="" recolortarget="#1b456c [1448]"/>
                </v:shape>
                <v:shape id="Picture 51" o:spid="_x0000_s1044" type="#_x0000_t75" style="position:absolute;left:57912;top:23134;width:40424;height:31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">
                  <v:imagedata r:id="rId19" o:title="" recolortarget="#1b456c [1448]"/>
                </v:shape>
                <v:rect id="Rectangle 52" o:spid="_x0000_s1045" style="position:absolute;left:72346;top:23696;width:15397;height:30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CHAs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" filled="f" stroked="f">
                  <v:textbox inset="0,0,0,0">
                    <w:txbxContent>
                      <w:p w14:paraId="4462CDBF" w14:textId="4A160DA1" w:rsidR="002869E1" w:rsidRDefault="00DD6FB4">
                        <w:r>
                          <w:rPr>
                            <w:b/>
                            <w:sz w:val="36"/>
                          </w:rPr>
                          <w:t>Our Goals</w:t>
                        </w:r>
                      </w:p>
                    </w:txbxContent>
                  </v:textbox>
                </v:rect>
                <v:shape id="Picture 54" o:spid="_x0000_s1046" type="#_x0000_t75" style="position:absolute;left:2474;top:28886;width:35730;height:136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">
                  <v:imagedata r:id="rId20" o:title="" recolortarget="#1b456c [1448]"/>
                </v:shape>
                <v:rect id="Rectangle 55" o:spid="_x0000_s1047" style="position:absolute;left:18201;top:29684;width:10889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" filled="f" stroked="f">
                  <v:textbox inset="0,0,0,0">
                    <w:txbxContent>
                      <w:p w14:paraId="38615D39" w14:textId="04B64F8F" w:rsidR="002869E1" w:rsidRDefault="00393A48">
                        <w:r>
                          <w:rPr>
                            <w:b/>
                            <w:sz w:val="24"/>
                          </w:rPr>
                          <w:t>Literacy</w:t>
                        </w:r>
                      </w:p>
                    </w:txbxContent>
                  </v:textbox>
                </v:rect>
                <v:rect id="Rectangle 56" o:spid="_x0000_s1048" style="position:absolute;left:3294;top:31513;width:33116;height:98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3YvwwAAANsAAAAPAAAAZHJzL2Rvd25yZXYueG1sRI9Bi8Iw&#10;FITvC/sfwlvwtqYrKF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RDN2L8MAAADbAAAADwAA&#10;AAAAAAAAAAAAAAAHAgAAZHJzL2Rvd25yZXYueG1sUEsFBgAAAAADAAMAtwAAAPcCAAAAAA==&#10;" filled="f" stroked="f">
                  <v:textbox inset="0,0,0,0">
                    <w:txbxContent>
                      <w:p w14:paraId="1605D8BD" w14:textId="77777777" w:rsidR="00907EF0" w:rsidRPr="00907EF0" w:rsidRDefault="006E1C01" w:rsidP="00907EF0">
                        <w:pPr>
                          <w:spacing w:after="0" w:line="240" w:lineRule="auto"/>
                          <w:rPr>
                            <w:b/>
                            <w:bCs/>
                            <w:sz w:val="20"/>
                            <w:szCs w:val="20"/>
                          </w:rPr>
                        </w:pPr>
                        <w:r w:rsidRPr="00907EF0">
                          <w:rPr>
                            <w:b/>
                            <w:bCs/>
                            <w:sz w:val="20"/>
                            <w:szCs w:val="20"/>
                          </w:rPr>
                          <w:t xml:space="preserve">To develop and improve K-5 student achievement through best practice instructional strategies and interventions for writing.  </w:t>
                        </w:r>
                        <w:r w:rsidR="00907EF0" w:rsidRPr="00907EF0">
                          <w:rPr>
                            <w:b/>
                            <w:bCs/>
                            <w:sz w:val="20"/>
                            <w:szCs w:val="20"/>
                          </w:rPr>
                          <w:t>We will gather and monitor assessment data frequently to provide support for teaching and learning through regular meetings to discuss this data as well as plan instruction, intervention and stretch learning.</w:t>
                        </w:r>
                      </w:p>
                      <w:p w14:paraId="2869DF11" w14:textId="795877D7" w:rsidR="002869E1" w:rsidRPr="00907EF0" w:rsidRDefault="002869E1" w:rsidP="006E1C01">
                        <w:pPr>
                          <w:spacing w:after="0"/>
                          <w:rPr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rect>
                <v:shape id="Picture 59" o:spid="_x0000_s1049" type="#_x0000_t75" style="position:absolute;left:59608;top:28886;width:35730;height:129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">
                  <v:imagedata r:id="rId20" o:title="" recolortarget="#1b456c [1448]"/>
                </v:shape>
                <v:rect id="Rectangle 60" o:spid="_x0000_s1050" style="position:absolute;left:74533;top:29365;width:10889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" filled="f" stroked="f">
                  <v:textbox inset="0,0,0,0">
                    <w:txbxContent>
                      <w:p w14:paraId="1B340C8D" w14:textId="236823FB" w:rsidR="002869E1" w:rsidRDefault="00302481">
                        <w:r>
                          <w:rPr>
                            <w:b/>
                            <w:sz w:val="24"/>
                          </w:rPr>
                          <w:t>Numeracy</w:t>
                        </w:r>
                      </w:p>
                    </w:txbxContent>
                  </v:textbox>
                </v:rect>
                <v:rect id="Rectangle 62" o:spid="_x0000_s1051" style="position:absolute;left:61041;top:48530;width:34323;height:54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ZLqR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" filled="f" stroked="f">
                  <v:textbox inset="0,0,0,0">
                    <w:txbxContent>
                      <w:p w14:paraId="49CE0800" w14:textId="68BF9F1B" w:rsidR="002869E1" w:rsidRDefault="002869E1"/>
                    </w:txbxContent>
                  </v:textbox>
                </v:rect>
                <v:rect id="Rectangle 63" o:spid="_x0000_s1052" style="position:absolute;left:71233;top:36551;width:19128;height:686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" filled="f" stroked="f">
                  <v:textbox inset="0,0,0,0">
                    <w:txbxContent>
                      <w:p w14:paraId="5DC2C663" w14:textId="715932DA" w:rsidR="002869E1" w:rsidRDefault="002869E1"/>
                    </w:txbxContent>
                  </v:textbox>
                </v:rect>
                <v:rect id="Rectangle 66" o:spid="_x0000_s1053" style="position:absolute;left:92896;top:29547;width:10889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" filled="f" stroked="f">
                  <v:textbox inset="0,0,0,0">
                    <w:txbxContent>
                      <w:p w14:paraId="3823FB0C" w14:textId="31FFAA16" w:rsidR="002869E1" w:rsidRDefault="002869E1"/>
                    </w:txbxContent>
                  </v:textbox>
                </v:rect>
                <v:rect id="Rectangle 69" o:spid="_x0000_s1054" style="position:absolute;left:81253;top:34483;width:42293;height:20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" filled="f" stroked="f">
                  <v:textbox inset="0,0,0,0">
                    <w:txbxContent>
                      <w:p w14:paraId="28191C7E" w14:textId="57B1ED3B" w:rsidR="002869E1" w:rsidRDefault="002869E1"/>
                    </w:txbxContent>
                  </v:textbox>
                </v:rect>
                <v:shape id="Picture 72" o:spid="_x0000_s1055" type="#_x0000_t75" style="position:absolute;left:117434;top:28886;width:35730;height:125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">
                  <v:imagedata r:id="rId20" o:title="" recolortarget="#1b456c [1448]"/>
                </v:shape>
                <v:rect id="Rectangle 73" o:spid="_x0000_s1056" style="position:absolute;left:126372;top:29225;width:24016;height:2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" filled="f" stroked="f">
                  <v:textbox inset="0,0,0,0">
                    <w:txbxContent>
                      <w:p w14:paraId="635220B5" w14:textId="4EB0F3C4" w:rsidR="002869E1" w:rsidRDefault="002869E1"/>
                    </w:txbxContent>
                  </v:textbox>
                </v:rect>
                <v:rect id="Rectangle 76" o:spid="_x0000_s1057" style="position:absolute;left:118481;top:31749;width:33950;height:81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" filled="f" stroked="f">
                  <v:textbox inset="0,0,0,0">
                    <w:txbxContent>
                      <w:p w14:paraId="6CA7BE1B" w14:textId="3C585744" w:rsidR="00FB6C72" w:rsidRPr="00907EF0" w:rsidRDefault="00FB6C72" w:rsidP="00FB6C72">
                        <w:pPr>
                          <w:tabs>
                            <w:tab w:val="left" w:pos="10695"/>
                          </w:tabs>
                          <w:spacing w:after="0"/>
                          <w:rPr>
                            <w:b/>
                            <w:bCs/>
                            <w:sz w:val="20"/>
                            <w:szCs w:val="20"/>
                          </w:rPr>
                        </w:pPr>
                        <w:r w:rsidRPr="00907EF0">
                          <w:rPr>
                            <w:b/>
                            <w:bCs/>
                            <w:sz w:val="20"/>
                            <w:szCs w:val="20"/>
                          </w:rPr>
                          <w:t xml:space="preserve">PBIS will be a strong foundation for creating a system-wide approach to </w:t>
                        </w:r>
                        <w:proofErr w:type="spellStart"/>
                        <w:r w:rsidRPr="00907EF0">
                          <w:rPr>
                            <w:b/>
                            <w:bCs/>
                            <w:sz w:val="20"/>
                            <w:szCs w:val="20"/>
                          </w:rPr>
                          <w:t>behaviour</w:t>
                        </w:r>
                        <w:proofErr w:type="spellEnd"/>
                        <w:r w:rsidRPr="00907EF0">
                          <w:rPr>
                            <w:b/>
                            <w:bCs/>
                            <w:sz w:val="20"/>
                            <w:szCs w:val="20"/>
                          </w:rPr>
                          <w:t xml:space="preserve">.    Boundaries and expectations will be explicitly taught, modeled and regularly reviewed with students and staff positively reinforcing.  </w:t>
                        </w:r>
                      </w:p>
                      <w:p w14:paraId="1AF24C4E" w14:textId="3AA76E2A" w:rsidR="002869E1" w:rsidRPr="00907EF0" w:rsidRDefault="00FB6C72" w:rsidP="00FB6C72">
                        <w:pPr>
                          <w:spacing w:after="0"/>
                          <w:rPr>
                            <w:sz w:val="20"/>
                            <w:szCs w:val="20"/>
                          </w:rPr>
                        </w:pPr>
                        <w:r w:rsidRPr="00907EF0">
                          <w:rPr>
                            <w:b/>
                            <w:bCs/>
                            <w:sz w:val="20"/>
                            <w:szCs w:val="20"/>
                          </w:rPr>
                          <w:t xml:space="preserve">           </w:t>
                        </w:r>
                      </w:p>
                    </w:txbxContent>
                  </v:textbox>
                </v:rect>
                <v:shape id="Shape 77" o:spid="_x0000_s1058" style="position:absolute;left:77759;top:12758;width:63346;height:2515;visibility:visible;mso-wrap-style:square;v-text-anchor:top" coordsize="6334632,2514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" path="m,l,103251r6334632,l6334632,251460e" filled="f" strokeweight="2pt">
                  <v:stroke endcap="round"/>
                  <v:path arrowok="t" textboxrect="0,0,6334632,251460"/>
                </v:shape>
                <v:shape id="Shape 78" o:spid="_x0000_s1059" style="position:absolute;left:140531;top:15157;width:1148;height:574;visibility:visible;mso-wrap-style:square;v-text-anchor:top" coordsize="114807,57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" path="m,l114807,,57403,57404,,xe" fillcolor="black" stroked="f" strokeweight="0">
                  <v:stroke endcap="round"/>
                  <v:path arrowok="t" textboxrect="0,0,114807,57404"/>
                </v:shape>
                <v:shape id="Shape 83" o:spid="_x0000_s1060" style="position:absolute;left:77759;top:12920;width:25441;height:1972;visibility:visible;mso-wrap-style:square;v-text-anchor:top" coordsize="1266951,2514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" path="m,l,103251r1266951,l1266951,251460e" filled="f" strokeweight="2pt">
                  <v:stroke endcap="round"/>
                  <v:path arrowok="t" textboxrect="0,0,1266951,251460"/>
                </v:shape>
                <v:shape id="Shape 84" o:spid="_x0000_s1061" style="position:absolute;left:102674;top:15110;width:1148;height:574;visibility:visible;mso-wrap-style:square;v-text-anchor:top" coordsize="114808,57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" path="m,l114808,,57403,57404,,xe" fillcolor="black" stroked="f" strokeweight="0">
                  <v:stroke endcap="round"/>
                  <v:path arrowok="t" textboxrect="0,0,114808,57404"/>
                </v:shape>
                <v:shape id="Shape 85" o:spid="_x0000_s1062" style="position:absolute;left:74142;top:12889;width:3617;height:2545;visibility:visible;mso-wrap-style:square;v-text-anchor:top" coordsize="1266825,2514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" path="m1266825,r,103251l,103251,,251460e" filled="f" strokeweight="2pt">
                  <v:stroke endcap="round"/>
                  <v:path arrowok="t" textboxrect="0,0,1266825,251460"/>
                </v:shape>
                <v:shape id="Shape 86" o:spid="_x0000_s1063" style="position:absolute;left:73385;top:15110;width:1148;height:574;visibility:visible;mso-wrap-style:square;v-text-anchor:top" coordsize="114808,57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" path="m,l114808,,57404,57404,,xe" fillcolor="black" stroked="f" strokeweight="0">
                  <v:stroke endcap="round"/>
                  <v:path arrowok="t" textboxrect="0,0,114808,57404"/>
                </v:shape>
                <v:shape id="Shape 87" o:spid="_x0000_s1064" style="position:absolute;left:39752;top:12758;width:38007;height:2515;visibility:visible;mso-wrap-style:square;v-text-anchor:top" coordsize="3800729,2514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" path="m3800729,r,103251l,103251,,251460e" filled="f" strokeweight="2pt">
                  <v:stroke endcap="round"/>
                  <v:path arrowok="t" textboxrect="0,0,3800729,251460"/>
                </v:shape>
                <v:shape id="Shape 88" o:spid="_x0000_s1065" style="position:absolute;left:39178;top:15157;width:1148;height:574;visibility:visible;mso-wrap-style:square;v-text-anchor:top" coordsize="114808,57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" path="m,l114808,,57404,57404,,xe" fillcolor="black" stroked="f" strokeweight="0">
                  <v:stroke endcap="round"/>
                  <v:path arrowok="t" textboxrect="0,0,114808,57404"/>
                </v:shape>
                <v:shape id="Shape 89" o:spid="_x0000_s1066" style="position:absolute;left:14525;top:12758;width:63346;height:2515;visibility:visible;mso-wrap-style:square;v-text-anchor:top" coordsize="6334507,2514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" path="m6334507,r,103251l,103251,,251460e" filled="f" strokeweight="2pt">
                  <v:stroke endcap="round"/>
                  <v:path arrowok="t" textboxrect="0,0,6334507,251460"/>
                </v:shape>
                <v:shape id="Shape 90" o:spid="_x0000_s1067" style="position:absolute;left:13840;top:15157;width:1148;height:574;visibility:visible;mso-wrap-style:square;v-text-anchor:top" coordsize="114808,57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" path="m,l114808,,57404,57404,,xe" fillcolor="black" stroked="f" strokeweight="0">
                  <v:stroke endcap="round"/>
                  <v:path arrowok="t" textboxrect="0,0,114808,57404"/>
                </v:shape>
                <v:shape id="Picture 92" o:spid="_x0000_s1068" type="#_x0000_t75" style="position:absolute;left:57538;top:1910;width:40424;height:56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">
                  <v:imagedata r:id="rId17" o:title="" recolortarget="#1b456c [1448]"/>
                </v:shape>
                <v:rect id="Rectangle 93" o:spid="_x0000_s1069" style="position:absolute;left:62166;top:4324;width:5202;height:31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" filled="f" stroked="f">
                  <v:textbox inset="0,0,0,0">
                    <w:txbxContent>
                      <w:p w14:paraId="536679F4" w14:textId="2FA24A7C" w:rsidR="002869E1" w:rsidRDefault="002869E1"/>
                    </w:txbxContent>
                  </v:textbox>
                </v:rect>
                <v:rect id="Rectangle 94" o:spid="_x0000_s1070" style="position:absolute;left:66071;top:4324;width:932;height:31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" filled="f" stroked="f">
                  <v:textbox inset="0,0,0,0">
                    <w:txbxContent>
                      <w:p w14:paraId="3CB276AF" w14:textId="5D4C0697" w:rsidR="002869E1" w:rsidRDefault="002869E1"/>
                    </w:txbxContent>
                  </v:textbox>
                </v:rect>
                <v:rect id="Rectangle 95" o:spid="_x0000_s1071" style="position:absolute;left:64123;top:2187;width:35376;height:31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" filled="f" stroked="f">
                  <v:textbox inset="0,0,0,0">
                    <w:txbxContent>
                      <w:p w14:paraId="15C15057" w14:textId="1282B6DE" w:rsidR="001A4AC0" w:rsidRDefault="00114827" w:rsidP="00114827">
                        <w:r>
                          <w:rPr>
                            <w:b/>
                            <w:sz w:val="36"/>
                          </w:rPr>
                          <w:t xml:space="preserve">    Westfield Elementary</w:t>
                        </w:r>
                      </w:p>
                    </w:txbxContent>
                  </v:textbox>
                </v:rect>
                <v:shape id="Shape 96" o:spid="_x0000_s1072" style="position:absolute;left:28727;top:10584;width:28872;height:2354;visibility:visible;mso-wrap-style:square;v-text-anchor:top" coordsize="2887218,2354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" path="m,97789r,68835c,204724,30861,235458,68961,235458r2571877,c2705862,235458,2758567,182752,2758567,117728r,-53466c2758567,28828,2787396,,2822956,r64262,e" filled="f" strokeweight="2pt">
                  <v:stroke endcap="round"/>
                  <v:path arrowok="t" textboxrect="0,0,2887218,235458"/>
                </v:shape>
                <v:shape id="Shape 97" o:spid="_x0000_s1073" style="position:absolute;left:97919;top:10584;width:28936;height:2465;visibility:visible;mso-wrap-style:square;v-text-anchor:top" coordsize="2893568,246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" path="m2893568,108712r,68834c2893568,215646,2862707,246507,2824607,246507r-2566417,c190119,246507,135001,191262,135001,123189r,-55752c135001,30225,104775,,67564,l,e" filled="f" strokeweight="2pt">
                  <v:stroke endcap="round"/>
                  <v:path arrowok="t" textboxrect="0,0,2893568,246507"/>
                </v:shape>
                <v:shape id="Picture 99" o:spid="_x0000_s1074" type="#_x0000_t75" style="position:absolute;left:2459;top:43371;width:35745;height:547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">
                  <v:imagedata r:id="rId21" o:title="" recolortarget="#1b456c [1448]"/>
                </v:shape>
                <v:rect id="Rectangle 104" o:spid="_x0000_s1075" style="position:absolute;left:16197;top:44475;width:9229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" filled="f" stroked="f">
                  <v:textbox inset="0,0,0,0">
                    <w:txbxContent>
                      <w:p w14:paraId="6D8D71AD" w14:textId="5A7C14CF" w:rsidR="002869E1" w:rsidRDefault="00D5223C">
                        <w:r>
                          <w:rPr>
                            <w:b/>
                          </w:rPr>
                          <w:t>Strateg</w:t>
                        </w:r>
                        <w:r w:rsidR="00B108D8">
                          <w:rPr>
                            <w:b/>
                          </w:rPr>
                          <w:t>ies</w:t>
                        </w:r>
                      </w:p>
                    </w:txbxContent>
                  </v:textbox>
                </v:rect>
                <v:rect id="Rectangle 106" o:spid="_x0000_s1076" style="position:absolute;left:7741;top:48837;width:6784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" filled="f" stroked="f">
                  <v:textbox inset="0,0,0,0">
                    <w:txbxContent>
                      <w:p w14:paraId="1F34E06A" w14:textId="55FB2CFF" w:rsidR="002869E1" w:rsidRDefault="002869E1"/>
                    </w:txbxContent>
                  </v:textbox>
                </v:rect>
                <v:rect id="Rectangle 107" o:spid="_x0000_s1077" style="position:absolute;left:12844;top:48837;width:422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" filled="f" stroked="f">
                  <v:textbox inset="0,0,0,0">
                    <w:txbxContent>
                      <w:p w14:paraId="5C8B16BC" w14:textId="77777777" w:rsidR="002869E1" w:rsidRDefault="00D5223C"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108" o:spid="_x0000_s1078" style="position:absolute;left:12906;top:45025;width:26425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eBMxQAAANw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" filled="f" stroked="f">
                  <v:textbox inset="0,0,0,0">
                    <w:txbxContent>
                      <w:p w14:paraId="54B6A8B6" w14:textId="51BA4F05" w:rsidR="002869E1" w:rsidRDefault="002869E1"/>
                    </w:txbxContent>
                  </v:textbox>
                </v:rect>
                <v:rect id="Rectangle 109" o:spid="_x0000_s1079" style="position:absolute;left:33031;top:48837;width:571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" filled="f" stroked="f">
                  <v:textbox inset="0,0,0,0">
                    <w:txbxContent>
                      <w:p w14:paraId="22D0B3AE" w14:textId="737641A3" w:rsidR="002869E1" w:rsidRDefault="002869E1"/>
                    </w:txbxContent>
                  </v:textbox>
                </v:rect>
                <v:rect id="Rectangle 110" o:spid="_x0000_s1080" style="position:absolute;left:33460;top:48837;width:2354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" filled="f" stroked="f">
                  <v:textbox inset="0,0,0,0">
                    <w:txbxContent>
                      <w:p w14:paraId="30992B21" w14:textId="576FADF9" w:rsidR="002869E1" w:rsidRDefault="002869E1"/>
                    </w:txbxContent>
                  </v:textbox>
                </v:rect>
                <v:rect id="Rectangle 113" o:spid="_x0000_s1081" style="position:absolute;left:6842;top:54043;width:36218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" filled="f" stroked="f">
                  <v:textbox inset="0,0,0,0">
                    <w:txbxContent>
                      <w:p w14:paraId="1E78A927" w14:textId="713951A5" w:rsidR="002869E1" w:rsidRPr="00F4541A" w:rsidRDefault="002869E1">
                        <w:pPr>
                          <w:rPr>
                            <w:lang w:val="fr-CA"/>
                          </w:rPr>
                        </w:pPr>
                      </w:p>
                    </w:txbxContent>
                  </v:textbox>
                </v:rect>
                <v:rect id="Rectangle 114" o:spid="_x0000_s1082" style="position:absolute;left:16868;top:55948;width:9228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" filled="f" stroked="f">
                  <v:textbox inset="0,0,0,0">
                    <w:txbxContent>
                      <w:p w14:paraId="4DA911B6" w14:textId="45AB3AA7" w:rsidR="002869E1" w:rsidRDefault="002869E1"/>
                    </w:txbxContent>
                  </v:textbox>
                </v:rect>
                <v:rect id="Rectangle 115" o:spid="_x0000_s1083" style="position:absolute;left:5721;top:57853;width:39301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" filled="f" stroked="f">
                  <v:textbox inset="0,0,0,0">
                    <w:txbxContent>
                      <w:p w14:paraId="68B85884" w14:textId="54F5F13B" w:rsidR="002869E1" w:rsidRDefault="002869E1"/>
                    </w:txbxContent>
                  </v:textbox>
                </v:rect>
                <v:rect id="Rectangle 116" o:spid="_x0000_s1084" style="position:absolute;left:5715;top:59253;width:39307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" filled="f" stroked="f">
                  <v:textbox inset="0,0,0,0">
                    <w:txbxContent>
                      <w:p w14:paraId="4CBF9772" w14:textId="2AB67DF3" w:rsidR="002869E1" w:rsidRDefault="002869E1"/>
                    </w:txbxContent>
                  </v:textbox>
                </v:rect>
                <v:rect id="Rectangle 117" o:spid="_x0000_s1085" style="position:absolute;left:5876;top:60648;width:13734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" filled="f" stroked="f">
                  <v:textbox inset="0,0,0,0">
                    <w:txbxContent>
                      <w:p w14:paraId="445EC808" w14:textId="658534B1" w:rsidR="002869E1" w:rsidRDefault="002869E1"/>
                    </w:txbxContent>
                  </v:textbox>
                </v:rect>
                <v:rect id="Rectangle 118" o:spid="_x0000_s1086" style="position:absolute;left:16197;top:60648;width:571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" filled="f" stroked="f">
                  <v:textbox inset="0,0,0,0">
                    <w:txbxContent>
                      <w:p w14:paraId="62787394" w14:textId="42434B8F" w:rsidR="002869E1" w:rsidRDefault="002869E1"/>
                    </w:txbxContent>
                  </v:textbox>
                </v:rect>
                <v:rect id="Rectangle 1617" o:spid="_x0000_s1087" style="position:absolute;left:18040;top:60648;width:22291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" filled="f" stroked="f">
                  <v:textbox inset="0,0,0,0">
                    <w:txbxContent>
                      <w:p w14:paraId="3655227B" w14:textId="7A345918" w:rsidR="002869E1" w:rsidRDefault="002869E1"/>
                    </w:txbxContent>
                  </v:textbox>
                </v:rect>
                <v:rect id="Rectangle 1616" o:spid="_x0000_s1088" style="position:absolute;left:16624;top:60648;width:1878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" filled="f" stroked="f">
                  <v:textbox inset="0,0,0,0">
                    <w:txbxContent>
                      <w:p w14:paraId="7B78DC57" w14:textId="454AE6CE" w:rsidR="002869E1" w:rsidRDefault="002869E1"/>
                    </w:txbxContent>
                  </v:textbox>
                </v:rect>
                <v:rect id="Rectangle 120" o:spid="_x0000_s1089" style="position:absolute;left:16868;top:62553;width:9228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" filled="f" stroked="f">
                  <v:textbox inset="0,0,0,0">
                    <w:txbxContent>
                      <w:p w14:paraId="1F53AE73" w14:textId="360A9451" w:rsidR="002869E1" w:rsidRDefault="002869E1"/>
                    </w:txbxContent>
                  </v:textbox>
                </v:rect>
                <v:rect id="Rectangle 121" o:spid="_x0000_s1090" style="position:absolute;left:3691;top:64458;width:44700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" filled="f" stroked="f">
                  <v:textbox inset="0,0,0,0">
                    <w:txbxContent>
                      <w:p w14:paraId="1D8DA741" w14:textId="505CB59E" w:rsidR="002869E1" w:rsidRDefault="002869E1"/>
                    </w:txbxContent>
                  </v:textbox>
                </v:rect>
                <v:rect id="Rectangle 122" o:spid="_x0000_s1091" style="position:absolute;left:12862;top:65858;width:20307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" filled="f" stroked="f">
                  <v:textbox inset="0,0,0,0">
                    <w:txbxContent>
                      <w:p w14:paraId="2C09E74B" w14:textId="4EE8B460" w:rsidR="002869E1" w:rsidRDefault="002869E1"/>
                    </w:txbxContent>
                  </v:textbox>
                </v:rect>
                <v:shape id="Picture 124" o:spid="_x0000_s1092" type="#_x0000_t75" style="position:absolute;left:59593;top:42718;width:35745;height:539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">
                  <v:imagedata r:id="rId21" o:title="" recolortarget="#1b456c [1448]"/>
                </v:shape>
                <v:rect id="Rectangle 125" o:spid="_x0000_s1093" style="position:absolute;left:74907;top:40459;width:4909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" filled="f" stroked="f">
                  <v:textbox inset="0,0,0,0">
                    <w:txbxContent>
                      <w:p w14:paraId="3DA96FEC" w14:textId="0FB05A13" w:rsidR="002869E1" w:rsidRDefault="002869E1"/>
                    </w:txbxContent>
                  </v:textbox>
                </v:rect>
                <v:rect id="Rectangle 128" o:spid="_x0000_s1094" style="position:absolute;left:74042;top:43589;width:9228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" filled="f" stroked="f">
                  <v:textbox inset="0,0,0,0">
                    <w:txbxContent>
                      <w:p w14:paraId="63894DA9" w14:textId="1AD749BF" w:rsidR="002869E1" w:rsidRDefault="00D5223C">
                        <w:pPr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Strateg</w:t>
                        </w:r>
                        <w:r w:rsidR="00117AA1">
                          <w:rPr>
                            <w:b/>
                          </w:rPr>
                          <w:t>ies</w:t>
                        </w:r>
                      </w:p>
                      <w:p w14:paraId="00B6AFF7" w14:textId="77777777" w:rsidR="00CE3B64" w:rsidRDefault="00CE3B64"/>
                    </w:txbxContent>
                  </v:textbox>
                </v:rect>
                <v:rect id="Rectangle 131" o:spid="_x0000_s1095" style="position:absolute;left:73696;top:50233;width:6524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" filled="f" stroked="f">
                  <v:textbox inset="0,0,0,0">
                    <w:txbxContent>
                      <w:p w14:paraId="113E8781" w14:textId="03039B2C" w:rsidR="002869E1" w:rsidRDefault="002869E1"/>
                    </w:txbxContent>
                  </v:textbox>
                </v:rect>
                <v:rect id="Rectangle 132" o:spid="_x0000_s1096" style="position:absolute;left:55192;top:52138;width:9229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" filled="f" stroked="f">
                  <v:textbox inset="0,0,0,0">
                    <w:txbxContent>
                      <w:p w14:paraId="22A74E2D" w14:textId="7DCB4798" w:rsidR="002869E1" w:rsidRDefault="002869E1"/>
                    </w:txbxContent>
                  </v:textbox>
                </v:rect>
                <v:rect id="Rectangle 135" o:spid="_x0000_s1097" style="position:absolute;left:56817;top:57348;width:4910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" filled="f" stroked="f">
                  <v:textbox inset="0,0,0,0">
                    <w:txbxContent>
                      <w:p w14:paraId="203C779F" w14:textId="39247FB5" w:rsidR="002869E1" w:rsidRDefault="002869E1"/>
                    </w:txbxContent>
                  </v:textbox>
                </v:rect>
                <v:rect id="Rectangle 136" o:spid="_x0000_s1098" style="position:absolute;left:43275;top:59253;width:25922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" filled="f" stroked="f">
                  <v:textbox inset="0,0,0,0">
                    <w:txbxContent>
                      <w:p w14:paraId="1F7FF26C" w14:textId="77D04779" w:rsidR="002869E1" w:rsidRDefault="002869E1"/>
                    </w:txbxContent>
                  </v:textbox>
                </v:rect>
                <v:rect id="Rectangle 137" o:spid="_x0000_s1099" style="position:absolute;left:62767;top:59253;width:570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" filled="f" stroked="f">
                  <v:textbox inset="0,0,0,0">
                    <w:txbxContent>
                      <w:p w14:paraId="7E1A6ABC" w14:textId="0C52F268" w:rsidR="002869E1" w:rsidRDefault="002869E1"/>
                    </w:txbxContent>
                  </v:textbox>
                </v:rect>
                <v:rect id="Rectangle 138" o:spid="_x0000_s1100" style="position:absolute;left:63193;top:59253;width:14870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" filled="f" stroked="f">
                  <v:textbox inset="0,0,0,0">
                    <w:txbxContent>
                      <w:p w14:paraId="2B8E596D" w14:textId="48441B18" w:rsidR="002869E1" w:rsidRDefault="002869E1"/>
                    </w:txbxContent>
                  </v:textbox>
                </v:rect>
                <v:rect id="Rectangle 139" o:spid="_x0000_s1101" style="position:absolute;left:54541;top:60648;width:10968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" filled="f" stroked="f">
                  <v:textbox inset="0,0,0,0">
                    <w:txbxContent>
                      <w:p w14:paraId="77A6D6D6" w14:textId="652A4696" w:rsidR="002869E1" w:rsidRDefault="002869E1"/>
                    </w:txbxContent>
                  </v:textbox>
                </v:rect>
                <v:rect id="Rectangle 140" o:spid="_x0000_s1102" style="position:absolute;left:55192;top:62553;width:9229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" filled="f" stroked="f">
                  <v:textbox inset="0,0,0,0">
                    <w:txbxContent>
                      <w:p w14:paraId="70D64252" w14:textId="21E2DB49" w:rsidR="002869E1" w:rsidRDefault="002869E1"/>
                    </w:txbxContent>
                  </v:textbox>
                </v:rect>
                <v:rect id="Rectangle 141" o:spid="_x0000_s1103" style="position:absolute;left:41736;top:64458;width:24827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" filled="f" stroked="f">
                  <v:textbox inset="0,0,0,0">
                    <w:txbxContent>
                      <w:p w14:paraId="35860321" w14:textId="24D596CB" w:rsidR="002869E1" w:rsidRDefault="002869E1"/>
                    </w:txbxContent>
                  </v:textbox>
                </v:rect>
                <v:rect id="Rectangle 142" o:spid="_x0000_s1104" style="position:absolute;left:60405;top:64458;width:570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" filled="f" stroked="f">
                  <v:textbox inset="0,0,0,0">
                    <w:txbxContent>
                      <w:p w14:paraId="43F90172" w14:textId="3106B5A6" w:rsidR="002869E1" w:rsidRDefault="002869E1"/>
                    </w:txbxContent>
                  </v:textbox>
                </v:rect>
                <v:rect id="Rectangle 143" o:spid="_x0000_s1105" style="position:absolute;left:60835;top:64458;width:20054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" filled="f" stroked="f">
                  <v:textbox inset="0,0,0,0">
                    <w:txbxContent>
                      <w:p w14:paraId="56BE0D2B" w14:textId="725AA033" w:rsidR="002869E1" w:rsidRDefault="002869E1"/>
                    </w:txbxContent>
                  </v:textbox>
                </v:rect>
                <v:rect id="Rectangle 144" o:spid="_x0000_s1106" style="position:absolute;left:42922;top:65858;width:41871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" filled="f" stroked="f">
                  <v:textbox inset="0,0,0,0">
                    <w:txbxContent>
                      <w:p w14:paraId="6CD76BBE" w14:textId="17033D7D" w:rsidR="002869E1" w:rsidRDefault="002869E1"/>
                    </w:txbxContent>
                  </v:textbox>
                </v:rect>
                <v:rect id="Rectangle 145" o:spid="_x0000_s1107" style="position:absolute;left:55192;top:67763;width:9229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" filled="f" stroked="f">
                  <v:textbox inset="0,0,0,0">
                    <w:txbxContent>
                      <w:p w14:paraId="736CCFC4" w14:textId="69737B37" w:rsidR="002869E1" w:rsidRDefault="002869E1"/>
                    </w:txbxContent>
                  </v:textbox>
                </v:rect>
                <v:rect id="Rectangle 147" o:spid="_x0000_s1108" style="position:absolute;left:55336;top:71064;width:8858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" filled="f" stroked="f">
                  <v:textbox inset="0,0,0,0">
                    <w:txbxContent>
                      <w:p w14:paraId="0C17BB3B" w14:textId="0E4AEBFD" w:rsidR="002869E1" w:rsidRDefault="002869E1"/>
                    </w:txbxContent>
                  </v:textbox>
                </v:rect>
                <v:rect id="Rectangle 148" o:spid="_x0000_s1109" style="position:absolute;left:56817;top:72971;width:4910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" filled="f" stroked="f">
                  <v:textbox inset="0,0,0,0">
                    <w:txbxContent>
                      <w:p w14:paraId="2BABA2C7" w14:textId="5C6EDB86" w:rsidR="002869E1" w:rsidRDefault="002869E1"/>
                    </w:txbxContent>
                  </v:textbox>
                </v:rect>
                <v:rect id="Rectangle 149" o:spid="_x0000_s1110" style="position:absolute;left:42818;top:74876;width:42568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" filled="f" stroked="f">
                  <v:textbox inset="0,0,0,0">
                    <w:txbxContent>
                      <w:p w14:paraId="2A8859C7" w14:textId="196D2BDD" w:rsidR="002869E1" w:rsidRDefault="002869E1"/>
                    </w:txbxContent>
                  </v:textbox>
                </v:rect>
                <v:rect id="Rectangle 150" o:spid="_x0000_s1111" style="position:absolute;left:42809;top:76273;width:42593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" filled="f" stroked="f">
                  <v:textbox inset="0,0,0,0">
                    <w:txbxContent>
                      <w:p w14:paraId="45058536" w14:textId="7145AF90" w:rsidR="002869E1" w:rsidRDefault="002869E1"/>
                    </w:txbxContent>
                  </v:textbox>
                </v:rect>
                <v:rect id="Rectangle 151" o:spid="_x0000_s1112" style="position:absolute;left:43479;top:77667;width:40812;height:19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" filled="f" stroked="f">
                  <v:textbox inset="0,0,0,0">
                    <w:txbxContent>
                      <w:p w14:paraId="0FCF341B" w14:textId="6E27E50B" w:rsidR="002869E1" w:rsidRDefault="002869E1"/>
                    </w:txbxContent>
                  </v:textbox>
                </v:rect>
                <v:rect id="Rectangle 152" o:spid="_x0000_s1113" style="position:absolute;left:44637;top:79067;width:14973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" filled="f" stroked="f">
                  <v:textbox inset="0,0,0,0">
                    <w:txbxContent>
                      <w:p w14:paraId="1DA061EA" w14:textId="0C387D34" w:rsidR="002869E1" w:rsidRDefault="002869E1"/>
                    </w:txbxContent>
                  </v:textbox>
                </v:rect>
                <v:rect id="Rectangle 153" o:spid="_x0000_s1114" style="position:absolute;left:55887;top:79067;width:21881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" filled="f" stroked="f">
                  <v:textbox inset="0,0,0,0">
                    <w:txbxContent>
                      <w:p w14:paraId="1FDAD887" w14:textId="2C43450A" w:rsidR="002869E1" w:rsidRDefault="002869E1"/>
                    </w:txbxContent>
                  </v:textbox>
                </v:rect>
                <v:rect id="Rectangle 154" o:spid="_x0000_s1115" style="position:absolute;left:72344;top:79067;width:470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" filled="f" stroked="f">
                  <v:textbox inset="0,0,0,0">
                    <w:txbxContent>
                      <w:p w14:paraId="1657C6C0" w14:textId="23E8925A" w:rsidR="002869E1" w:rsidRDefault="002869E1"/>
                    </w:txbxContent>
                  </v:textbox>
                </v:rect>
                <v:rect id="Rectangle 155" o:spid="_x0000_s1116" style="position:absolute;left:55192;top:80972;width:9229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" filled="f" stroked="f">
                  <v:textbox inset="0,0,0,0">
                    <w:txbxContent>
                      <w:p w14:paraId="330CAF8E" w14:textId="0B8AB6D5" w:rsidR="002869E1" w:rsidRDefault="002869E1"/>
                    </w:txbxContent>
                  </v:textbox>
                </v:rect>
                <v:rect id="Rectangle 156" o:spid="_x0000_s1117" style="position:absolute;left:41498;top:82877;width:14832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" filled="f" stroked="f">
                  <v:textbox inset="0,0,0,0">
                    <w:txbxContent>
                      <w:p w14:paraId="07A62CE6" w14:textId="5DF55A05" w:rsidR="002869E1" w:rsidRDefault="002869E1"/>
                    </w:txbxContent>
                  </v:textbox>
                </v:rect>
                <v:rect id="Rectangle 157" o:spid="_x0000_s1118" style="position:absolute;left:52651;top:82872;width:8184;height:19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" filled="f" stroked="f">
                  <v:textbox inset="0,0,0,0">
                    <w:txbxContent>
                      <w:p w14:paraId="7F0E7502" w14:textId="05046523" w:rsidR="002869E1" w:rsidRDefault="002869E1"/>
                    </w:txbxContent>
                  </v:textbox>
                </v:rect>
                <v:rect id="Rectangle 158" o:spid="_x0000_s1119" style="position:absolute;left:53376;top:82877;width:571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" filled="f" stroked="f">
                  <v:textbox inset="0,0,0,0">
                    <w:txbxContent>
                      <w:p w14:paraId="1F281651" w14:textId="01F607C4" w:rsidR="002869E1" w:rsidRDefault="002869E1"/>
                    </w:txbxContent>
                  </v:textbox>
                </v:rect>
                <v:rect id="Rectangle 1618" o:spid="_x0000_s1120" style="position:absolute;left:53803;top:82877;width:945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" filled="f" stroked="f">
                  <v:textbox inset="0,0,0,0">
                    <w:txbxContent>
                      <w:p w14:paraId="1F8A673C" w14:textId="14A89302" w:rsidR="002869E1" w:rsidRDefault="002869E1"/>
                    </w:txbxContent>
                  </v:textbox>
                </v:rect>
                <v:rect id="Rectangle 1619" o:spid="_x0000_s1121" style="position:absolute;left:54504;top:82877;width:5311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" filled="f" stroked="f">
                  <v:textbox inset="0,0,0,0">
                    <w:txbxContent>
                      <w:p w14:paraId="75C651A8" w14:textId="288B59E5" w:rsidR="002869E1" w:rsidRDefault="002869E1"/>
                    </w:txbxContent>
                  </v:textbox>
                </v:rect>
                <v:rect id="Rectangle 160" o:spid="_x0000_s1122" style="position:absolute;left:58493;top:82877;width:422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" filled="f" stroked="f">
                  <v:textbox inset="0,0,0,0">
                    <w:txbxContent>
                      <w:p w14:paraId="74FC57EB" w14:textId="77777777" w:rsidR="002869E1" w:rsidRDefault="00D5223C"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161" o:spid="_x0000_s1123" style="position:absolute;left:58811;top:82877;width:23058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" filled="f" stroked="f">
                  <v:textbox inset="0,0,0,0">
                    <w:txbxContent>
                      <w:p w14:paraId="2F1E71E9" w14:textId="6394C924" w:rsidR="002869E1" w:rsidRDefault="002869E1"/>
                    </w:txbxContent>
                  </v:textbox>
                </v:rect>
                <v:rect id="Rectangle 162" o:spid="_x0000_s1124" style="position:absolute;left:41711;top:84272;width:45516;height:19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" filled="f" stroked="f">
                  <v:textbox inset="0,0,0,0">
                    <w:txbxContent>
                      <w:p w14:paraId="5AA5EB0D" w14:textId="569488FF" w:rsidR="002869E1" w:rsidRDefault="002869E1"/>
                    </w:txbxContent>
                  </v:textbox>
                </v:rect>
                <v:rect id="Rectangle 163" o:spid="_x0000_s1125" style="position:absolute;left:43832;top:85672;width:39438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" filled="f" stroked="f">
                  <v:textbox inset="0,0,0,0">
                    <w:txbxContent>
                      <w:p w14:paraId="261B309C" w14:textId="1B589195" w:rsidR="002869E1" w:rsidRDefault="00D5223C">
                        <w:r>
                          <w:t>.</w:t>
                        </w:r>
                      </w:p>
                    </w:txbxContent>
                  </v:textbox>
                </v:rect>
                <v:rect id="Rectangle 164" o:spid="_x0000_s1126" style="position:absolute;left:55192;top:87578;width:9229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" filled="f" stroked="f">
                  <v:textbox inset="0,0,0,0">
                    <w:txbxContent>
                      <w:p w14:paraId="22B47789" w14:textId="2FD5BDAC" w:rsidR="002869E1" w:rsidRDefault="002869E1"/>
                    </w:txbxContent>
                  </v:textbox>
                </v:rect>
                <v:rect id="Rectangle 165" o:spid="_x0000_s1127" style="position:absolute;left:43135;top:89693;width:41715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" filled="f" stroked="f">
                  <v:textbox inset="0,0,0,0">
                    <w:txbxContent>
                      <w:p w14:paraId="2C17C24C" w14:textId="35DA4055" w:rsidR="002869E1" w:rsidRDefault="002869E1"/>
                    </w:txbxContent>
                  </v:textbox>
                </v:rect>
                <v:rect id="Rectangle 166" o:spid="_x0000_s1128" style="position:absolute;left:41821;top:91369;width:45200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" filled="f" stroked="f">
                  <v:textbox inset="0,0,0,0">
                    <w:txbxContent>
                      <w:p w14:paraId="720120A9" w14:textId="10E2D659" w:rsidR="002869E1" w:rsidRDefault="002869E1"/>
                    </w:txbxContent>
                  </v:textbox>
                </v:rect>
                <v:rect id="Rectangle 167" o:spid="_x0000_s1129" style="position:absolute;left:43510;top:93046;width:40726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" filled="f" stroked="f">
                  <v:textbox inset="0,0,0,0">
                    <w:txbxContent>
                      <w:p w14:paraId="600C4484" w14:textId="6945C329" w:rsidR="002869E1" w:rsidRDefault="002869E1"/>
                    </w:txbxContent>
                  </v:textbox>
                </v:rect>
                <v:rect id="Rectangle 168" o:spid="_x0000_s1130" style="position:absolute;left:41596;top:94722;width:9417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" filled="f" stroked="f">
                  <v:textbox inset="0,0,0,0">
                    <w:txbxContent>
                      <w:p w14:paraId="05955252" w14:textId="7FC56E11" w:rsidR="002869E1" w:rsidRDefault="002869E1"/>
                    </w:txbxContent>
                  </v:textbox>
                </v:rect>
                <v:rect id="Rectangle 169" o:spid="_x0000_s1131" style="position:absolute;left:48676;top:94722;width:20544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" filled="f" stroked="f">
                  <v:textbox inset="0,0,0,0">
                    <w:txbxContent>
                      <w:p w14:paraId="788E55B5" w14:textId="6B859C2D" w:rsidR="002869E1" w:rsidRDefault="002869E1"/>
                    </w:txbxContent>
                  </v:textbox>
                </v:rect>
                <v:rect id="Rectangle 170" o:spid="_x0000_s1132" style="position:absolute;left:64123;top:94722;width:571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" filled="f" stroked="f">
                  <v:textbox inset="0,0,0,0">
                    <w:txbxContent>
                      <w:p w14:paraId="1106950A" w14:textId="541C8EF7" w:rsidR="002869E1" w:rsidRDefault="002869E1"/>
                    </w:txbxContent>
                  </v:textbox>
                </v:rect>
                <v:rect id="Rectangle 171" o:spid="_x0000_s1133" style="position:absolute;left:64550;top:94722;width:14877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" filled="f" stroked="f">
                  <v:textbox inset="0,0,0,0">
                    <w:txbxContent>
                      <w:p w14:paraId="6F0332D5" w14:textId="345CE9E4" w:rsidR="002869E1" w:rsidRDefault="002869E1"/>
                    </w:txbxContent>
                  </v:textbox>
                </v:rect>
                <v:rect id="Rectangle 174" o:spid="_x0000_s1134" style="position:absolute;left:95140;top:40325;width:4910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" filled="f" stroked="f">
                  <v:textbox inset="0,0,0,0">
                    <w:txbxContent>
                      <w:p w14:paraId="79721EE9" w14:textId="4AF230A1" w:rsidR="002869E1" w:rsidRDefault="002869E1"/>
                    </w:txbxContent>
                  </v:textbox>
                </v:rect>
                <v:rect id="Rectangle 177" o:spid="_x0000_s1135" style="position:absolute;left:93515;top:45534;width:9228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" filled="f" stroked="f">
                  <v:textbox inset="0,0,0,0">
                    <w:txbxContent>
                      <w:p w14:paraId="6E02D0AC" w14:textId="593F4163" w:rsidR="002869E1" w:rsidRDefault="002869E1"/>
                    </w:txbxContent>
                  </v:textbox>
                </v:rect>
                <v:rect id="Rectangle 179" o:spid="_x0000_s1136" style="position:absolute;left:93515;top:49344;width:9228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" filled="f" stroked="f">
                  <v:textbox inset="0,0,0,0">
                    <w:txbxContent>
                      <w:p w14:paraId="7777D07C" w14:textId="2D09581B" w:rsidR="002869E1" w:rsidRDefault="002869E1"/>
                    </w:txbxContent>
                  </v:textbox>
                </v:rect>
                <v:rect id="Rectangle 181" o:spid="_x0000_s1137" style="position:absolute;left:94707;top:52647;width:6068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" filled="f" stroked="f">
                  <v:textbox inset="0,0,0,0">
                    <w:txbxContent>
                      <w:p w14:paraId="547A1A06" w14:textId="5D13FB4D" w:rsidR="002869E1" w:rsidRDefault="002869E1"/>
                    </w:txbxContent>
                  </v:textbox>
                </v:rect>
                <v:rect id="Rectangle 185" o:spid="_x0000_s1138" style="position:absolute;left:91132;top:59253;width:15571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" filled="f" stroked="f">
                  <v:textbox inset="0,0,0,0">
                    <w:txbxContent>
                      <w:p w14:paraId="346BFC81" w14:textId="16D12043" w:rsidR="002869E1" w:rsidRDefault="00D5223C">
                        <w:r>
                          <w:t>.</w:t>
                        </w:r>
                      </w:p>
                    </w:txbxContent>
                  </v:textbox>
                </v:rect>
                <v:rect id="Rectangle 186" o:spid="_x0000_s1139" style="position:absolute;left:93515;top:61158;width:9228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" filled="f" stroked="f">
                  <v:textbox inset="0,0,0,0">
                    <w:txbxContent>
                      <w:p w14:paraId="1EBB8885" w14:textId="6E8C48C8" w:rsidR="002869E1" w:rsidRDefault="002869E1"/>
                    </w:txbxContent>
                  </v:textbox>
                </v:rect>
                <v:rect id="Rectangle 188" o:spid="_x0000_s1140" style="position:absolute;left:82683;top:64458;width:38487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" filled="f" stroked="f">
                  <v:textbox inset="0,0,0,0">
                    <w:txbxContent>
                      <w:p w14:paraId="4FDF2D15" w14:textId="600EF5EF" w:rsidR="002869E1" w:rsidRDefault="002869E1"/>
                    </w:txbxContent>
                  </v:textbox>
                </v:rect>
                <v:rect id="Rectangle 189" o:spid="_x0000_s1141" style="position:absolute;left:80382;top:65858;width:44159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" filled="f" stroked="f">
                  <v:textbox inset="0,0,0,0">
                    <w:txbxContent>
                      <w:p w14:paraId="5BF41402" w14:textId="3A4EC77A" w:rsidR="002869E1" w:rsidRDefault="002869E1"/>
                    </w:txbxContent>
                  </v:textbox>
                </v:rect>
                <v:rect id="Rectangle 190" o:spid="_x0000_s1142" style="position:absolute;left:93515;top:67763;width:9228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" filled="f" stroked="f">
                  <v:textbox inset="0,0,0,0">
                    <w:txbxContent>
                      <w:p w14:paraId="354DFED4" w14:textId="6C44EDA5" w:rsidR="002869E1" w:rsidRDefault="002869E1"/>
                    </w:txbxContent>
                  </v:textbox>
                </v:rect>
                <v:rect id="Rectangle 192" o:spid="_x0000_s1143" style="position:absolute;left:79802;top:71064;width:46125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" filled="f" stroked="f">
                  <v:textbox inset="0,0,0,0">
                    <w:txbxContent>
                      <w:p w14:paraId="376E7604" w14:textId="35A847F3" w:rsidR="002869E1" w:rsidRDefault="00D5223C"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193" o:spid="_x0000_s1144" style="position:absolute;left:88980;top:72463;width:21301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" filled="f" stroked="f">
                  <v:textbox inset="0,0,0,0">
                    <w:txbxContent>
                      <w:p w14:paraId="0B24B914" w14:textId="4EECFC9D" w:rsidR="002869E1" w:rsidRDefault="00D5223C">
                        <w:r>
                          <w:t>.</w:t>
                        </w:r>
                      </w:p>
                    </w:txbxContent>
                  </v:textbox>
                </v:rect>
                <v:shape id="Picture 195" o:spid="_x0000_s1145" type="#_x0000_t75" style="position:absolute;left:117291;top:42551;width:35746;height:540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">
                  <v:imagedata r:id="rId21" o:title="" recolortarget="#1b456c [1448]"/>
                </v:shape>
                <v:rect id="Rectangle 197" o:spid="_x0000_s1146" style="position:absolute;left:118866;top:46506;width:33310;height:478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" fillcolor="#9cc2e5 [1944]" stroked="f">
                  <v:textbox inset="0,0,0,0">
                    <w:txbxContent>
                      <w:p w14:paraId="61E80B61" w14:textId="4450C15F" w:rsidR="002869E1" w:rsidRPr="00907EF0" w:rsidRDefault="00FB6C72" w:rsidP="00907EF0">
                        <w:pPr>
                          <w:pStyle w:val="ListParagraph"/>
                          <w:numPr>
                            <w:ilvl w:val="0"/>
                            <w:numId w:val="11"/>
                          </w:numPr>
                          <w:spacing w:after="0"/>
                          <w:rPr>
                            <w:sz w:val="20"/>
                            <w:szCs w:val="20"/>
                          </w:rPr>
                        </w:pPr>
                        <w:r w:rsidRPr="00907EF0">
                          <w:rPr>
                            <w:sz w:val="20"/>
                            <w:szCs w:val="20"/>
                          </w:rPr>
                          <w:t>A PBIS team will be formed, will meet regularly and will be active in planning and problem solving.</w:t>
                        </w:r>
                      </w:p>
                      <w:p w14:paraId="0A1C4113" w14:textId="77777777" w:rsidR="00473104" w:rsidRPr="00907EF0" w:rsidRDefault="00FB6C72" w:rsidP="00907EF0">
                        <w:pPr>
                          <w:pStyle w:val="ListParagraph"/>
                          <w:numPr>
                            <w:ilvl w:val="0"/>
                            <w:numId w:val="11"/>
                          </w:numPr>
                          <w:spacing w:after="0"/>
                          <w:rPr>
                            <w:sz w:val="20"/>
                            <w:szCs w:val="20"/>
                          </w:rPr>
                        </w:pPr>
                        <w:proofErr w:type="spellStart"/>
                        <w:r w:rsidRPr="00907EF0">
                          <w:rPr>
                            <w:sz w:val="20"/>
                            <w:szCs w:val="20"/>
                          </w:rPr>
                          <w:t>Behaviour</w:t>
                        </w:r>
                        <w:proofErr w:type="spellEnd"/>
                        <w:r w:rsidRPr="00907EF0">
                          <w:rPr>
                            <w:sz w:val="20"/>
                            <w:szCs w:val="20"/>
                          </w:rPr>
                          <w:t xml:space="preserve"> Expectations will be visible throughout the school.</w:t>
                        </w:r>
                      </w:p>
                      <w:p w14:paraId="62230D4F" w14:textId="75990330" w:rsidR="00FB6C72" w:rsidRPr="00907EF0" w:rsidRDefault="00FB6C72" w:rsidP="00907EF0">
                        <w:pPr>
                          <w:pStyle w:val="ListParagraph"/>
                          <w:numPr>
                            <w:ilvl w:val="0"/>
                            <w:numId w:val="11"/>
                          </w:numPr>
                          <w:spacing w:after="0"/>
                          <w:rPr>
                            <w:sz w:val="20"/>
                            <w:szCs w:val="20"/>
                          </w:rPr>
                        </w:pPr>
                        <w:r w:rsidRPr="00907EF0">
                          <w:rPr>
                            <w:sz w:val="20"/>
                            <w:szCs w:val="20"/>
                          </w:rPr>
                          <w:t>Lessons will be taught.</w:t>
                        </w:r>
                      </w:p>
                      <w:p w14:paraId="75C283FC" w14:textId="77777777" w:rsidR="00FB6C72" w:rsidRPr="00907EF0" w:rsidRDefault="00FB6C72" w:rsidP="00907EF0">
                        <w:pPr>
                          <w:pStyle w:val="ListParagraph"/>
                          <w:numPr>
                            <w:ilvl w:val="0"/>
                            <w:numId w:val="16"/>
                          </w:numPr>
                          <w:spacing w:after="0"/>
                          <w:rPr>
                            <w:sz w:val="20"/>
                            <w:szCs w:val="20"/>
                          </w:rPr>
                        </w:pPr>
                        <w:r w:rsidRPr="00907EF0">
                          <w:rPr>
                            <w:sz w:val="20"/>
                            <w:szCs w:val="20"/>
                          </w:rPr>
                          <w:t>Guidance and BIM will start initial teaching of large ideas.</w:t>
                        </w:r>
                      </w:p>
                      <w:p w14:paraId="424E5727" w14:textId="77777777" w:rsidR="00FB6C72" w:rsidRPr="00907EF0" w:rsidRDefault="00FB6C72" w:rsidP="00907EF0">
                        <w:pPr>
                          <w:pStyle w:val="ListParagraph"/>
                          <w:spacing w:after="0"/>
                          <w:rPr>
                            <w:sz w:val="20"/>
                            <w:szCs w:val="20"/>
                          </w:rPr>
                        </w:pPr>
                        <w:proofErr w:type="spellStart"/>
                        <w:r w:rsidRPr="00907EF0">
                          <w:rPr>
                            <w:sz w:val="20"/>
                            <w:szCs w:val="20"/>
                          </w:rPr>
                          <w:t>Eg.</w:t>
                        </w:r>
                        <w:proofErr w:type="spellEnd"/>
                        <w:r w:rsidRPr="00907EF0">
                          <w:rPr>
                            <w:sz w:val="20"/>
                            <w:szCs w:val="20"/>
                          </w:rPr>
                          <w:t xml:space="preserve"> WITS / Zones/ Expected and Unexpected </w:t>
                        </w:r>
                        <w:proofErr w:type="spellStart"/>
                        <w:r w:rsidRPr="00907EF0">
                          <w:rPr>
                            <w:sz w:val="20"/>
                            <w:szCs w:val="20"/>
                          </w:rPr>
                          <w:t>behaviours</w:t>
                        </w:r>
                        <w:proofErr w:type="spellEnd"/>
                      </w:p>
                      <w:p w14:paraId="3ACC25D5" w14:textId="4B9899BB" w:rsidR="00473104" w:rsidRPr="00907EF0" w:rsidRDefault="00FB6C72" w:rsidP="00907EF0">
                        <w:pPr>
                          <w:pStyle w:val="ListParagraph"/>
                          <w:numPr>
                            <w:ilvl w:val="0"/>
                            <w:numId w:val="16"/>
                          </w:numPr>
                          <w:spacing w:after="0"/>
                          <w:rPr>
                            <w:sz w:val="20"/>
                            <w:szCs w:val="20"/>
                          </w:rPr>
                        </w:pPr>
                        <w:r w:rsidRPr="00907EF0">
                          <w:rPr>
                            <w:sz w:val="20"/>
                            <w:szCs w:val="20"/>
                          </w:rPr>
                          <w:t>Assembly in December to reinforce WITS / WES BIG 3</w:t>
                        </w:r>
                      </w:p>
                      <w:p w14:paraId="03775746" w14:textId="15F38899" w:rsidR="00473104" w:rsidRPr="00907EF0" w:rsidRDefault="00473104" w:rsidP="00907EF0">
                        <w:pPr>
                          <w:pStyle w:val="ListParagraph"/>
                          <w:numPr>
                            <w:ilvl w:val="0"/>
                            <w:numId w:val="11"/>
                          </w:numPr>
                          <w:spacing w:after="0"/>
                          <w:rPr>
                            <w:sz w:val="20"/>
                            <w:szCs w:val="20"/>
                          </w:rPr>
                        </w:pPr>
                        <w:r w:rsidRPr="00907EF0">
                          <w:rPr>
                            <w:sz w:val="20"/>
                            <w:szCs w:val="20"/>
                          </w:rPr>
                          <w:t xml:space="preserve">Feedback and acknowledgement:  </w:t>
                        </w:r>
                      </w:p>
                      <w:p w14:paraId="145BBD72" w14:textId="77777777" w:rsidR="00473104" w:rsidRPr="00907EF0" w:rsidRDefault="00473104" w:rsidP="00907EF0">
                        <w:pPr>
                          <w:pStyle w:val="ListParagraph"/>
                          <w:numPr>
                            <w:ilvl w:val="0"/>
                            <w:numId w:val="15"/>
                          </w:numPr>
                          <w:spacing w:after="0"/>
                          <w:ind w:left="720"/>
                          <w:rPr>
                            <w:sz w:val="20"/>
                            <w:szCs w:val="20"/>
                          </w:rPr>
                        </w:pPr>
                        <w:r w:rsidRPr="00907EF0">
                          <w:rPr>
                            <w:sz w:val="20"/>
                            <w:szCs w:val="20"/>
                          </w:rPr>
                          <w:t xml:space="preserve">System in place for Consistent Good </w:t>
                        </w:r>
                        <w:proofErr w:type="spellStart"/>
                        <w:r w:rsidRPr="00907EF0">
                          <w:rPr>
                            <w:sz w:val="20"/>
                            <w:szCs w:val="20"/>
                          </w:rPr>
                          <w:t>Behaviour</w:t>
                        </w:r>
                        <w:proofErr w:type="spellEnd"/>
                        <w:r w:rsidRPr="00907EF0">
                          <w:rPr>
                            <w:sz w:val="20"/>
                            <w:szCs w:val="20"/>
                          </w:rPr>
                          <w:t xml:space="preserve"> Rewards</w:t>
                        </w:r>
                      </w:p>
                      <w:p w14:paraId="1E7F8DEA" w14:textId="77777777" w:rsidR="00473104" w:rsidRPr="00907EF0" w:rsidRDefault="00473104" w:rsidP="00907EF0">
                        <w:pPr>
                          <w:pStyle w:val="ListParagraph"/>
                          <w:numPr>
                            <w:ilvl w:val="0"/>
                            <w:numId w:val="15"/>
                          </w:numPr>
                          <w:spacing w:after="0"/>
                          <w:ind w:left="720"/>
                          <w:rPr>
                            <w:sz w:val="20"/>
                            <w:szCs w:val="20"/>
                          </w:rPr>
                        </w:pPr>
                        <w:r w:rsidRPr="00907EF0">
                          <w:rPr>
                            <w:sz w:val="20"/>
                            <w:szCs w:val="20"/>
                          </w:rPr>
                          <w:t>System in place for those making improvement efforts</w:t>
                        </w:r>
                      </w:p>
                      <w:p w14:paraId="28B127BF" w14:textId="77777777" w:rsidR="00473104" w:rsidRPr="00907EF0" w:rsidRDefault="00473104" w:rsidP="00907EF0">
                        <w:pPr>
                          <w:pStyle w:val="ListParagraph"/>
                          <w:spacing w:after="0"/>
                          <w:rPr>
                            <w:sz w:val="20"/>
                            <w:szCs w:val="20"/>
                          </w:rPr>
                        </w:pPr>
                        <w:r w:rsidRPr="00907EF0">
                          <w:rPr>
                            <w:sz w:val="20"/>
                            <w:szCs w:val="20"/>
                          </w:rPr>
                          <w:t xml:space="preserve">Communication with Home to acknowledge </w:t>
                        </w:r>
                        <w:proofErr w:type="spellStart"/>
                        <w:r w:rsidRPr="00907EF0">
                          <w:rPr>
                            <w:sz w:val="20"/>
                            <w:szCs w:val="20"/>
                          </w:rPr>
                          <w:t>behaviour</w:t>
                        </w:r>
                        <w:proofErr w:type="spellEnd"/>
                      </w:p>
                      <w:p w14:paraId="6C7F4D29" w14:textId="60E412C6" w:rsidR="00473104" w:rsidRPr="00907EF0" w:rsidRDefault="00473104" w:rsidP="00907EF0">
                        <w:pPr>
                          <w:pStyle w:val="ListParagraph"/>
                          <w:numPr>
                            <w:ilvl w:val="0"/>
                            <w:numId w:val="11"/>
                          </w:numPr>
                          <w:spacing w:after="0"/>
                          <w:rPr>
                            <w:sz w:val="20"/>
                            <w:szCs w:val="20"/>
                          </w:rPr>
                        </w:pPr>
                        <w:proofErr w:type="spellStart"/>
                        <w:r w:rsidRPr="00907EF0">
                          <w:rPr>
                            <w:sz w:val="20"/>
                            <w:szCs w:val="20"/>
                          </w:rPr>
                          <w:t>Behaviour</w:t>
                        </w:r>
                        <w:proofErr w:type="spellEnd"/>
                        <w:r w:rsidRPr="00907EF0">
                          <w:rPr>
                            <w:sz w:val="20"/>
                            <w:szCs w:val="20"/>
                          </w:rPr>
                          <w:t xml:space="preserve"> Definitions:</w:t>
                        </w:r>
                      </w:p>
                      <w:p w14:paraId="17DEA7A6" w14:textId="77777777" w:rsidR="00473104" w:rsidRPr="00907EF0" w:rsidRDefault="00473104" w:rsidP="00907EF0">
                        <w:pPr>
                          <w:pStyle w:val="ListParagraph"/>
                          <w:numPr>
                            <w:ilvl w:val="0"/>
                            <w:numId w:val="18"/>
                          </w:numPr>
                          <w:spacing w:after="0"/>
                          <w:ind w:left="720"/>
                          <w:rPr>
                            <w:sz w:val="20"/>
                            <w:szCs w:val="20"/>
                          </w:rPr>
                        </w:pPr>
                        <w:r w:rsidRPr="00907EF0">
                          <w:rPr>
                            <w:sz w:val="20"/>
                            <w:szCs w:val="20"/>
                          </w:rPr>
                          <w:t xml:space="preserve">Clear descriptions of </w:t>
                        </w:r>
                        <w:proofErr w:type="spellStart"/>
                        <w:r w:rsidRPr="00907EF0">
                          <w:rPr>
                            <w:sz w:val="20"/>
                            <w:szCs w:val="20"/>
                          </w:rPr>
                          <w:t>behaviours</w:t>
                        </w:r>
                        <w:proofErr w:type="spellEnd"/>
                      </w:p>
                      <w:p w14:paraId="0D1415EC" w14:textId="4251F681" w:rsidR="00473104" w:rsidRPr="00907EF0" w:rsidRDefault="00473104" w:rsidP="00907EF0">
                        <w:pPr>
                          <w:pStyle w:val="ListParagraph"/>
                          <w:numPr>
                            <w:ilvl w:val="0"/>
                            <w:numId w:val="18"/>
                          </w:numPr>
                          <w:spacing w:after="0"/>
                          <w:ind w:left="720"/>
                          <w:rPr>
                            <w:sz w:val="20"/>
                            <w:szCs w:val="20"/>
                          </w:rPr>
                        </w:pPr>
                        <w:r w:rsidRPr="00907EF0">
                          <w:rPr>
                            <w:sz w:val="20"/>
                            <w:szCs w:val="20"/>
                          </w:rPr>
                          <w:t xml:space="preserve">Clear definition of class vs office handled </w:t>
                        </w:r>
                        <w:proofErr w:type="spellStart"/>
                        <w:r w:rsidRPr="00907EF0">
                          <w:rPr>
                            <w:sz w:val="20"/>
                            <w:szCs w:val="20"/>
                          </w:rPr>
                          <w:t>behaviours</w:t>
                        </w:r>
                        <w:proofErr w:type="spellEnd"/>
                      </w:p>
                      <w:p w14:paraId="5E42C3E5" w14:textId="77777777" w:rsidR="00473104" w:rsidRPr="00907EF0" w:rsidRDefault="00473104" w:rsidP="00907EF0">
                        <w:pPr>
                          <w:pStyle w:val="ListParagraph"/>
                          <w:numPr>
                            <w:ilvl w:val="0"/>
                            <w:numId w:val="11"/>
                          </w:numPr>
                          <w:spacing w:after="0"/>
                          <w:rPr>
                            <w:sz w:val="20"/>
                            <w:szCs w:val="20"/>
                          </w:rPr>
                        </w:pPr>
                        <w:r w:rsidRPr="00907EF0">
                          <w:rPr>
                            <w:sz w:val="20"/>
                            <w:szCs w:val="20"/>
                          </w:rPr>
                          <w:t xml:space="preserve">Response to </w:t>
                        </w:r>
                        <w:proofErr w:type="spellStart"/>
                        <w:r w:rsidRPr="00907EF0">
                          <w:rPr>
                            <w:sz w:val="20"/>
                            <w:szCs w:val="20"/>
                          </w:rPr>
                          <w:t>Behaviour</w:t>
                        </w:r>
                        <w:proofErr w:type="spellEnd"/>
                      </w:p>
                      <w:p w14:paraId="42620ADF" w14:textId="77777777" w:rsidR="00473104" w:rsidRPr="00907EF0" w:rsidRDefault="00473104" w:rsidP="00907EF0">
                        <w:pPr>
                          <w:pStyle w:val="ListParagraph"/>
                          <w:numPr>
                            <w:ilvl w:val="0"/>
                            <w:numId w:val="20"/>
                          </w:numPr>
                          <w:spacing w:after="0"/>
                          <w:ind w:left="720"/>
                          <w:rPr>
                            <w:sz w:val="20"/>
                            <w:szCs w:val="20"/>
                          </w:rPr>
                        </w:pPr>
                        <w:proofErr w:type="spellStart"/>
                        <w:r w:rsidRPr="00907EF0">
                          <w:rPr>
                            <w:sz w:val="20"/>
                            <w:szCs w:val="20"/>
                          </w:rPr>
                          <w:t>Behaviour</w:t>
                        </w:r>
                        <w:proofErr w:type="spellEnd"/>
                        <w:r w:rsidRPr="00907EF0">
                          <w:rPr>
                            <w:sz w:val="20"/>
                            <w:szCs w:val="20"/>
                          </w:rPr>
                          <w:t xml:space="preserve"> Tracking forms will change to a different system</w:t>
                        </w:r>
                      </w:p>
                      <w:p w14:paraId="675107C5" w14:textId="77777777" w:rsidR="00473104" w:rsidRPr="00907EF0" w:rsidRDefault="00473104" w:rsidP="00907EF0">
                        <w:pPr>
                          <w:pStyle w:val="ListParagraph"/>
                          <w:numPr>
                            <w:ilvl w:val="0"/>
                            <w:numId w:val="20"/>
                          </w:numPr>
                          <w:spacing w:after="0"/>
                          <w:ind w:left="720"/>
                          <w:rPr>
                            <w:sz w:val="20"/>
                            <w:szCs w:val="20"/>
                          </w:rPr>
                        </w:pPr>
                        <w:r w:rsidRPr="00907EF0">
                          <w:rPr>
                            <w:sz w:val="20"/>
                            <w:szCs w:val="20"/>
                          </w:rPr>
                          <w:t xml:space="preserve">There will be a flow chart to accompany class vs office </w:t>
                        </w:r>
                        <w:proofErr w:type="spellStart"/>
                        <w:r w:rsidRPr="00907EF0">
                          <w:rPr>
                            <w:sz w:val="20"/>
                            <w:szCs w:val="20"/>
                          </w:rPr>
                          <w:t>behaviours</w:t>
                        </w:r>
                        <w:proofErr w:type="spellEnd"/>
                        <w:r w:rsidRPr="00907EF0"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14:paraId="2316426B" w14:textId="775086D1" w:rsidR="00473104" w:rsidRPr="00907EF0" w:rsidRDefault="00473104" w:rsidP="00907EF0">
                        <w:pPr>
                          <w:pStyle w:val="ListParagraph"/>
                          <w:numPr>
                            <w:ilvl w:val="0"/>
                            <w:numId w:val="20"/>
                          </w:numPr>
                          <w:spacing w:after="0"/>
                          <w:ind w:left="720"/>
                          <w:rPr>
                            <w:sz w:val="20"/>
                            <w:szCs w:val="20"/>
                          </w:rPr>
                        </w:pPr>
                        <w:r w:rsidRPr="00907EF0">
                          <w:rPr>
                            <w:sz w:val="20"/>
                            <w:szCs w:val="20"/>
                          </w:rPr>
                          <w:t>PL on the topic of consequences /PL on Restorative Practices</w:t>
                        </w:r>
                      </w:p>
                      <w:p w14:paraId="2EF88A29" w14:textId="2AD4DDE2" w:rsidR="00473104" w:rsidRPr="00907EF0" w:rsidRDefault="00473104" w:rsidP="00907EF0">
                        <w:pPr>
                          <w:spacing w:after="0"/>
                          <w:rPr>
                            <w:sz w:val="20"/>
                            <w:szCs w:val="20"/>
                          </w:rPr>
                        </w:pPr>
                        <w:r w:rsidRPr="00907EF0">
                          <w:rPr>
                            <w:sz w:val="20"/>
                            <w:szCs w:val="20"/>
                          </w:rPr>
                          <w:t>7/8. Professional Development for current and new staff.</w:t>
                        </w:r>
                      </w:p>
                    </w:txbxContent>
                  </v:textbox>
                </v:rect>
                <v:rect id="Rectangle 198" o:spid="_x0000_s1147" style="position:absolute;left:150388;top:42227;width:572;height:19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" filled="f" stroked="f">
                  <v:textbox inset="0,0,0,0">
                    <w:txbxContent>
                      <w:p w14:paraId="6A7FD9DD" w14:textId="5D2F810F" w:rsidR="002869E1" w:rsidRDefault="002869E1"/>
                    </w:txbxContent>
                  </v:textbox>
                </v:rect>
                <v:rect id="Rectangle 200" o:spid="_x0000_s1148" style="position:absolute;left:127643;top:45025;width:20392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" filled="f" stroked="f">
                  <v:textbox inset="0,0,0,0">
                    <w:txbxContent>
                      <w:p w14:paraId="2264F12C" w14:textId="696B9DE6" w:rsidR="002869E1" w:rsidRDefault="002869E1"/>
                    </w:txbxContent>
                  </v:textbox>
                </v:rect>
                <v:rect id="Rectangle 201" o:spid="_x0000_s1149" style="position:absolute;left:131927;top:43635;width:9229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" filled="f" stroked="f">
                  <v:textbox inset="0,0,0,0">
                    <w:txbxContent>
                      <w:p w14:paraId="280E8EE6" w14:textId="637F46A4" w:rsidR="002869E1" w:rsidRDefault="00D5223C">
                        <w:r>
                          <w:rPr>
                            <w:b/>
                          </w:rPr>
                          <w:t>Strateg</w:t>
                        </w:r>
                        <w:r w:rsidR="008D4848">
                          <w:rPr>
                            <w:b/>
                          </w:rPr>
                          <w:t>ies</w:t>
                        </w:r>
                      </w:p>
                    </w:txbxContent>
                  </v:textbox>
                </v:rect>
                <v:rect id="Rectangle 203" o:spid="_x0000_s1150" style="position:absolute;left:130881;top:48837;width:570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" filled="f" stroked="f">
                  <v:textbox inset="0,0,0,0">
                    <w:txbxContent>
                      <w:p w14:paraId="7F232A1E" w14:textId="16ECE25D" w:rsidR="002869E1" w:rsidRDefault="002869E1"/>
                    </w:txbxContent>
                  </v:textbox>
                </v:rect>
                <v:rect id="Rectangle 204" o:spid="_x0000_s1151" style="position:absolute;left:131307;top:48837;width:4196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" filled="f" stroked="f">
                  <v:textbox inset="0,0,0,0">
                    <w:txbxContent>
                      <w:p w14:paraId="2759DA67" w14:textId="17865162" w:rsidR="002869E1" w:rsidRDefault="002869E1"/>
                    </w:txbxContent>
                  </v:textbox>
                </v:rect>
                <v:rect id="Rectangle 205" o:spid="_x0000_s1152" style="position:absolute;left:134456;top:48837;width:570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" filled="f" stroked="f">
                  <v:textbox inset="0,0,0,0">
                    <w:txbxContent>
                      <w:p w14:paraId="04D1C846" w14:textId="18B4C162" w:rsidR="002869E1" w:rsidRDefault="002869E1"/>
                    </w:txbxContent>
                  </v:textbox>
                </v:rect>
                <v:rect id="Rectangle 206" o:spid="_x0000_s1153" style="position:absolute;left:134886;top:48837;width:22790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u7DZxgAAANw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RRAn9nwhGQ618AAAD//wMAUEsBAi0AFAAGAAgAAAAhANvh9svuAAAAhQEAABMAAAAAAAAA&#10;AAAAAAAAAAAAAFtDb250ZW50X1R5cGVzXS54bWxQSwECLQAUAAYACAAAACEAWvQsW78AAAAVAQAA&#10;CwAAAAAAAAAAAAAAAAAfAQAAX3JlbHMvLnJlbHNQSwECLQAUAAYACAAAACEA9Luw2cYAAADcAAAA&#10;DwAAAAAAAAAAAAAAAAAHAgAAZHJzL2Rvd25yZXYueG1sUEsFBgAAAAADAAMAtwAAAPoCAAAAAA==&#10;" filled="f" stroked="f">
                  <v:textbox inset="0,0,0,0">
                    <w:txbxContent>
                      <w:p w14:paraId="44061A5E" w14:textId="4790C299" w:rsidR="002869E1" w:rsidRDefault="002869E1"/>
                    </w:txbxContent>
                  </v:textbox>
                </v:rect>
                <v:rect id="Rectangle 212" o:spid="_x0000_s1154" style="position:absolute;left:137958;top:56838;width:571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" filled="f" stroked="f">
                  <v:textbox inset="0,0,0,0">
                    <w:txbxContent>
                      <w:p w14:paraId="6CAE675E" w14:textId="19701E33" w:rsidR="002869E1" w:rsidRDefault="002869E1"/>
                    </w:txbxContent>
                  </v:textbox>
                </v:rect>
                <v:rect id="Rectangle 213" o:spid="_x0000_s1155" style="position:absolute;left:138385;top:56838;width:5436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" filled="f" stroked="f">
                  <v:textbox inset="0,0,0,0">
                    <w:txbxContent>
                      <w:p w14:paraId="689F71E8" w14:textId="1C6146DC" w:rsidR="002869E1" w:rsidRDefault="002869E1"/>
                    </w:txbxContent>
                  </v:textbox>
                </v:rect>
                <v:rect id="Rectangle 214" o:spid="_x0000_s1156" style="position:absolute;left:131682;top:58743;width:421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" filled="f" stroked="f">
                  <v:textbox inset="0,0,0,0">
                    <w:txbxContent>
                      <w:p w14:paraId="3A8DB1FB" w14:textId="77777777" w:rsidR="002869E1" w:rsidRDefault="00D5223C"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215" o:spid="_x0000_s1157" style="position:absolute;left:131999;top:58743;width:9229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" filled="f" stroked="f">
                  <v:textbox inset="0,0,0,0">
                    <w:txbxContent>
                      <w:p w14:paraId="1EB1E394" w14:textId="5907D41D" w:rsidR="002869E1" w:rsidRDefault="002869E1"/>
                    </w:txbxContent>
                  </v:textbox>
                </v:rect>
                <v:rect id="Rectangle 218" o:spid="_x0000_s1158" style="position:absolute;left:129012;top:62048;width:422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" filled="f" stroked="f">
                  <v:textbox inset="0,0,0,0">
                    <w:txbxContent>
                      <w:p w14:paraId="3C74C105" w14:textId="77777777" w:rsidR="002869E1" w:rsidRDefault="00D5223C"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221" o:spid="_x0000_s1159" style="position:absolute;left:131682;top:65349;width:421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" filled="f" stroked="f">
                  <v:textbox inset="0,0,0,0">
                    <w:txbxContent>
                      <w:p w14:paraId="0229A0F9" w14:textId="77777777" w:rsidR="002869E1" w:rsidRDefault="00D5223C"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225" o:spid="_x0000_s1160" style="position:absolute;left:130121;top:68653;width:571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" filled="f" stroked="f">
                  <v:textbox inset="0,0,0,0">
                    <w:txbxContent>
                      <w:p w14:paraId="45D54DFC" w14:textId="0521B438" w:rsidR="002869E1" w:rsidRDefault="002869E1"/>
                    </w:txbxContent>
                  </v:textbox>
                </v:rect>
                <v:rect id="Rectangle 226" o:spid="_x0000_s1161" style="position:absolute;left:130552;top:68653;width:8593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" filled="f" stroked="f">
                  <v:textbox inset="0,0,0,0">
                    <w:txbxContent>
                      <w:p w14:paraId="3E5365D7" w14:textId="2C9120D2" w:rsidR="002869E1" w:rsidRDefault="002869E1"/>
                    </w:txbxContent>
                  </v:textbox>
                </v:rect>
                <v:rect id="Rectangle 228" o:spid="_x0000_s1162" style="position:absolute;left:137440;top:68653;width:17889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" filled="f" stroked="f">
                  <v:textbox inset="0,0,0,0">
                    <w:txbxContent>
                      <w:p w14:paraId="0903CEF5" w14:textId="7AE55C99" w:rsidR="002869E1" w:rsidRDefault="002869E1"/>
                    </w:txbxContent>
                  </v:textbox>
                </v:rect>
                <v:rect id="Rectangle 231" o:spid="_x0000_s1163" style="position:absolute;left:143301;top:71442;width:471;height:19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" filled="f" stroked="f">
                  <v:textbox inset="0,0,0,0">
                    <w:txbxContent>
                      <w:p w14:paraId="1E24B0DD" w14:textId="77777777" w:rsidR="002869E1" w:rsidRDefault="00D5223C">
                        <w:r>
                          <w:t>.</w:t>
                        </w:r>
                      </w:p>
                    </w:txbxContent>
                  </v:textbox>
                </v:rect>
                <v:shape id="Shape 240" o:spid="_x0000_s1164" style="position:absolute;left:77768;top:27383;width:12168;height:1101;visibility:visible;mso-wrap-style:square;v-text-anchor:top" coordsize="1947164,1078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" path="m1947164,l,,,107823e" filled="f" strokeweight="2pt">
                  <v:stroke endcap="round"/>
                  <v:path arrowok="t" textboxrect="0,0,1947164,107823"/>
                </v:shape>
                <v:shape id="Shape 241" o:spid="_x0000_s1165" style="position:absolute;left:77209;top:28312;width:1148;height:574;visibility:visible;mso-wrap-style:square;v-text-anchor:top" coordsize="114808,574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" path="m,l114808,,57404,57403,,xe" fillcolor="black" stroked="f" strokeweight="0">
                  <v:stroke endcap="round"/>
                  <v:path arrowok="t" textboxrect="0,0,114808,57403"/>
                </v:shape>
                <v:shape id="Shape 244" o:spid="_x0000_s1166" style="position:absolute;left:78132;top:27383;width:57170;height:1101;visibility:visible;mso-wrap-style:square;v-text-anchor:top" coordsize="5716906,1101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" path="m,l5716906,r,110109e" filled="f" strokeweight="2pt">
                  <v:stroke endcap="round"/>
                  <v:path arrowok="t" textboxrect="0,0,5716906,110109"/>
                </v:shape>
                <v:shape id="Shape 245" o:spid="_x0000_s1167" style="position:absolute;left:134727;top:28370;width:1149;height:574;visibility:visible;mso-wrap-style:square;v-text-anchor:top" coordsize="114809,574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" path="m,l114809,,57404,57403,,xe" fillcolor="black" stroked="f" strokeweight="0">
                  <v:stroke endcap="round"/>
                  <v:path arrowok="t" textboxrect="0,0,114809,57403"/>
                </v:shape>
                <v:shape id="Shape 246" o:spid="_x0000_s1168" style="position:absolute;left:20340;top:27406;width:57792;height:1078;visibility:visible;mso-wrap-style:square;v-text-anchor:top" coordsize="5779262,1078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" path="m5779262,l,,,107823e" filled="f" strokeweight="2pt">
                  <v:stroke endcap="round"/>
                  <v:path arrowok="t" textboxrect="0,0,5779262,107823"/>
                </v:shape>
                <v:shape id="Shape 247" o:spid="_x0000_s1169" style="position:absolute;left:19766;top:28370;width:1148;height:574;visibility:visible;mso-wrap-style:square;v-text-anchor:top" coordsize="114808,574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" path="m,l114808,,57404,57403,,xe" fillcolor="black" stroked="f" strokeweight="0">
                  <v:stroke endcap="round"/>
                  <v:path arrowok="t" textboxrect="0,0,114808,57403"/>
                </v:shape>
                <v:shape id="Shape 1892" o:spid="_x0000_s1170" style="position:absolute;left:113399;top:2663;width:23788;height:1238;visibility:visible;mso-wrap-style:square;v-text-anchor:top" coordsize="2378837,1237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" path="m,l2378837,r,123755l,123755,,e" stroked="f" strokeweight="0">
                  <v:stroke endcap="round"/>
                  <v:path arrowok="t" textboxrect="0,0,2378837,123755"/>
                </v:shape>
                <v:rect id="Rectangle 249" o:spid="_x0000_s1171" style="position:absolute;left:115158;top:1666;width:19136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" filled="f" stroked="f">
                  <v:textbox inset="0,0,0,0">
                    <w:txbxContent>
                      <w:p w14:paraId="5CC07767" w14:textId="7C5C8A71" w:rsidR="002869E1" w:rsidRDefault="00D5223C">
                        <w:r>
                          <w:rPr>
                            <w:b/>
                            <w:i/>
                            <w:sz w:val="24"/>
                          </w:rPr>
                          <w:t xml:space="preserve">Date: </w:t>
                        </w:r>
                        <w:r w:rsidR="00114827">
                          <w:rPr>
                            <w:b/>
                            <w:i/>
                            <w:sz w:val="24"/>
                          </w:rPr>
                          <w:t>November</w:t>
                        </w:r>
                        <w:r w:rsidR="00957569">
                          <w:rPr>
                            <w:b/>
                            <w:i/>
                            <w:sz w:val="24"/>
                          </w:rPr>
                          <w:t xml:space="preserve"> </w:t>
                        </w:r>
                        <w:r w:rsidR="00114827">
                          <w:rPr>
                            <w:b/>
                            <w:i/>
                            <w:sz w:val="24"/>
                          </w:rPr>
                          <w:t>2025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r w:rsidR="000B31CA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0F119F9" wp14:editId="3F016895">
                <wp:simplePos x="0" y="0"/>
                <wp:positionH relativeFrom="margin">
                  <wp:posOffset>-494697</wp:posOffset>
                </wp:positionH>
                <wp:positionV relativeFrom="paragraph">
                  <wp:posOffset>5142049</wp:posOffset>
                </wp:positionV>
                <wp:extent cx="3219450" cy="854580"/>
                <wp:effectExtent l="0" t="0" r="0" b="3175"/>
                <wp:wrapNone/>
                <wp:docPr id="124342667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19450" cy="85458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66E7911" w14:textId="31064019" w:rsidR="00FB6C72" w:rsidRDefault="00FB6C72" w:rsidP="00FB6C7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FB6C72">
                              <w:rPr>
                                <w:sz w:val="18"/>
                                <w:szCs w:val="18"/>
                              </w:rPr>
                              <w:t>.</w:t>
                            </w:r>
                            <w:r w:rsidRPr="00FB6C72"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 xml:space="preserve"> </w:t>
                            </w:r>
                            <w:r w:rsidRPr="00567071"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>Regular Demand Pieces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to monitor progress</w:t>
                            </w:r>
                          </w:p>
                          <w:p w14:paraId="572734BA" w14:textId="77777777" w:rsidR="00FB6C72" w:rsidRDefault="00FB6C72" w:rsidP="00FB6C72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sz w:val="18"/>
                                <w:szCs w:val="18"/>
                              </w:rPr>
                            </w:pPr>
                            <w:r w:rsidRPr="00AE7DAB">
                              <w:rPr>
                                <w:sz w:val="18"/>
                                <w:szCs w:val="18"/>
                              </w:rPr>
                              <w:t xml:space="preserve">Pre-assessment for writing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by December.</w:t>
                            </w:r>
                          </w:p>
                          <w:p w14:paraId="1AABB1C4" w14:textId="77777777" w:rsidR="00FB6C72" w:rsidRDefault="00FB6C72" w:rsidP="00FB6C72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tabs>
                                <w:tab w:val="left" w:pos="945"/>
                              </w:tabs>
                              <w:spacing w:after="0"/>
                              <w:rPr>
                                <w:sz w:val="18"/>
                                <w:szCs w:val="18"/>
                              </w:rPr>
                            </w:pPr>
                            <w:r w:rsidRPr="00FB6C72">
                              <w:rPr>
                                <w:sz w:val="18"/>
                                <w:szCs w:val="18"/>
                              </w:rPr>
                              <w:t>Regular discussion and feedback with individual students.</w:t>
                            </w:r>
                          </w:p>
                          <w:p w14:paraId="54A36509" w14:textId="431513F7" w:rsidR="00FB6C72" w:rsidRPr="00FB6C72" w:rsidRDefault="00FB6C72" w:rsidP="00FB6C72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tabs>
                                <w:tab w:val="left" w:pos="945"/>
                              </w:tabs>
                              <w:spacing w:after="0"/>
                              <w:rPr>
                                <w:sz w:val="18"/>
                                <w:szCs w:val="18"/>
                              </w:rPr>
                            </w:pPr>
                            <w:r w:rsidRPr="00FB6C72">
                              <w:rPr>
                                <w:sz w:val="18"/>
                                <w:szCs w:val="18"/>
                              </w:rPr>
                              <w:t>End of Year Demand Piece.</w:t>
                            </w:r>
                          </w:p>
                          <w:p w14:paraId="130E16AE" w14:textId="2C0C8249" w:rsidR="00FB6C72" w:rsidRDefault="00FB6C72" w:rsidP="00FB6C72">
                            <w:pPr>
                              <w:tabs>
                                <w:tab w:val="left" w:pos="840"/>
                                <w:tab w:val="right" w:pos="3019"/>
                              </w:tabs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F119F9" id="Text Box 1" o:spid="_x0000_s1172" type="#_x0000_t202" style="position:absolute;left:0;text-align:left;margin-left:-38.95pt;margin-top:404.9pt;width:253.5pt;height:67.3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" fillcolor="#9cc2e5 [1944]" stroked="f" strokeweight=".5pt">
                <v:textbox>
                  <w:txbxContent>
                    <w:p w14:paraId="066E7911" w14:textId="31064019" w:rsidR="00FB6C72" w:rsidRDefault="00FB6C72" w:rsidP="00FB6C72">
                      <w:pPr>
                        <w:rPr>
                          <w:sz w:val="18"/>
                          <w:szCs w:val="18"/>
                        </w:rPr>
                      </w:pPr>
                      <w:r w:rsidRPr="00FB6C72">
                        <w:rPr>
                          <w:sz w:val="18"/>
                          <w:szCs w:val="18"/>
                        </w:rPr>
                        <w:t>.</w:t>
                      </w:r>
                      <w:r w:rsidRPr="00FB6C72">
                        <w:rPr>
                          <w:b/>
                          <w:bCs/>
                          <w:sz w:val="18"/>
                          <w:szCs w:val="18"/>
                          <w:u w:val="single"/>
                        </w:rPr>
                        <w:t xml:space="preserve"> </w:t>
                      </w:r>
                      <w:r w:rsidRPr="00567071">
                        <w:rPr>
                          <w:b/>
                          <w:bCs/>
                          <w:sz w:val="18"/>
                          <w:szCs w:val="18"/>
                          <w:u w:val="single"/>
                        </w:rPr>
                        <w:t>Regular Demand Pieces</w:t>
                      </w:r>
                      <w:r>
                        <w:rPr>
                          <w:sz w:val="18"/>
                          <w:szCs w:val="18"/>
                        </w:rPr>
                        <w:t xml:space="preserve"> to monitor progress</w:t>
                      </w:r>
                    </w:p>
                    <w:p w14:paraId="572734BA" w14:textId="77777777" w:rsidR="00FB6C72" w:rsidRDefault="00FB6C72" w:rsidP="00FB6C72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sz w:val="18"/>
                          <w:szCs w:val="18"/>
                        </w:rPr>
                      </w:pPr>
                      <w:r w:rsidRPr="00AE7DAB">
                        <w:rPr>
                          <w:sz w:val="18"/>
                          <w:szCs w:val="18"/>
                        </w:rPr>
                        <w:t xml:space="preserve">Pre-assessment for writing </w:t>
                      </w:r>
                      <w:r>
                        <w:rPr>
                          <w:sz w:val="18"/>
                          <w:szCs w:val="18"/>
                        </w:rPr>
                        <w:t>by December.</w:t>
                      </w:r>
                    </w:p>
                    <w:p w14:paraId="1AABB1C4" w14:textId="77777777" w:rsidR="00FB6C72" w:rsidRDefault="00FB6C72" w:rsidP="00FB6C72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tabs>
                          <w:tab w:val="left" w:pos="945"/>
                        </w:tabs>
                        <w:spacing w:after="0"/>
                        <w:rPr>
                          <w:sz w:val="18"/>
                          <w:szCs w:val="18"/>
                        </w:rPr>
                      </w:pPr>
                      <w:r w:rsidRPr="00FB6C72">
                        <w:rPr>
                          <w:sz w:val="18"/>
                          <w:szCs w:val="18"/>
                        </w:rPr>
                        <w:t>Regular discussion and feedback with individual students.</w:t>
                      </w:r>
                    </w:p>
                    <w:p w14:paraId="54A36509" w14:textId="431513F7" w:rsidR="00FB6C72" w:rsidRPr="00FB6C72" w:rsidRDefault="00FB6C72" w:rsidP="00FB6C72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tabs>
                          <w:tab w:val="left" w:pos="945"/>
                        </w:tabs>
                        <w:spacing w:after="0"/>
                        <w:rPr>
                          <w:sz w:val="18"/>
                          <w:szCs w:val="18"/>
                        </w:rPr>
                      </w:pPr>
                      <w:r w:rsidRPr="00FB6C72">
                        <w:rPr>
                          <w:sz w:val="18"/>
                          <w:szCs w:val="18"/>
                        </w:rPr>
                        <w:t>End of Year Demand Piece.</w:t>
                      </w:r>
                    </w:p>
                    <w:p w14:paraId="130E16AE" w14:textId="2C0C8249" w:rsidR="00FB6C72" w:rsidRDefault="00FB6C72" w:rsidP="00FB6C72">
                      <w:pPr>
                        <w:tabs>
                          <w:tab w:val="left" w:pos="840"/>
                          <w:tab w:val="right" w:pos="3019"/>
                        </w:tabs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0B31CA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9366BC0" wp14:editId="1D118130">
                <wp:simplePos x="0" y="0"/>
                <wp:positionH relativeFrom="margin">
                  <wp:posOffset>-491975</wp:posOffset>
                </wp:positionH>
                <wp:positionV relativeFrom="paragraph">
                  <wp:posOffset>3873863</wp:posOffset>
                </wp:positionV>
                <wp:extent cx="3219450" cy="991418"/>
                <wp:effectExtent l="0" t="0" r="0" b="0"/>
                <wp:wrapNone/>
                <wp:docPr id="40898762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19450" cy="991418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EEA4D79" w14:textId="77777777" w:rsidR="00FB6C72" w:rsidRPr="00567071" w:rsidRDefault="00FB6C72" w:rsidP="00FB6C72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567071"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>Professional Learning:</w:t>
                            </w:r>
                          </w:p>
                          <w:p w14:paraId="0DAB0775" w14:textId="77777777" w:rsidR="00FB6C72" w:rsidRPr="00B934B3" w:rsidRDefault="00FB6C72" w:rsidP="00FB6C7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B934B3">
                              <w:rPr>
                                <w:sz w:val="18"/>
                                <w:szCs w:val="18"/>
                              </w:rPr>
                              <w:t>ThinkSRSD</w:t>
                            </w:r>
                            <w:proofErr w:type="spellEnd"/>
                            <w:r w:rsidRPr="00B934B3">
                              <w:rPr>
                                <w:sz w:val="18"/>
                                <w:szCs w:val="18"/>
                              </w:rPr>
                              <w:t>:  Coursework by teachers</w:t>
                            </w:r>
                          </w:p>
                          <w:p w14:paraId="7549C793" w14:textId="77777777" w:rsidR="00FB6C72" w:rsidRDefault="00FB6C72" w:rsidP="00FB6C7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sz w:val="18"/>
                                <w:szCs w:val="18"/>
                              </w:rPr>
                            </w:pPr>
                            <w:r w:rsidRPr="00B934B3">
                              <w:rPr>
                                <w:sz w:val="18"/>
                                <w:szCs w:val="18"/>
                              </w:rPr>
                              <w:t xml:space="preserve">Think SRSD: session by teacher currently using this resource </w:t>
                            </w:r>
                          </w:p>
                          <w:p w14:paraId="37EAD8C6" w14:textId="2A7A5BD3" w:rsidR="00FB6C72" w:rsidRDefault="00FB6C72" w:rsidP="00FB6C7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840"/>
                                <w:tab w:val="right" w:pos="3019"/>
                              </w:tabs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PLCs will examine the Writing Continuum as outlined in the NB Building Blocks of Writing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366BC0" id="_x0000_s1173" type="#_x0000_t202" style="position:absolute;left:0;text-align:left;margin-left:-38.75pt;margin-top:305.05pt;width:253.5pt;height:78.05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" fillcolor="#9cc2e5 [1944]" stroked="f" strokeweight=".5pt">
                <v:textbox>
                  <w:txbxContent>
                    <w:p w14:paraId="4EEA4D79" w14:textId="77777777" w:rsidR="00FB6C72" w:rsidRPr="00567071" w:rsidRDefault="00FB6C72" w:rsidP="00FB6C72">
                      <w:pPr>
                        <w:rPr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 w:rsidRPr="00567071">
                        <w:rPr>
                          <w:b/>
                          <w:bCs/>
                          <w:sz w:val="18"/>
                          <w:szCs w:val="18"/>
                          <w:u w:val="single"/>
                        </w:rPr>
                        <w:t>Professional Learning:</w:t>
                      </w:r>
                    </w:p>
                    <w:p w14:paraId="0DAB0775" w14:textId="77777777" w:rsidR="00FB6C72" w:rsidRPr="00B934B3" w:rsidRDefault="00FB6C72" w:rsidP="00FB6C72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sz w:val="18"/>
                          <w:szCs w:val="18"/>
                        </w:rPr>
                      </w:pPr>
                      <w:proofErr w:type="spellStart"/>
                      <w:r w:rsidRPr="00B934B3">
                        <w:rPr>
                          <w:sz w:val="18"/>
                          <w:szCs w:val="18"/>
                        </w:rPr>
                        <w:t>ThinkSRSD</w:t>
                      </w:r>
                      <w:proofErr w:type="spellEnd"/>
                      <w:r w:rsidRPr="00B934B3">
                        <w:rPr>
                          <w:sz w:val="18"/>
                          <w:szCs w:val="18"/>
                        </w:rPr>
                        <w:t>:  Coursework by teachers</w:t>
                      </w:r>
                    </w:p>
                    <w:p w14:paraId="7549C793" w14:textId="77777777" w:rsidR="00FB6C72" w:rsidRDefault="00FB6C72" w:rsidP="00FB6C72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sz w:val="18"/>
                          <w:szCs w:val="18"/>
                        </w:rPr>
                      </w:pPr>
                      <w:r w:rsidRPr="00B934B3">
                        <w:rPr>
                          <w:sz w:val="18"/>
                          <w:szCs w:val="18"/>
                        </w:rPr>
                        <w:t xml:space="preserve">Think SRSD: session by teacher currently using this resource </w:t>
                      </w:r>
                    </w:p>
                    <w:p w14:paraId="37EAD8C6" w14:textId="2A7A5BD3" w:rsidR="00FB6C72" w:rsidRDefault="00FB6C72" w:rsidP="00FB6C72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tabs>
                          <w:tab w:val="left" w:pos="840"/>
                          <w:tab w:val="right" w:pos="3019"/>
                        </w:tabs>
                      </w:pPr>
                      <w:r>
                        <w:rPr>
                          <w:sz w:val="18"/>
                          <w:szCs w:val="18"/>
                        </w:rPr>
                        <w:t>PLCs will examine the Writing Continuum as outlined in the NB Building Blocks of Writing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C0A13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2A8871F" wp14:editId="491FD917">
                <wp:simplePos x="0" y="0"/>
                <wp:positionH relativeFrom="column">
                  <wp:posOffset>2082982</wp:posOffset>
                </wp:positionH>
                <wp:positionV relativeFrom="paragraph">
                  <wp:posOffset>866775</wp:posOffset>
                </wp:positionV>
                <wp:extent cx="2684460" cy="446612"/>
                <wp:effectExtent l="0" t="0" r="0" b="0"/>
                <wp:wrapNone/>
                <wp:docPr id="90275581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84460" cy="44661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8A5B1D" w14:textId="42C58FCF" w:rsidR="008B4412" w:rsidRPr="008B4412" w:rsidRDefault="008B4412" w:rsidP="00AC0A13">
                            <w:pPr>
                              <w:spacing w:after="0"/>
                              <w:rPr>
                                <w:rFonts w:ascii="Century Gothic" w:hAnsi="Century Gothic"/>
                                <w:noProof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8B4412">
                              <w:rPr>
                                <w:rFonts w:ascii="Century Gothic" w:hAnsi="Century Gothic"/>
                                <w:noProof/>
                                <w:color w:val="000000" w:themeColor="text1"/>
                                <w:sz w:val="16"/>
                                <w:szCs w:val="16"/>
                              </w:rPr>
                              <w:t>Learning is maximized when</w:t>
                            </w:r>
                            <w:r w:rsidRPr="008B4412">
                              <w:rPr>
                                <w:rFonts w:ascii="Century Gothic" w:hAnsi="Century Gothic"/>
                                <w:noProof/>
                                <w:color w:val="000000" w:themeColor="text1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Pr="008B4412">
                              <w:rPr>
                                <w:rFonts w:ascii="Century Gothic" w:hAnsi="Century Gothic"/>
                                <w:noProof/>
                                <w:color w:val="000000" w:themeColor="text1"/>
                                <w:sz w:val="16"/>
                                <w:szCs w:val="16"/>
                              </w:rPr>
                              <w:t>students (and teachers) are given choice, freedom and the opportunity to make mistakes</w:t>
                            </w:r>
                            <w:r w:rsidRPr="008B4412">
                              <w:rPr>
                                <w:rFonts w:ascii="Century Gothic" w:hAnsi="Century Gothic"/>
                                <w:noProof/>
                                <w:color w:val="000000" w:themeColor="text1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Pr="008B4412">
                              <w:rPr>
                                <w:rFonts w:ascii="Century Gothic" w:hAnsi="Century Gothic"/>
                                <w:noProof/>
                                <w:color w:val="000000" w:themeColor="text1"/>
                                <w:sz w:val="16"/>
                                <w:szCs w:val="16"/>
                              </w:rPr>
                              <w:t>and learn</w:t>
                            </w:r>
                            <w:r w:rsidR="00AC0A13">
                              <w:rPr>
                                <w:rFonts w:ascii="Century Gothic" w:hAnsi="Century Gothic"/>
                                <w:noProof/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from them.</w:t>
                            </w:r>
                          </w:p>
                          <w:p w14:paraId="3D9EF0FB" w14:textId="5388EA1E" w:rsidR="00AB3975" w:rsidRDefault="00AB3975" w:rsidP="00AB3975"/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A8871F" id="Rectangle 1" o:spid="_x0000_s1174" style="position:absolute;left:0;text-align:left;margin-left:164pt;margin-top:68.25pt;width:211.35pt;height:35.1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" filled="f" stroked="f">
                <v:textbox inset="0,0,0,0">
                  <w:txbxContent>
                    <w:p w14:paraId="468A5B1D" w14:textId="42C58FCF" w:rsidR="008B4412" w:rsidRPr="008B4412" w:rsidRDefault="008B4412" w:rsidP="00AC0A13">
                      <w:pPr>
                        <w:spacing w:after="0"/>
                        <w:rPr>
                          <w:rFonts w:ascii="Century Gothic" w:hAnsi="Century Gothic"/>
                          <w:noProof/>
                          <w:color w:val="000000" w:themeColor="text1"/>
                          <w:sz w:val="16"/>
                          <w:szCs w:val="16"/>
                        </w:rPr>
                      </w:pPr>
                      <w:r w:rsidRPr="008B4412">
                        <w:rPr>
                          <w:rFonts w:ascii="Century Gothic" w:hAnsi="Century Gothic"/>
                          <w:noProof/>
                          <w:color w:val="000000" w:themeColor="text1"/>
                          <w:sz w:val="16"/>
                          <w:szCs w:val="16"/>
                        </w:rPr>
                        <w:t>Learning is maximized when</w:t>
                      </w:r>
                      <w:r w:rsidRPr="008B4412">
                        <w:rPr>
                          <w:rFonts w:ascii="Century Gothic" w:hAnsi="Century Gothic"/>
                          <w:noProof/>
                          <w:color w:val="000000" w:themeColor="text1"/>
                          <w:sz w:val="40"/>
                          <w:szCs w:val="40"/>
                        </w:rPr>
                        <w:t xml:space="preserve"> </w:t>
                      </w:r>
                      <w:r w:rsidRPr="008B4412">
                        <w:rPr>
                          <w:rFonts w:ascii="Century Gothic" w:hAnsi="Century Gothic"/>
                          <w:noProof/>
                          <w:color w:val="000000" w:themeColor="text1"/>
                          <w:sz w:val="16"/>
                          <w:szCs w:val="16"/>
                        </w:rPr>
                        <w:t>students (and teachers) are given choice, freedom and the opportunity to make mistakes</w:t>
                      </w:r>
                      <w:r w:rsidRPr="008B4412">
                        <w:rPr>
                          <w:rFonts w:ascii="Century Gothic" w:hAnsi="Century Gothic"/>
                          <w:noProof/>
                          <w:color w:val="000000" w:themeColor="text1"/>
                          <w:sz w:val="40"/>
                          <w:szCs w:val="40"/>
                        </w:rPr>
                        <w:t xml:space="preserve"> </w:t>
                      </w:r>
                      <w:r w:rsidRPr="008B4412">
                        <w:rPr>
                          <w:rFonts w:ascii="Century Gothic" w:hAnsi="Century Gothic"/>
                          <w:noProof/>
                          <w:color w:val="000000" w:themeColor="text1"/>
                          <w:sz w:val="16"/>
                          <w:szCs w:val="16"/>
                        </w:rPr>
                        <w:t>and learn</w:t>
                      </w:r>
                      <w:r w:rsidR="00AC0A13">
                        <w:rPr>
                          <w:rFonts w:ascii="Century Gothic" w:hAnsi="Century Gothic"/>
                          <w:noProof/>
                          <w:color w:val="000000" w:themeColor="text1"/>
                          <w:sz w:val="16"/>
                          <w:szCs w:val="16"/>
                        </w:rPr>
                        <w:t xml:space="preserve"> from them.</w:t>
                      </w:r>
                    </w:p>
                    <w:p w14:paraId="3D9EF0FB" w14:textId="5388EA1E" w:rsidR="00AB3975" w:rsidRDefault="00AB3975" w:rsidP="00AB3975"/>
                  </w:txbxContent>
                </v:textbox>
              </v:rect>
            </w:pict>
          </mc:Fallback>
        </mc:AlternateContent>
      </w:r>
      <w:r w:rsidR="00AC0A13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8AB7DA6" wp14:editId="41DEDC5A">
                <wp:simplePos x="0" y="0"/>
                <wp:positionH relativeFrom="column">
                  <wp:posOffset>5189024</wp:posOffset>
                </wp:positionH>
                <wp:positionV relativeFrom="paragraph">
                  <wp:posOffset>827315</wp:posOffset>
                </wp:positionV>
                <wp:extent cx="2743200" cy="548640"/>
                <wp:effectExtent l="0" t="0" r="0" b="0"/>
                <wp:wrapNone/>
                <wp:docPr id="152684879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0" cy="54864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D74AACE" w14:textId="77777777" w:rsidR="00165B40" w:rsidRPr="00165B40" w:rsidRDefault="00165B40" w:rsidP="00165B40">
                            <w:pPr>
                              <w:rPr>
                                <w:rFonts w:ascii="Century Gothic" w:hAnsi="Century Gothic"/>
                                <w:noProof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165B40">
                              <w:rPr>
                                <w:rFonts w:ascii="Century Gothic" w:hAnsi="Century Gothic"/>
                                <w:noProof/>
                                <w:color w:val="000000" w:themeColor="text1"/>
                                <w:sz w:val="16"/>
                                <w:szCs w:val="16"/>
                              </w:rPr>
                              <w:t>All students can learn and succeed, just maybe not on the same day in the same way. Strive for progress, not perfection.</w:t>
                            </w:r>
                          </w:p>
                          <w:p w14:paraId="6C1C2ACA" w14:textId="77777777" w:rsidR="007C4556" w:rsidRDefault="007C4556" w:rsidP="007C4556"/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AB7DA6" id="_x0000_s1175" style="position:absolute;left:0;text-align:left;margin-left:408.6pt;margin-top:65.15pt;width:3in;height:43.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" filled="f" stroked="f">
                <v:textbox inset="0,0,0,0">
                  <w:txbxContent>
                    <w:p w14:paraId="1D74AACE" w14:textId="77777777" w:rsidR="00165B40" w:rsidRPr="00165B40" w:rsidRDefault="00165B40" w:rsidP="00165B40">
                      <w:pPr>
                        <w:rPr>
                          <w:rFonts w:ascii="Century Gothic" w:hAnsi="Century Gothic"/>
                          <w:noProof/>
                          <w:color w:val="000000" w:themeColor="text1"/>
                          <w:sz w:val="16"/>
                          <w:szCs w:val="16"/>
                        </w:rPr>
                      </w:pPr>
                      <w:r w:rsidRPr="00165B40">
                        <w:rPr>
                          <w:rFonts w:ascii="Century Gothic" w:hAnsi="Century Gothic"/>
                          <w:noProof/>
                          <w:color w:val="000000" w:themeColor="text1"/>
                          <w:sz w:val="16"/>
                          <w:szCs w:val="16"/>
                        </w:rPr>
                        <w:t>All students can learn and succeed, just maybe not on the same day in the same way. Strive for progress, not perfection.</w:t>
                      </w:r>
                    </w:p>
                    <w:p w14:paraId="6C1C2ACA" w14:textId="77777777" w:rsidR="007C4556" w:rsidRDefault="007C4556" w:rsidP="007C4556"/>
                  </w:txbxContent>
                </v:textbox>
              </v:rect>
            </w:pict>
          </mc:Fallback>
        </mc:AlternateContent>
      </w:r>
      <w:r w:rsidR="00AC0A13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23F3CB3" wp14:editId="095DE36A">
                <wp:simplePos x="0" y="0"/>
                <wp:positionH relativeFrom="column">
                  <wp:posOffset>11612880</wp:posOffset>
                </wp:positionH>
                <wp:positionV relativeFrom="paragraph">
                  <wp:posOffset>827859</wp:posOffset>
                </wp:positionV>
                <wp:extent cx="2439670" cy="457200"/>
                <wp:effectExtent l="0" t="0" r="0" b="0"/>
                <wp:wrapNone/>
                <wp:docPr id="12402580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39670" cy="4572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46A1F22" w14:textId="77777777" w:rsidR="00C00C58" w:rsidRPr="00C00C58" w:rsidRDefault="00C00C58" w:rsidP="00C00C58">
                            <w:pPr>
                              <w:spacing w:after="0"/>
                              <w:rPr>
                                <w:rFonts w:ascii="Century Gothic" w:hAnsi="Century Gothic"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C00C58">
                              <w:rPr>
                                <w:rFonts w:ascii="Century Gothic" w:hAnsi="Century Gothic"/>
                                <w:noProof/>
                                <w:color w:val="000000" w:themeColor="text1"/>
                                <w:sz w:val="16"/>
                                <w:szCs w:val="16"/>
                              </w:rPr>
                              <w:t>When schools, families and</w:t>
                            </w:r>
                            <w:r w:rsidRPr="00C00C58">
                              <w:rPr>
                                <w:rFonts w:ascii="Century Gothic" w:hAnsi="Century Gothic"/>
                                <w:noProof/>
                                <w:color w:val="000000" w:themeColor="text1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Pr="00C00C58">
                              <w:rPr>
                                <w:rFonts w:ascii="Century Gothic" w:hAnsi="Century Gothic"/>
                                <w:noProof/>
                                <w:color w:val="000000" w:themeColor="text1"/>
                                <w:sz w:val="16"/>
                                <w:szCs w:val="16"/>
                              </w:rPr>
                              <w:t>community groups work together to</w:t>
                            </w:r>
                            <w:r w:rsidRPr="00C00C58">
                              <w:rPr>
                                <w:rFonts w:ascii="Century Gothic" w:hAnsi="Century Gothic"/>
                                <w:noProof/>
                                <w:color w:val="000000" w:themeColor="text1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Pr="00C00C58">
                              <w:rPr>
                                <w:rFonts w:ascii="Century Gothic" w:hAnsi="Century Gothic"/>
                                <w:noProof/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support learning, children tend to do better in school and like school more. </w:t>
                            </w:r>
                          </w:p>
                          <w:p w14:paraId="59C6A439" w14:textId="77777777" w:rsidR="00F3607B" w:rsidRDefault="00F3607B" w:rsidP="00C00C58"/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3F3CB3" id="_x0000_s1176" style="position:absolute;left:0;text-align:left;margin-left:914.4pt;margin-top:65.2pt;width:192.1pt;height:36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" filled="f" stroked="f">
                <v:textbox inset="0,0,0,0">
                  <w:txbxContent>
                    <w:p w14:paraId="546A1F22" w14:textId="77777777" w:rsidR="00C00C58" w:rsidRPr="00C00C58" w:rsidRDefault="00C00C58" w:rsidP="00C00C58">
                      <w:pPr>
                        <w:spacing w:after="0"/>
                        <w:rPr>
                          <w:rFonts w:ascii="Century Gothic" w:hAnsi="Century Gothic"/>
                          <w:color w:val="000000" w:themeColor="text1"/>
                          <w:sz w:val="16"/>
                          <w:szCs w:val="16"/>
                        </w:rPr>
                      </w:pPr>
                      <w:r w:rsidRPr="00C00C58">
                        <w:rPr>
                          <w:rFonts w:ascii="Century Gothic" w:hAnsi="Century Gothic"/>
                          <w:noProof/>
                          <w:color w:val="000000" w:themeColor="text1"/>
                          <w:sz w:val="16"/>
                          <w:szCs w:val="16"/>
                        </w:rPr>
                        <w:t>When schools, families and</w:t>
                      </w:r>
                      <w:r w:rsidRPr="00C00C58">
                        <w:rPr>
                          <w:rFonts w:ascii="Century Gothic" w:hAnsi="Century Gothic"/>
                          <w:noProof/>
                          <w:color w:val="000000" w:themeColor="text1"/>
                          <w:sz w:val="40"/>
                          <w:szCs w:val="40"/>
                        </w:rPr>
                        <w:t xml:space="preserve"> </w:t>
                      </w:r>
                      <w:r w:rsidRPr="00C00C58">
                        <w:rPr>
                          <w:rFonts w:ascii="Century Gothic" w:hAnsi="Century Gothic"/>
                          <w:noProof/>
                          <w:color w:val="000000" w:themeColor="text1"/>
                          <w:sz w:val="16"/>
                          <w:szCs w:val="16"/>
                        </w:rPr>
                        <w:t>community groups work together to</w:t>
                      </w:r>
                      <w:r w:rsidRPr="00C00C58">
                        <w:rPr>
                          <w:rFonts w:ascii="Century Gothic" w:hAnsi="Century Gothic"/>
                          <w:noProof/>
                          <w:color w:val="000000" w:themeColor="text1"/>
                          <w:sz w:val="40"/>
                          <w:szCs w:val="40"/>
                        </w:rPr>
                        <w:t xml:space="preserve"> </w:t>
                      </w:r>
                      <w:r w:rsidRPr="00C00C58">
                        <w:rPr>
                          <w:rFonts w:ascii="Century Gothic" w:hAnsi="Century Gothic"/>
                          <w:noProof/>
                          <w:color w:val="000000" w:themeColor="text1"/>
                          <w:sz w:val="16"/>
                          <w:szCs w:val="16"/>
                        </w:rPr>
                        <w:t xml:space="preserve">support learning, children tend to do better in school and like school more. </w:t>
                      </w:r>
                    </w:p>
                    <w:p w14:paraId="59C6A439" w14:textId="77777777" w:rsidR="00F3607B" w:rsidRDefault="00F3607B" w:rsidP="00C00C58"/>
                  </w:txbxContent>
                </v:textbox>
              </v:rect>
            </w:pict>
          </mc:Fallback>
        </mc:AlternateContent>
      </w:r>
      <w:r w:rsidR="00CB453B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7EAFD56B" wp14:editId="2874D595">
                <wp:simplePos x="0" y="0"/>
                <wp:positionH relativeFrom="margin">
                  <wp:posOffset>382270</wp:posOffset>
                </wp:positionH>
                <wp:positionV relativeFrom="paragraph">
                  <wp:posOffset>-167005</wp:posOffset>
                </wp:positionV>
                <wp:extent cx="3173730" cy="391795"/>
                <wp:effectExtent l="0" t="0" r="7620" b="825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3730" cy="39179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0391EA" w14:textId="42ECCB67" w:rsidR="00BC01F8" w:rsidRPr="00BC01F8" w:rsidRDefault="00BC01F8" w:rsidP="00854AEE">
                            <w:pPr>
                              <w:shd w:val="clear" w:color="auto" w:fill="BDD6EE" w:themeFill="accent5" w:themeFillTint="66"/>
                              <w:jc w:val="center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u w:val="single"/>
                                <w:lang w:val="en-CA"/>
                              </w:rPr>
                            </w:pPr>
                            <w:r w:rsidRPr="00BC01F8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CA"/>
                              </w:rPr>
                              <w:t xml:space="preserve">Together We Learn - Ensemble Nous </w:t>
                            </w:r>
                            <w:proofErr w:type="spellStart"/>
                            <w:r w:rsidRPr="00BC01F8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CA"/>
                              </w:rPr>
                              <w:t>Apprenons</w:t>
                            </w:r>
                            <w:proofErr w:type="spellEnd"/>
                          </w:p>
                          <w:p w14:paraId="794C14D6" w14:textId="4C826F18" w:rsidR="00BC01F8" w:rsidRPr="00BC01F8" w:rsidRDefault="00BC01F8" w:rsidP="00326CC7">
                            <w:pPr>
                              <w:shd w:val="clear" w:color="auto" w:fill="BDD6EE" w:themeFill="accent5" w:themeFillTint="66"/>
                              <w:rPr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AFD56B" id="_x0000_s1177" type="#_x0000_t202" style="position:absolute;left:0;text-align:left;margin-left:30.1pt;margin-top:-13.15pt;width:249.9pt;height:30.8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" fillcolor="#bdd6ee [1304]" stroked="f">
                <v:textbox>
                  <w:txbxContent>
                    <w:p w14:paraId="7B0391EA" w14:textId="42ECCB67" w:rsidR="00BC01F8" w:rsidRPr="00BC01F8" w:rsidRDefault="00BC01F8" w:rsidP="00854AEE">
                      <w:pPr>
                        <w:shd w:val="clear" w:color="auto" w:fill="BDD6EE" w:themeFill="accent5" w:themeFillTint="66"/>
                        <w:jc w:val="center"/>
                        <w:rPr>
                          <w:rFonts w:asciiTheme="minorHAnsi" w:hAnsiTheme="minorHAnsi" w:cstheme="minorHAnsi"/>
                          <w:sz w:val="24"/>
                          <w:szCs w:val="24"/>
                          <w:u w:val="single"/>
                          <w:lang w:val="en-CA"/>
                        </w:rPr>
                      </w:pPr>
                      <w:r w:rsidRPr="00BC01F8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CA"/>
                        </w:rPr>
                        <w:t xml:space="preserve">Together We Learn - Ensemble Nous </w:t>
                      </w:r>
                      <w:proofErr w:type="spellStart"/>
                      <w:r w:rsidRPr="00BC01F8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CA"/>
                        </w:rPr>
                        <w:t>Apprenons</w:t>
                      </w:r>
                      <w:proofErr w:type="spellEnd"/>
                    </w:p>
                    <w:p w14:paraId="794C14D6" w14:textId="4C826F18" w:rsidR="00BC01F8" w:rsidRPr="00BC01F8" w:rsidRDefault="00BC01F8" w:rsidP="00326CC7">
                      <w:pPr>
                        <w:shd w:val="clear" w:color="auto" w:fill="BDD6EE" w:themeFill="accent5" w:themeFillTint="66"/>
                        <w:rPr>
                          <w:lang w:val="en-CA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4C65EF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B4B6BC9" wp14:editId="71D6B36D">
                <wp:simplePos x="0" y="0"/>
                <wp:positionH relativeFrom="column">
                  <wp:posOffset>5552464</wp:posOffset>
                </wp:positionH>
                <wp:positionV relativeFrom="paragraph">
                  <wp:posOffset>-380183</wp:posOffset>
                </wp:positionV>
                <wp:extent cx="3537595" cy="310073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7595" cy="31007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0E58F50" w14:textId="4DC495D5" w:rsidR="001A4AC0" w:rsidRDefault="001A4AC0" w:rsidP="001A4AC0">
                            <w:pPr>
                              <w:rPr>
                                <w:b/>
                                <w:sz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</w:rPr>
                              <w:t>School Improvement Plan</w:t>
                            </w:r>
                          </w:p>
                          <w:p w14:paraId="71B7AEDA" w14:textId="77777777" w:rsidR="001A4AC0" w:rsidRDefault="001A4AC0" w:rsidP="001A4AC0"/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B4B6BC9" id="_x0000_s1178" style="position:absolute;left:0;text-align:left;margin-left:437.2pt;margin-top:-29.95pt;width:278.55pt;height:24.4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" filled="f" stroked="f">
                <v:textbox inset="0,0,0,0">
                  <w:txbxContent>
                    <w:p w14:paraId="30E58F50" w14:textId="4DC495D5" w:rsidR="001A4AC0" w:rsidRDefault="001A4AC0" w:rsidP="001A4AC0">
                      <w:pPr>
                        <w:rPr>
                          <w:b/>
                          <w:sz w:val="36"/>
                        </w:rPr>
                      </w:pPr>
                      <w:r>
                        <w:rPr>
                          <w:b/>
                          <w:sz w:val="36"/>
                        </w:rPr>
                        <w:t>School Improvement Plan</w:t>
                      </w:r>
                    </w:p>
                    <w:p w14:paraId="71B7AEDA" w14:textId="77777777" w:rsidR="001A4AC0" w:rsidRDefault="001A4AC0" w:rsidP="001A4AC0"/>
                  </w:txbxContent>
                </v:textbox>
              </v:rect>
            </w:pict>
          </mc:Fallback>
        </mc:AlternateContent>
      </w:r>
      <w:r w:rsidR="00907EF0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325DB5E" wp14:editId="3BE5C828">
                <wp:simplePos x="0" y="0"/>
                <wp:positionH relativeFrom="margin">
                  <wp:posOffset>-472349</wp:posOffset>
                </wp:positionH>
                <wp:positionV relativeFrom="paragraph">
                  <wp:posOffset>6249307</wp:posOffset>
                </wp:positionV>
                <wp:extent cx="3219450" cy="854580"/>
                <wp:effectExtent l="0" t="0" r="0" b="3175"/>
                <wp:wrapNone/>
                <wp:docPr id="146622071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19450" cy="85458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9EEA734" w14:textId="77777777" w:rsidR="00FB6C72" w:rsidRDefault="00FB6C72" w:rsidP="00FB6C7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567071"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 xml:space="preserve">Strengthen basic </w:t>
                            </w:r>
                            <w:proofErr w:type="gramStart"/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>s</w:t>
                            </w:r>
                            <w:r w:rsidRPr="00567071"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>pelling</w:t>
                            </w:r>
                            <w:r w:rsidRPr="00613CA9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:</w:t>
                            </w:r>
                            <w:proofErr w:type="gramEnd"/>
                            <w:r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613CA9">
                              <w:rPr>
                                <w:sz w:val="18"/>
                                <w:szCs w:val="18"/>
                              </w:rPr>
                              <w:t>encoding orthographically mapped sounds, phonics patterns, syllable types, and words</w:t>
                            </w:r>
                          </w:p>
                          <w:p w14:paraId="148729E2" w14:textId="05D43B2B" w:rsidR="00FB6C72" w:rsidRDefault="00FB6C72" w:rsidP="00FB6C72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</w:pPr>
                            <w:r w:rsidRPr="00FB6C72">
                              <w:rPr>
                                <w:sz w:val="18"/>
                                <w:szCs w:val="18"/>
                              </w:rPr>
                              <w:t>All teachers will be familiar with UFLI and Haggarty resourc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25DB5E" id="_x0000_s1179" type="#_x0000_t202" style="position:absolute;left:0;text-align:left;margin-left:-37.2pt;margin-top:492.05pt;width:253.5pt;height:67.3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" fillcolor="#9cc2e5 [1944]" stroked="f" strokeweight=".5pt">
                <v:textbox>
                  <w:txbxContent>
                    <w:p w14:paraId="39EEA734" w14:textId="77777777" w:rsidR="00FB6C72" w:rsidRDefault="00FB6C72" w:rsidP="00FB6C72">
                      <w:pPr>
                        <w:rPr>
                          <w:sz w:val="18"/>
                          <w:szCs w:val="18"/>
                        </w:rPr>
                      </w:pPr>
                      <w:r w:rsidRPr="00567071">
                        <w:rPr>
                          <w:b/>
                          <w:bCs/>
                          <w:sz w:val="18"/>
                          <w:szCs w:val="18"/>
                          <w:u w:val="single"/>
                        </w:rPr>
                        <w:t xml:space="preserve">Strengthen basic </w:t>
                      </w:r>
                      <w:proofErr w:type="gramStart"/>
                      <w:r>
                        <w:rPr>
                          <w:b/>
                          <w:bCs/>
                          <w:sz w:val="18"/>
                          <w:szCs w:val="18"/>
                          <w:u w:val="single"/>
                        </w:rPr>
                        <w:t>s</w:t>
                      </w:r>
                      <w:r w:rsidRPr="00567071">
                        <w:rPr>
                          <w:b/>
                          <w:bCs/>
                          <w:sz w:val="18"/>
                          <w:szCs w:val="18"/>
                          <w:u w:val="single"/>
                        </w:rPr>
                        <w:t>pelling</w:t>
                      </w:r>
                      <w:r w:rsidRPr="00613CA9">
                        <w:rPr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sz w:val="18"/>
                          <w:szCs w:val="18"/>
                        </w:rPr>
                        <w:t>:</w:t>
                      </w:r>
                      <w:proofErr w:type="gramEnd"/>
                      <w:r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Pr="00613CA9">
                        <w:rPr>
                          <w:sz w:val="18"/>
                          <w:szCs w:val="18"/>
                        </w:rPr>
                        <w:t>encoding orthographically mapped sounds, phonics patterns, syllable types, and words</w:t>
                      </w:r>
                    </w:p>
                    <w:p w14:paraId="148729E2" w14:textId="05D43B2B" w:rsidR="00FB6C72" w:rsidRDefault="00FB6C72" w:rsidP="00FB6C72">
                      <w:pPr>
                        <w:pStyle w:val="ListParagraph"/>
                        <w:numPr>
                          <w:ilvl w:val="0"/>
                          <w:numId w:val="10"/>
                        </w:numPr>
                      </w:pPr>
                      <w:r w:rsidRPr="00FB6C72">
                        <w:rPr>
                          <w:sz w:val="18"/>
                          <w:szCs w:val="18"/>
                        </w:rPr>
                        <w:t>All teachers will be familiar with UFLI and Haggarty resource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07EF0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368D0BF" wp14:editId="0D86A55F">
                <wp:simplePos x="0" y="0"/>
                <wp:positionH relativeFrom="margin">
                  <wp:align>center</wp:align>
                </wp:positionH>
                <wp:positionV relativeFrom="paragraph">
                  <wp:posOffset>3803650</wp:posOffset>
                </wp:positionV>
                <wp:extent cx="3219450" cy="1844637"/>
                <wp:effectExtent l="0" t="0" r="0" b="3810"/>
                <wp:wrapNone/>
                <wp:docPr id="106812676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19450" cy="184463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63B9E0B" w14:textId="77777777" w:rsidR="00CE3B64" w:rsidRPr="00907EF0" w:rsidRDefault="00CE3B64" w:rsidP="00CE3B64">
                            <w:pPr>
                              <w:tabs>
                                <w:tab w:val="left" w:pos="840"/>
                                <w:tab w:val="right" w:pos="3019"/>
                              </w:tabs>
                              <w:rPr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907EF0">
                              <w:rPr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  <w:t>Professional Learning:</w:t>
                            </w:r>
                          </w:p>
                          <w:p w14:paraId="182B07A1" w14:textId="77777777" w:rsidR="00CE3B64" w:rsidRPr="00907EF0" w:rsidRDefault="00CE3B64" w:rsidP="00CE3B6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840"/>
                                <w:tab w:val="right" w:pos="3019"/>
                              </w:tabs>
                              <w:rPr>
                                <w:sz w:val="20"/>
                                <w:szCs w:val="20"/>
                              </w:rPr>
                            </w:pPr>
                            <w:r w:rsidRPr="00907EF0">
                              <w:rPr>
                                <w:sz w:val="20"/>
                                <w:szCs w:val="20"/>
                              </w:rPr>
                              <w:t>Math focused PLCs meeting weekly</w:t>
                            </w:r>
                          </w:p>
                          <w:p w14:paraId="45D07A17" w14:textId="77777777" w:rsidR="00CE3B64" w:rsidRPr="00907EF0" w:rsidRDefault="00CE3B64" w:rsidP="00CE3B6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840"/>
                                <w:tab w:val="right" w:pos="3019"/>
                              </w:tabs>
                              <w:rPr>
                                <w:sz w:val="20"/>
                                <w:szCs w:val="20"/>
                              </w:rPr>
                            </w:pPr>
                            <w:r w:rsidRPr="00907EF0">
                              <w:rPr>
                                <w:sz w:val="20"/>
                                <w:szCs w:val="20"/>
                              </w:rPr>
                              <w:t xml:space="preserve">Requests for support will have math leads in </w:t>
                            </w:r>
                            <w:proofErr w:type="gramStart"/>
                            <w:r w:rsidRPr="00907EF0">
                              <w:rPr>
                                <w:sz w:val="20"/>
                                <w:szCs w:val="20"/>
                              </w:rPr>
                              <w:t>all of</w:t>
                            </w:r>
                            <w:proofErr w:type="gramEnd"/>
                            <w:r w:rsidRPr="00907EF0">
                              <w:rPr>
                                <w:sz w:val="20"/>
                                <w:szCs w:val="20"/>
                              </w:rPr>
                              <w:t xml:space="preserve"> our math classrooms as well as providing sessions.  Collaborate with Subject Coordinators and Numeracy Coaches. </w:t>
                            </w:r>
                          </w:p>
                          <w:p w14:paraId="2A09CF0A" w14:textId="77777777" w:rsidR="00CE3B64" w:rsidRPr="00907EF0" w:rsidRDefault="00CE3B64" w:rsidP="00CE3B6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840"/>
                                <w:tab w:val="right" w:pos="3019"/>
                              </w:tabs>
                              <w:rPr>
                                <w:sz w:val="20"/>
                                <w:szCs w:val="20"/>
                              </w:rPr>
                            </w:pPr>
                            <w:r w:rsidRPr="00907EF0">
                              <w:rPr>
                                <w:sz w:val="20"/>
                                <w:szCs w:val="20"/>
                              </w:rPr>
                              <w:t>Exploration of the ASD-S Numeracy Page with PLC teams</w:t>
                            </w:r>
                          </w:p>
                          <w:p w14:paraId="11117B12" w14:textId="0AE90FA4" w:rsidR="00CE3B64" w:rsidRPr="00907EF0" w:rsidRDefault="00CE3B64" w:rsidP="00CE3B6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840"/>
                                <w:tab w:val="right" w:pos="3019"/>
                              </w:tabs>
                              <w:rPr>
                                <w:sz w:val="20"/>
                                <w:szCs w:val="20"/>
                              </w:rPr>
                            </w:pPr>
                            <w:r w:rsidRPr="00907EF0">
                              <w:rPr>
                                <w:sz w:val="20"/>
                                <w:szCs w:val="20"/>
                              </w:rPr>
                              <w:t>Self-Assessment by teachers in September 202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68D0BF" id="_x0000_s1180" type="#_x0000_t202" style="position:absolute;left:0;text-align:left;margin-left:0;margin-top:299.5pt;width:253.5pt;height:145.25pt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" fillcolor="#9cc2e5 [1944]" stroked="f" strokeweight=".5pt">
                <v:textbox>
                  <w:txbxContent>
                    <w:p w14:paraId="663B9E0B" w14:textId="77777777" w:rsidR="00CE3B64" w:rsidRPr="00907EF0" w:rsidRDefault="00CE3B64" w:rsidP="00CE3B64">
                      <w:pPr>
                        <w:tabs>
                          <w:tab w:val="left" w:pos="840"/>
                          <w:tab w:val="right" w:pos="3019"/>
                        </w:tabs>
                        <w:rPr>
                          <w:b/>
                          <w:bCs/>
                          <w:sz w:val="20"/>
                          <w:szCs w:val="20"/>
                          <w:u w:val="single"/>
                        </w:rPr>
                      </w:pPr>
                      <w:r w:rsidRPr="00907EF0">
                        <w:rPr>
                          <w:b/>
                          <w:bCs/>
                          <w:sz w:val="20"/>
                          <w:szCs w:val="20"/>
                          <w:u w:val="single"/>
                        </w:rPr>
                        <w:t>Professional Learning:</w:t>
                      </w:r>
                    </w:p>
                    <w:p w14:paraId="182B07A1" w14:textId="77777777" w:rsidR="00CE3B64" w:rsidRPr="00907EF0" w:rsidRDefault="00CE3B64" w:rsidP="00CE3B6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tabs>
                          <w:tab w:val="left" w:pos="840"/>
                          <w:tab w:val="right" w:pos="3019"/>
                        </w:tabs>
                        <w:rPr>
                          <w:sz w:val="20"/>
                          <w:szCs w:val="20"/>
                        </w:rPr>
                      </w:pPr>
                      <w:r w:rsidRPr="00907EF0">
                        <w:rPr>
                          <w:sz w:val="20"/>
                          <w:szCs w:val="20"/>
                        </w:rPr>
                        <w:t>Math focused PLCs meeting weekly</w:t>
                      </w:r>
                    </w:p>
                    <w:p w14:paraId="45D07A17" w14:textId="77777777" w:rsidR="00CE3B64" w:rsidRPr="00907EF0" w:rsidRDefault="00CE3B64" w:rsidP="00CE3B6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tabs>
                          <w:tab w:val="left" w:pos="840"/>
                          <w:tab w:val="right" w:pos="3019"/>
                        </w:tabs>
                        <w:rPr>
                          <w:sz w:val="20"/>
                          <w:szCs w:val="20"/>
                        </w:rPr>
                      </w:pPr>
                      <w:r w:rsidRPr="00907EF0">
                        <w:rPr>
                          <w:sz w:val="20"/>
                          <w:szCs w:val="20"/>
                        </w:rPr>
                        <w:t xml:space="preserve">Requests for support will have math leads in </w:t>
                      </w:r>
                      <w:proofErr w:type="gramStart"/>
                      <w:r w:rsidRPr="00907EF0">
                        <w:rPr>
                          <w:sz w:val="20"/>
                          <w:szCs w:val="20"/>
                        </w:rPr>
                        <w:t>all of</w:t>
                      </w:r>
                      <w:proofErr w:type="gramEnd"/>
                      <w:r w:rsidRPr="00907EF0">
                        <w:rPr>
                          <w:sz w:val="20"/>
                          <w:szCs w:val="20"/>
                        </w:rPr>
                        <w:t xml:space="preserve"> our math classrooms as well as providing sessions.  Collaborate with Subject Coordinators and Numeracy Coaches. </w:t>
                      </w:r>
                    </w:p>
                    <w:p w14:paraId="2A09CF0A" w14:textId="77777777" w:rsidR="00CE3B64" w:rsidRPr="00907EF0" w:rsidRDefault="00CE3B64" w:rsidP="00CE3B6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tabs>
                          <w:tab w:val="left" w:pos="840"/>
                          <w:tab w:val="right" w:pos="3019"/>
                        </w:tabs>
                        <w:rPr>
                          <w:sz w:val="20"/>
                          <w:szCs w:val="20"/>
                        </w:rPr>
                      </w:pPr>
                      <w:r w:rsidRPr="00907EF0">
                        <w:rPr>
                          <w:sz w:val="20"/>
                          <w:szCs w:val="20"/>
                        </w:rPr>
                        <w:t>Exploration of the ASD-S Numeracy Page with PLC teams</w:t>
                      </w:r>
                    </w:p>
                    <w:p w14:paraId="11117B12" w14:textId="0AE90FA4" w:rsidR="00CE3B64" w:rsidRPr="00907EF0" w:rsidRDefault="00CE3B64" w:rsidP="00CE3B6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tabs>
                          <w:tab w:val="left" w:pos="840"/>
                          <w:tab w:val="right" w:pos="3019"/>
                        </w:tabs>
                        <w:rPr>
                          <w:sz w:val="20"/>
                          <w:szCs w:val="20"/>
                        </w:rPr>
                      </w:pPr>
                      <w:r w:rsidRPr="00907EF0">
                        <w:rPr>
                          <w:sz w:val="20"/>
                          <w:szCs w:val="20"/>
                        </w:rPr>
                        <w:t>Self-Assessment by teachers in September 202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07EF0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464ED1F" wp14:editId="01A5C31E">
                <wp:simplePos x="0" y="0"/>
                <wp:positionH relativeFrom="margin">
                  <wp:align>center</wp:align>
                </wp:positionH>
                <wp:positionV relativeFrom="paragraph">
                  <wp:posOffset>5770635</wp:posOffset>
                </wp:positionV>
                <wp:extent cx="3219450" cy="1789611"/>
                <wp:effectExtent l="0" t="0" r="0" b="1270"/>
                <wp:wrapNone/>
                <wp:docPr id="164522292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19450" cy="178961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B0B80B1" w14:textId="77777777" w:rsidR="00CE3B64" w:rsidRPr="00907EF0" w:rsidRDefault="00CE3B64" w:rsidP="00CE3B64">
                            <w:pPr>
                              <w:tabs>
                                <w:tab w:val="left" w:pos="945"/>
                              </w:tabs>
                              <w:rPr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907EF0">
                              <w:rPr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  <w:t>Parent Engagement:</w:t>
                            </w:r>
                          </w:p>
                          <w:p w14:paraId="1354EE74" w14:textId="77777777" w:rsidR="00CE3B64" w:rsidRPr="00907EF0" w:rsidRDefault="00CE3B64" w:rsidP="00CE3B64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tabs>
                                <w:tab w:val="left" w:pos="945"/>
                              </w:tabs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  <w:r w:rsidRPr="00907EF0">
                              <w:rPr>
                                <w:sz w:val="20"/>
                                <w:szCs w:val="20"/>
                              </w:rPr>
                              <w:t xml:space="preserve">Math Classroom-Home Connection Newsletter to go home monthly with games, suggestions </w:t>
                            </w:r>
                            <w:proofErr w:type="gramStart"/>
                            <w:r w:rsidRPr="00907EF0">
                              <w:rPr>
                                <w:sz w:val="20"/>
                                <w:szCs w:val="20"/>
                              </w:rPr>
                              <w:t>and  conversation</w:t>
                            </w:r>
                            <w:proofErr w:type="gramEnd"/>
                            <w:r w:rsidRPr="00907EF0">
                              <w:rPr>
                                <w:sz w:val="20"/>
                                <w:szCs w:val="20"/>
                              </w:rPr>
                              <w:t xml:space="preserve"> starters about math topics covered. </w:t>
                            </w:r>
                          </w:p>
                          <w:p w14:paraId="3C4C9E0D" w14:textId="77777777" w:rsidR="00CE3B64" w:rsidRPr="00907EF0" w:rsidRDefault="00CE3B64" w:rsidP="00CE3B64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tabs>
                                <w:tab w:val="left" w:pos="945"/>
                              </w:tabs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  <w:r w:rsidRPr="00907EF0">
                              <w:rPr>
                                <w:sz w:val="20"/>
                                <w:szCs w:val="20"/>
                              </w:rPr>
                              <w:t>Math Night early in 2026</w:t>
                            </w:r>
                          </w:p>
                          <w:p w14:paraId="62581E41" w14:textId="77777777" w:rsidR="00CE3B64" w:rsidRPr="00907EF0" w:rsidRDefault="00CE3B64" w:rsidP="00CE3B64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tabs>
                                <w:tab w:val="left" w:pos="945"/>
                              </w:tabs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  <w:r w:rsidRPr="00907EF0">
                              <w:rPr>
                                <w:sz w:val="20"/>
                                <w:szCs w:val="20"/>
                              </w:rPr>
                              <w:t xml:space="preserve">Monthly newsletters inclusions will remind parents that we are working on math as a whole school. </w:t>
                            </w:r>
                          </w:p>
                          <w:p w14:paraId="698D9308" w14:textId="77777777" w:rsidR="00CE3B64" w:rsidRPr="00907EF0" w:rsidRDefault="00CE3B64" w:rsidP="00CE3B64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tabs>
                                <w:tab w:val="left" w:pos="945"/>
                              </w:tabs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907EF0">
                              <w:rPr>
                                <w:sz w:val="20"/>
                                <w:szCs w:val="20"/>
                              </w:rPr>
                              <w:t>Knowledgehook</w:t>
                            </w:r>
                            <w:proofErr w:type="spellEnd"/>
                            <w:r w:rsidRPr="00907EF0">
                              <w:rPr>
                                <w:sz w:val="20"/>
                                <w:szCs w:val="20"/>
                              </w:rPr>
                              <w:t xml:space="preserve"> website will be available for home and school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64ED1F" id="_x0000_s1181" type="#_x0000_t202" style="position:absolute;left:0;text-align:left;margin-left:0;margin-top:454.4pt;width:253.5pt;height:140.9pt;z-index:251663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" fillcolor="#9cc2e5 [1944]" stroked="f" strokeweight=".5pt">
                <v:textbox>
                  <w:txbxContent>
                    <w:p w14:paraId="4B0B80B1" w14:textId="77777777" w:rsidR="00CE3B64" w:rsidRPr="00907EF0" w:rsidRDefault="00CE3B64" w:rsidP="00CE3B64">
                      <w:pPr>
                        <w:tabs>
                          <w:tab w:val="left" w:pos="945"/>
                        </w:tabs>
                        <w:rPr>
                          <w:b/>
                          <w:bCs/>
                          <w:sz w:val="20"/>
                          <w:szCs w:val="20"/>
                          <w:u w:val="single"/>
                        </w:rPr>
                      </w:pPr>
                      <w:r w:rsidRPr="00907EF0">
                        <w:rPr>
                          <w:b/>
                          <w:bCs/>
                          <w:sz w:val="20"/>
                          <w:szCs w:val="20"/>
                          <w:u w:val="single"/>
                        </w:rPr>
                        <w:t>Parent Engagement:</w:t>
                      </w:r>
                    </w:p>
                    <w:p w14:paraId="1354EE74" w14:textId="77777777" w:rsidR="00CE3B64" w:rsidRPr="00907EF0" w:rsidRDefault="00CE3B64" w:rsidP="00CE3B64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tabs>
                          <w:tab w:val="left" w:pos="945"/>
                        </w:tabs>
                        <w:spacing w:after="0"/>
                        <w:rPr>
                          <w:sz w:val="20"/>
                          <w:szCs w:val="20"/>
                        </w:rPr>
                      </w:pPr>
                      <w:r w:rsidRPr="00907EF0">
                        <w:rPr>
                          <w:sz w:val="20"/>
                          <w:szCs w:val="20"/>
                        </w:rPr>
                        <w:t xml:space="preserve">Math Classroom-Home Connection Newsletter to go home monthly with games, suggestions </w:t>
                      </w:r>
                      <w:proofErr w:type="gramStart"/>
                      <w:r w:rsidRPr="00907EF0">
                        <w:rPr>
                          <w:sz w:val="20"/>
                          <w:szCs w:val="20"/>
                        </w:rPr>
                        <w:t>and  conversation</w:t>
                      </w:r>
                      <w:proofErr w:type="gramEnd"/>
                      <w:r w:rsidRPr="00907EF0">
                        <w:rPr>
                          <w:sz w:val="20"/>
                          <w:szCs w:val="20"/>
                        </w:rPr>
                        <w:t xml:space="preserve"> starters about math topics covered. </w:t>
                      </w:r>
                    </w:p>
                    <w:p w14:paraId="3C4C9E0D" w14:textId="77777777" w:rsidR="00CE3B64" w:rsidRPr="00907EF0" w:rsidRDefault="00CE3B64" w:rsidP="00CE3B64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tabs>
                          <w:tab w:val="left" w:pos="945"/>
                        </w:tabs>
                        <w:spacing w:after="0"/>
                        <w:rPr>
                          <w:sz w:val="20"/>
                          <w:szCs w:val="20"/>
                        </w:rPr>
                      </w:pPr>
                      <w:r w:rsidRPr="00907EF0">
                        <w:rPr>
                          <w:sz w:val="20"/>
                          <w:szCs w:val="20"/>
                        </w:rPr>
                        <w:t>Math Night early in 2026</w:t>
                      </w:r>
                    </w:p>
                    <w:p w14:paraId="62581E41" w14:textId="77777777" w:rsidR="00CE3B64" w:rsidRPr="00907EF0" w:rsidRDefault="00CE3B64" w:rsidP="00CE3B64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tabs>
                          <w:tab w:val="left" w:pos="945"/>
                        </w:tabs>
                        <w:spacing w:after="0"/>
                        <w:rPr>
                          <w:sz w:val="20"/>
                          <w:szCs w:val="20"/>
                        </w:rPr>
                      </w:pPr>
                      <w:r w:rsidRPr="00907EF0">
                        <w:rPr>
                          <w:sz w:val="20"/>
                          <w:szCs w:val="20"/>
                        </w:rPr>
                        <w:t xml:space="preserve">Monthly newsletters inclusions will remind parents that we are working on math as a whole school. </w:t>
                      </w:r>
                    </w:p>
                    <w:p w14:paraId="698D9308" w14:textId="77777777" w:rsidR="00CE3B64" w:rsidRPr="00907EF0" w:rsidRDefault="00CE3B64" w:rsidP="00CE3B64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tabs>
                          <w:tab w:val="left" w:pos="945"/>
                        </w:tabs>
                        <w:spacing w:after="0"/>
                        <w:rPr>
                          <w:sz w:val="20"/>
                          <w:szCs w:val="20"/>
                        </w:rPr>
                      </w:pPr>
                      <w:proofErr w:type="spellStart"/>
                      <w:r w:rsidRPr="00907EF0">
                        <w:rPr>
                          <w:sz w:val="20"/>
                          <w:szCs w:val="20"/>
                        </w:rPr>
                        <w:t>Knowledgehook</w:t>
                      </w:r>
                      <w:proofErr w:type="spellEnd"/>
                      <w:r w:rsidRPr="00907EF0">
                        <w:rPr>
                          <w:sz w:val="20"/>
                          <w:szCs w:val="20"/>
                        </w:rPr>
                        <w:t xml:space="preserve"> website will be available for home and school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07EF0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638398F" wp14:editId="6D42E38C">
                <wp:simplePos x="0" y="0"/>
                <wp:positionH relativeFrom="margin">
                  <wp:align>center</wp:align>
                </wp:positionH>
                <wp:positionV relativeFrom="paragraph">
                  <wp:posOffset>7672251</wp:posOffset>
                </wp:positionV>
                <wp:extent cx="3219450" cy="1005840"/>
                <wp:effectExtent l="0" t="0" r="0" b="3810"/>
                <wp:wrapNone/>
                <wp:docPr id="44433302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19450" cy="100584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17C43D9" w14:textId="77777777" w:rsidR="00CE3B64" w:rsidRPr="00907EF0" w:rsidRDefault="00CE3B64" w:rsidP="00CE3B64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907EF0">
                              <w:rPr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  <w:t xml:space="preserve">Formative Data to guide instruction: </w:t>
                            </w:r>
                          </w:p>
                          <w:p w14:paraId="3743A317" w14:textId="77777777" w:rsidR="00CE3B64" w:rsidRPr="00907EF0" w:rsidRDefault="00CE3B64" w:rsidP="00CE3B64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907EF0">
                              <w:rPr>
                                <w:sz w:val="20"/>
                                <w:szCs w:val="20"/>
                              </w:rPr>
                              <w:t xml:space="preserve">Regular co-planning to analyze data, form instructional groups and discuss next steps. </w:t>
                            </w:r>
                          </w:p>
                          <w:p w14:paraId="38D4793B" w14:textId="77777777" w:rsidR="00CE3B64" w:rsidRPr="00907EF0" w:rsidRDefault="00CE3B64" w:rsidP="00CE3B64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907EF0">
                              <w:rPr>
                                <w:sz w:val="20"/>
                                <w:szCs w:val="20"/>
                              </w:rPr>
                              <w:t xml:space="preserve">Reaching out to coaches to support in this. </w:t>
                            </w:r>
                          </w:p>
                          <w:p w14:paraId="715D2218" w14:textId="4AADA622" w:rsidR="00CE3B64" w:rsidRDefault="00CE3B64" w:rsidP="00CE3B64">
                            <w:r w:rsidRPr="00FD0964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38398F" id="_x0000_s1182" type="#_x0000_t202" style="position:absolute;left:0;text-align:left;margin-left:0;margin-top:604.1pt;width:253.5pt;height:79.2pt;z-index:2516654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" fillcolor="#9cc2e5 [1944]" stroked="f" strokeweight=".5pt">
                <v:textbox>
                  <w:txbxContent>
                    <w:p w14:paraId="217C43D9" w14:textId="77777777" w:rsidR="00CE3B64" w:rsidRPr="00907EF0" w:rsidRDefault="00CE3B64" w:rsidP="00CE3B64">
                      <w:pPr>
                        <w:rPr>
                          <w:b/>
                          <w:bCs/>
                          <w:sz w:val="20"/>
                          <w:szCs w:val="20"/>
                          <w:u w:val="single"/>
                        </w:rPr>
                      </w:pPr>
                      <w:r w:rsidRPr="00907EF0">
                        <w:rPr>
                          <w:b/>
                          <w:bCs/>
                          <w:sz w:val="20"/>
                          <w:szCs w:val="20"/>
                          <w:u w:val="single"/>
                        </w:rPr>
                        <w:t xml:space="preserve">Formative Data to guide instruction: </w:t>
                      </w:r>
                    </w:p>
                    <w:p w14:paraId="3743A317" w14:textId="77777777" w:rsidR="00CE3B64" w:rsidRPr="00907EF0" w:rsidRDefault="00CE3B64" w:rsidP="00CE3B64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sz w:val="20"/>
                          <w:szCs w:val="20"/>
                        </w:rPr>
                      </w:pPr>
                      <w:r w:rsidRPr="00907EF0">
                        <w:rPr>
                          <w:sz w:val="20"/>
                          <w:szCs w:val="20"/>
                        </w:rPr>
                        <w:t xml:space="preserve">Regular co-planning to analyze data, form instructional groups and discuss next steps. </w:t>
                      </w:r>
                    </w:p>
                    <w:p w14:paraId="38D4793B" w14:textId="77777777" w:rsidR="00CE3B64" w:rsidRPr="00907EF0" w:rsidRDefault="00CE3B64" w:rsidP="00CE3B64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0"/>
                          <w:szCs w:val="20"/>
                        </w:rPr>
                      </w:pPr>
                      <w:r w:rsidRPr="00907EF0">
                        <w:rPr>
                          <w:sz w:val="20"/>
                          <w:szCs w:val="20"/>
                        </w:rPr>
                        <w:t xml:space="preserve">Reaching out to coaches to support in this. </w:t>
                      </w:r>
                    </w:p>
                    <w:p w14:paraId="715D2218" w14:textId="4AADA622" w:rsidR="00CE3B64" w:rsidRDefault="00CE3B64" w:rsidP="00CE3B64">
                      <w:r w:rsidRPr="00FD0964">
                        <w:rPr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B6C72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3799111" wp14:editId="3E3693A9">
                <wp:simplePos x="0" y="0"/>
                <wp:positionH relativeFrom="column">
                  <wp:posOffset>11254645</wp:posOffset>
                </wp:positionH>
                <wp:positionV relativeFrom="paragraph">
                  <wp:posOffset>2191679</wp:posOffset>
                </wp:positionV>
                <wp:extent cx="2850204" cy="207815"/>
                <wp:effectExtent l="0" t="0" r="0" b="0"/>
                <wp:wrapNone/>
                <wp:docPr id="793089270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204" cy="20781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B576E51" w14:textId="788BC141" w:rsidR="00FB6C72" w:rsidRDefault="00FB6C72" w:rsidP="00FB6C72">
                            <w:r>
                              <w:rPr>
                                <w:b/>
                                <w:sz w:val="24"/>
                              </w:rPr>
                              <w:t>Positive Learning and Working Environment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799111" id="_x0000_s1183" style="position:absolute;left:0;text-align:left;margin-left:886.2pt;margin-top:172.55pt;width:224.45pt;height:16.3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" filled="f" stroked="f">
                <v:textbox inset="0,0,0,0">
                  <w:txbxContent>
                    <w:p w14:paraId="6B576E51" w14:textId="788BC141" w:rsidR="00FB6C72" w:rsidRDefault="00FB6C72" w:rsidP="00FB6C72">
                      <w:r>
                        <w:rPr>
                          <w:b/>
                          <w:sz w:val="24"/>
                        </w:rPr>
                        <w:t>Positive Learning and Working Environment</w:t>
                      </w:r>
                    </w:p>
                  </w:txbxContent>
                </v:textbox>
              </v:rect>
            </w:pict>
          </mc:Fallback>
        </mc:AlternateContent>
      </w:r>
      <w:r w:rsidR="00D87AA3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1DA93A57" wp14:editId="3C3070EF">
                <wp:simplePos x="0" y="0"/>
                <wp:positionH relativeFrom="margin">
                  <wp:align>center</wp:align>
                </wp:positionH>
                <wp:positionV relativeFrom="paragraph">
                  <wp:posOffset>2324100</wp:posOffset>
                </wp:positionV>
                <wp:extent cx="3419475" cy="1404620"/>
                <wp:effectExtent l="0" t="0" r="9525" b="0"/>
                <wp:wrapSquare wrapText="bothSides"/>
                <wp:docPr id="15678500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9475" cy="14046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83F87A" w14:textId="2A6447A1" w:rsidR="00D87AA3" w:rsidRPr="00907EF0" w:rsidRDefault="00D87AA3" w:rsidP="00907EF0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907EF0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To develop and improve K-5 student achievement through best practice instructional strategies and interventions for numeracy. </w:t>
                            </w:r>
                            <w:r w:rsidR="00907EF0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07EF0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We will gather and monitor assessment data frequently to provide support for teaching and learning through regular meetings to discuss this data as well as plan instruction, intervention and stretch learning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DA93A57" id="_x0000_s1184" type="#_x0000_t202" style="position:absolute;left:0;text-align:left;margin-left:0;margin-top:183pt;width:269.25pt;height:110.6pt;z-index:251669504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" fillcolor="#bdd6ee [1304]" stroked="f">
                <v:textbox style="mso-fit-shape-to-text:t">
                  <w:txbxContent>
                    <w:p w14:paraId="4583F87A" w14:textId="2A6447A1" w:rsidR="00D87AA3" w:rsidRPr="00907EF0" w:rsidRDefault="00D87AA3" w:rsidP="00907EF0">
                      <w:pPr>
                        <w:spacing w:after="0" w:line="240" w:lineRule="auto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907EF0">
                        <w:rPr>
                          <w:b/>
                          <w:bCs/>
                          <w:sz w:val="20"/>
                          <w:szCs w:val="20"/>
                        </w:rPr>
                        <w:t xml:space="preserve">To develop and improve K-5 student achievement through best practice instructional strategies and interventions for numeracy. </w:t>
                      </w:r>
                      <w:r w:rsidR="00907EF0">
                        <w:rPr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r w:rsidRPr="00907EF0">
                        <w:rPr>
                          <w:b/>
                          <w:bCs/>
                          <w:sz w:val="20"/>
                          <w:szCs w:val="20"/>
                        </w:rPr>
                        <w:t>We will gather and monitor assessment data frequently to provide support for teaching and learning through regular meetings to discuss this data as well as plan instruction, intervention and stretch learning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2869E1" w:rsidSect="00AA1BD6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24480" w:h="15840" w:orient="landscape"/>
      <w:pgMar w:top="1350" w:right="1440" w:bottom="3600" w:left="1440" w:header="72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31A429" w14:textId="77777777" w:rsidR="00664174" w:rsidRDefault="00664174" w:rsidP="00C55FF4">
      <w:pPr>
        <w:spacing w:after="0" w:line="240" w:lineRule="auto"/>
      </w:pPr>
      <w:r>
        <w:separator/>
      </w:r>
    </w:p>
  </w:endnote>
  <w:endnote w:type="continuationSeparator" w:id="0">
    <w:p w14:paraId="18F8412D" w14:textId="77777777" w:rsidR="00664174" w:rsidRDefault="00664174" w:rsidP="00C55F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E71B82" w14:textId="77777777" w:rsidR="00114827" w:rsidRDefault="0011482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B52BA4" w14:textId="15517D29" w:rsidR="00AA1BD6" w:rsidRDefault="00AA1BD6" w:rsidP="00AA1BD6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99D95D" w14:textId="77777777" w:rsidR="00114827" w:rsidRDefault="001148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BCF152" w14:textId="77777777" w:rsidR="00664174" w:rsidRDefault="00664174" w:rsidP="00C55FF4">
      <w:pPr>
        <w:spacing w:after="0" w:line="240" w:lineRule="auto"/>
      </w:pPr>
      <w:r>
        <w:separator/>
      </w:r>
    </w:p>
  </w:footnote>
  <w:footnote w:type="continuationSeparator" w:id="0">
    <w:p w14:paraId="6442C530" w14:textId="77777777" w:rsidR="00664174" w:rsidRDefault="00664174" w:rsidP="00C55F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28185C" w14:textId="21478E4A" w:rsidR="00C03CD6" w:rsidRDefault="00B61960">
    <w:pPr>
      <w:pStyle w:val="Header"/>
    </w:pPr>
    <w:r>
      <w:rPr>
        <w:noProof/>
      </w:rPr>
      <w:pict w14:anchorId="512A80A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08400735" o:spid="_x0000_s1038" type="#_x0000_t75" style="position:absolute;margin-left:0;margin-top:0;width:544.3pt;height:544.3pt;z-index:-251657216;mso-position-horizontal:center;mso-position-horizontal-relative:margin;mso-position-vertical:center;mso-position-vertical-relative:margin" o:allowincell="f">
          <v:imagedata r:id="rId1" o:title="w with banner two colour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3823EB" w14:textId="6696635A" w:rsidR="00C03CD6" w:rsidRDefault="00B61960">
    <w:pPr>
      <w:pStyle w:val="Header"/>
    </w:pPr>
    <w:r>
      <w:rPr>
        <w:noProof/>
      </w:rPr>
      <w:pict w14:anchorId="326E67F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08400736" o:spid="_x0000_s1039" type="#_x0000_t75" style="position:absolute;margin-left:0;margin-top:0;width:544.3pt;height:544.3pt;z-index:-251656192;mso-position-horizontal:center;mso-position-horizontal-relative:margin;mso-position-vertical:center;mso-position-vertical-relative:margin" o:allowincell="f">
          <v:imagedata r:id="rId1" o:title="w with banner two colour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8E1F7F" w14:textId="46344747" w:rsidR="00C03CD6" w:rsidRDefault="00B61960">
    <w:pPr>
      <w:pStyle w:val="Header"/>
    </w:pPr>
    <w:r>
      <w:rPr>
        <w:noProof/>
      </w:rPr>
      <w:pict w14:anchorId="5E9F533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08400734" o:spid="_x0000_s1037" type="#_x0000_t75" style="position:absolute;margin-left:0;margin-top:0;width:544.3pt;height:544.3pt;z-index:-251658240;mso-position-horizontal:center;mso-position-horizontal-relative:margin;mso-position-vertical:center;mso-position-vertical-relative:margin" o:allowincell="f">
          <v:imagedata r:id="rId1" o:title="w with banner two colour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5956FB"/>
    <w:multiLevelType w:val="hybridMultilevel"/>
    <w:tmpl w:val="E9EEE0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A71BE"/>
    <w:multiLevelType w:val="hybridMultilevel"/>
    <w:tmpl w:val="C23888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7B119B5"/>
    <w:multiLevelType w:val="hybridMultilevel"/>
    <w:tmpl w:val="F76ECF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CDE2E8C"/>
    <w:multiLevelType w:val="hybridMultilevel"/>
    <w:tmpl w:val="FFD2B1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E097E67"/>
    <w:multiLevelType w:val="hybridMultilevel"/>
    <w:tmpl w:val="9BDE06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3C32AAF"/>
    <w:multiLevelType w:val="hybridMultilevel"/>
    <w:tmpl w:val="8828F8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24C12"/>
    <w:multiLevelType w:val="hybridMultilevel"/>
    <w:tmpl w:val="06CC33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6426A11"/>
    <w:multiLevelType w:val="hybridMultilevel"/>
    <w:tmpl w:val="9B6055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016237"/>
    <w:multiLevelType w:val="hybridMultilevel"/>
    <w:tmpl w:val="40F6A7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B366144"/>
    <w:multiLevelType w:val="hybridMultilevel"/>
    <w:tmpl w:val="A87C19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4BC4C39"/>
    <w:multiLevelType w:val="hybridMultilevel"/>
    <w:tmpl w:val="D8B07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D27FFE"/>
    <w:multiLevelType w:val="hybridMultilevel"/>
    <w:tmpl w:val="FB78BF5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9C61A01"/>
    <w:multiLevelType w:val="hybridMultilevel"/>
    <w:tmpl w:val="472493F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B5B45A0"/>
    <w:multiLevelType w:val="hybridMultilevel"/>
    <w:tmpl w:val="6D085A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4AA6C75"/>
    <w:multiLevelType w:val="hybridMultilevel"/>
    <w:tmpl w:val="3DDA2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CC0EF3"/>
    <w:multiLevelType w:val="hybridMultilevel"/>
    <w:tmpl w:val="6130D6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9632354"/>
    <w:multiLevelType w:val="hybridMultilevel"/>
    <w:tmpl w:val="6F4AC1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DAD3711"/>
    <w:multiLevelType w:val="hybridMultilevel"/>
    <w:tmpl w:val="9CB2C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1954DC"/>
    <w:multiLevelType w:val="hybridMultilevel"/>
    <w:tmpl w:val="7968F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720D9A"/>
    <w:multiLevelType w:val="hybridMultilevel"/>
    <w:tmpl w:val="F4F64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EB241A"/>
    <w:multiLevelType w:val="hybridMultilevel"/>
    <w:tmpl w:val="36CED2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E7641B9"/>
    <w:multiLevelType w:val="hybridMultilevel"/>
    <w:tmpl w:val="43AA3F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89023342">
    <w:abstractNumId w:val="5"/>
  </w:num>
  <w:num w:numId="2" w16cid:durableId="418447458">
    <w:abstractNumId w:val="19"/>
  </w:num>
  <w:num w:numId="3" w16cid:durableId="811022615">
    <w:abstractNumId w:val="18"/>
  </w:num>
  <w:num w:numId="4" w16cid:durableId="1416978782">
    <w:abstractNumId w:val="2"/>
  </w:num>
  <w:num w:numId="5" w16cid:durableId="793984578">
    <w:abstractNumId w:val="8"/>
  </w:num>
  <w:num w:numId="6" w16cid:durableId="630401400">
    <w:abstractNumId w:val="3"/>
  </w:num>
  <w:num w:numId="7" w16cid:durableId="296489998">
    <w:abstractNumId w:val="1"/>
  </w:num>
  <w:num w:numId="8" w16cid:durableId="1693414271">
    <w:abstractNumId w:val="7"/>
  </w:num>
  <w:num w:numId="9" w16cid:durableId="404957457">
    <w:abstractNumId w:val="9"/>
  </w:num>
  <w:num w:numId="10" w16cid:durableId="308482291">
    <w:abstractNumId w:val="21"/>
  </w:num>
  <w:num w:numId="11" w16cid:durableId="1562669471">
    <w:abstractNumId w:val="12"/>
  </w:num>
  <w:num w:numId="12" w16cid:durableId="1277102">
    <w:abstractNumId w:val="20"/>
  </w:num>
  <w:num w:numId="13" w16cid:durableId="736053217">
    <w:abstractNumId w:val="15"/>
  </w:num>
  <w:num w:numId="14" w16cid:durableId="1858304708">
    <w:abstractNumId w:val="11"/>
  </w:num>
  <w:num w:numId="15" w16cid:durableId="603995573">
    <w:abstractNumId w:val="0"/>
  </w:num>
  <w:num w:numId="16" w16cid:durableId="944076459">
    <w:abstractNumId w:val="14"/>
  </w:num>
  <w:num w:numId="17" w16cid:durableId="1176261108">
    <w:abstractNumId w:val="17"/>
  </w:num>
  <w:num w:numId="18" w16cid:durableId="1458718382">
    <w:abstractNumId w:val="13"/>
  </w:num>
  <w:num w:numId="19" w16cid:durableId="1878589607">
    <w:abstractNumId w:val="6"/>
  </w:num>
  <w:num w:numId="20" w16cid:durableId="250629448">
    <w:abstractNumId w:val="16"/>
  </w:num>
  <w:num w:numId="21" w16cid:durableId="32079120">
    <w:abstractNumId w:val="4"/>
  </w:num>
  <w:num w:numId="22" w16cid:durableId="202539950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0NjI1NTQ3NzUyMjZS0lEKTi0uzszPAykwrgUAFKFurSwAAAA="/>
  </w:docVars>
  <w:rsids>
    <w:rsidRoot w:val="002869E1"/>
    <w:rsid w:val="00031C43"/>
    <w:rsid w:val="00073BF3"/>
    <w:rsid w:val="000807DC"/>
    <w:rsid w:val="00083DD0"/>
    <w:rsid w:val="00095465"/>
    <w:rsid w:val="00096B89"/>
    <w:rsid w:val="000B31CA"/>
    <w:rsid w:val="000D504D"/>
    <w:rsid w:val="001025D9"/>
    <w:rsid w:val="00107A63"/>
    <w:rsid w:val="00114827"/>
    <w:rsid w:val="00117AA1"/>
    <w:rsid w:val="00131A87"/>
    <w:rsid w:val="00143619"/>
    <w:rsid w:val="00154D25"/>
    <w:rsid w:val="00165B40"/>
    <w:rsid w:val="00170706"/>
    <w:rsid w:val="00181797"/>
    <w:rsid w:val="001A4AC0"/>
    <w:rsid w:val="00222E67"/>
    <w:rsid w:val="00241A10"/>
    <w:rsid w:val="0026091F"/>
    <w:rsid w:val="00260AAC"/>
    <w:rsid w:val="002869E1"/>
    <w:rsid w:val="002B50E1"/>
    <w:rsid w:val="002B6B37"/>
    <w:rsid w:val="002C01BF"/>
    <w:rsid w:val="002C1091"/>
    <w:rsid w:val="002C4114"/>
    <w:rsid w:val="002C55CA"/>
    <w:rsid w:val="002D6500"/>
    <w:rsid w:val="00302481"/>
    <w:rsid w:val="00326CC7"/>
    <w:rsid w:val="003323B0"/>
    <w:rsid w:val="003560F5"/>
    <w:rsid w:val="003601EB"/>
    <w:rsid w:val="003652E7"/>
    <w:rsid w:val="00376920"/>
    <w:rsid w:val="00387854"/>
    <w:rsid w:val="00393A48"/>
    <w:rsid w:val="003A34D5"/>
    <w:rsid w:val="003A6696"/>
    <w:rsid w:val="003A7605"/>
    <w:rsid w:val="003B09C0"/>
    <w:rsid w:val="003B1424"/>
    <w:rsid w:val="003B3D67"/>
    <w:rsid w:val="003C0433"/>
    <w:rsid w:val="003C7420"/>
    <w:rsid w:val="00441B04"/>
    <w:rsid w:val="004421D1"/>
    <w:rsid w:val="00473104"/>
    <w:rsid w:val="00495ABC"/>
    <w:rsid w:val="004A5AFC"/>
    <w:rsid w:val="004B1B2A"/>
    <w:rsid w:val="004B64E6"/>
    <w:rsid w:val="004C65EF"/>
    <w:rsid w:val="005932C3"/>
    <w:rsid w:val="005B38AC"/>
    <w:rsid w:val="005B4386"/>
    <w:rsid w:val="005B6DCC"/>
    <w:rsid w:val="005C0720"/>
    <w:rsid w:val="005E2016"/>
    <w:rsid w:val="005E54E0"/>
    <w:rsid w:val="00606B2A"/>
    <w:rsid w:val="00616048"/>
    <w:rsid w:val="00620FA3"/>
    <w:rsid w:val="00634480"/>
    <w:rsid w:val="006521F8"/>
    <w:rsid w:val="00655D70"/>
    <w:rsid w:val="00664174"/>
    <w:rsid w:val="0068179E"/>
    <w:rsid w:val="00696AA8"/>
    <w:rsid w:val="006A2F97"/>
    <w:rsid w:val="006D4047"/>
    <w:rsid w:val="006D434A"/>
    <w:rsid w:val="006E1C01"/>
    <w:rsid w:val="00720E42"/>
    <w:rsid w:val="00723737"/>
    <w:rsid w:val="00785464"/>
    <w:rsid w:val="00794B7B"/>
    <w:rsid w:val="007A4234"/>
    <w:rsid w:val="007B2BAD"/>
    <w:rsid w:val="007C4556"/>
    <w:rsid w:val="007D729E"/>
    <w:rsid w:val="007E6D7A"/>
    <w:rsid w:val="008025A3"/>
    <w:rsid w:val="00803D73"/>
    <w:rsid w:val="00816947"/>
    <w:rsid w:val="00840AD6"/>
    <w:rsid w:val="008459A3"/>
    <w:rsid w:val="00847784"/>
    <w:rsid w:val="008526AE"/>
    <w:rsid w:val="00854AEE"/>
    <w:rsid w:val="008801AC"/>
    <w:rsid w:val="008801C2"/>
    <w:rsid w:val="008917CB"/>
    <w:rsid w:val="008B4412"/>
    <w:rsid w:val="008B750D"/>
    <w:rsid w:val="008D4848"/>
    <w:rsid w:val="008D78B4"/>
    <w:rsid w:val="008F2F7E"/>
    <w:rsid w:val="00903D64"/>
    <w:rsid w:val="00904A7C"/>
    <w:rsid w:val="00907EF0"/>
    <w:rsid w:val="00927FB8"/>
    <w:rsid w:val="00937DB6"/>
    <w:rsid w:val="00957569"/>
    <w:rsid w:val="00963432"/>
    <w:rsid w:val="009A25E6"/>
    <w:rsid w:val="009B2E1F"/>
    <w:rsid w:val="009D268E"/>
    <w:rsid w:val="009E02C7"/>
    <w:rsid w:val="009F19BB"/>
    <w:rsid w:val="009F5325"/>
    <w:rsid w:val="00A13C94"/>
    <w:rsid w:val="00A17FC6"/>
    <w:rsid w:val="00A31EC1"/>
    <w:rsid w:val="00A36CF2"/>
    <w:rsid w:val="00A41431"/>
    <w:rsid w:val="00A55F0A"/>
    <w:rsid w:val="00A863BD"/>
    <w:rsid w:val="00A9061E"/>
    <w:rsid w:val="00AA1BD6"/>
    <w:rsid w:val="00AB3975"/>
    <w:rsid w:val="00AB4460"/>
    <w:rsid w:val="00AB5AC0"/>
    <w:rsid w:val="00AC0A13"/>
    <w:rsid w:val="00AC157E"/>
    <w:rsid w:val="00AE2094"/>
    <w:rsid w:val="00B022D0"/>
    <w:rsid w:val="00B108D8"/>
    <w:rsid w:val="00B41452"/>
    <w:rsid w:val="00B609D5"/>
    <w:rsid w:val="00B61960"/>
    <w:rsid w:val="00B6438F"/>
    <w:rsid w:val="00B92D00"/>
    <w:rsid w:val="00BA1EEF"/>
    <w:rsid w:val="00BC01F8"/>
    <w:rsid w:val="00BD3F7D"/>
    <w:rsid w:val="00BF3D43"/>
    <w:rsid w:val="00C00C58"/>
    <w:rsid w:val="00C019CC"/>
    <w:rsid w:val="00C03CD6"/>
    <w:rsid w:val="00C15F6A"/>
    <w:rsid w:val="00C211CC"/>
    <w:rsid w:val="00C46CA7"/>
    <w:rsid w:val="00C55FF4"/>
    <w:rsid w:val="00C805AE"/>
    <w:rsid w:val="00C96151"/>
    <w:rsid w:val="00CB453B"/>
    <w:rsid w:val="00CD7E2C"/>
    <w:rsid w:val="00CE3B64"/>
    <w:rsid w:val="00CE7D98"/>
    <w:rsid w:val="00CF7714"/>
    <w:rsid w:val="00D21894"/>
    <w:rsid w:val="00D36940"/>
    <w:rsid w:val="00D51D44"/>
    <w:rsid w:val="00D5223C"/>
    <w:rsid w:val="00D63A26"/>
    <w:rsid w:val="00D87AA3"/>
    <w:rsid w:val="00DD6FB4"/>
    <w:rsid w:val="00DE7858"/>
    <w:rsid w:val="00E0519F"/>
    <w:rsid w:val="00E40142"/>
    <w:rsid w:val="00E44F23"/>
    <w:rsid w:val="00E95C05"/>
    <w:rsid w:val="00EB429F"/>
    <w:rsid w:val="00EF65D2"/>
    <w:rsid w:val="00EF7950"/>
    <w:rsid w:val="00F22AF5"/>
    <w:rsid w:val="00F3607B"/>
    <w:rsid w:val="00F42A66"/>
    <w:rsid w:val="00F4541A"/>
    <w:rsid w:val="00F56A6B"/>
    <w:rsid w:val="00F75DC4"/>
    <w:rsid w:val="00F75E08"/>
    <w:rsid w:val="00F75E4D"/>
    <w:rsid w:val="00FA1D3D"/>
    <w:rsid w:val="00FB0FE8"/>
    <w:rsid w:val="00FB11D6"/>
    <w:rsid w:val="00FB6C72"/>
    <w:rsid w:val="00FF55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A00D01"/>
  <w15:docId w15:val="{260ED959-2F53-400F-AC83-6E3A39EFBE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6C72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F5496" w:themeColor="accent1" w:themeShade="BF"/>
      <w:kern w:val="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55F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5FF4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C55F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5FF4"/>
    <w:rPr>
      <w:rFonts w:ascii="Calibri" w:eastAsia="Calibri" w:hAnsi="Calibri" w:cs="Calibri"/>
      <w:color w:val="000000"/>
    </w:rPr>
  </w:style>
  <w:style w:type="paragraph" w:styleId="ListParagraph">
    <w:name w:val="List Paragraph"/>
    <w:basedOn w:val="Normal"/>
    <w:uiPriority w:val="34"/>
    <w:qFormat/>
    <w:rsid w:val="00B108D8"/>
    <w:pPr>
      <w:ind w:left="720"/>
      <w:contextualSpacing/>
    </w:pPr>
  </w:style>
  <w:style w:type="table" w:styleId="TableGrid">
    <w:name w:val="Table Grid"/>
    <w:basedOn w:val="TableNormal"/>
    <w:uiPriority w:val="39"/>
    <w:rsid w:val="00CE3B64"/>
    <w:pPr>
      <w:spacing w:after="0" w:line="240" w:lineRule="auto"/>
    </w:pPr>
    <w:rPr>
      <w:rFonts w:eastAsiaTheme="minorHAnsi"/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semiHidden/>
    <w:rsid w:val="00FB6C72"/>
    <w:rPr>
      <w:rFonts w:eastAsiaTheme="majorEastAsia" w:cstheme="majorBidi"/>
      <w:color w:val="2F5496" w:themeColor="accent1" w:themeShade="BF"/>
      <w:kern w:val="2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81D421-C21D-4408-9451-13B730155E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din, Marc (ASD-S)</dc:creator>
  <cp:keywords/>
  <cp:lastModifiedBy>Albert, Kimberly (ASD-S)</cp:lastModifiedBy>
  <cp:revision>2</cp:revision>
  <cp:lastPrinted>2025-12-01T15:47:00Z</cp:lastPrinted>
  <dcterms:created xsi:type="dcterms:W3CDTF">2026-01-27T11:52:00Z</dcterms:created>
  <dcterms:modified xsi:type="dcterms:W3CDTF">2026-01-27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618aea2d473c0b5346bcb362dcccff2a36451b2e5df848fe0fec592925196a</vt:lpwstr>
  </property>
</Properties>
</file>